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="Times New Roman"/>
        </w:rPr>
        <w:id w:val="-770706559"/>
        <w:docPartObj>
          <w:docPartGallery w:val="Cover Pages"/>
          <w:docPartUnique/>
        </w:docPartObj>
      </w:sdtPr>
      <w:sdtEndPr>
        <w:rPr>
          <w:rFonts w:eastAsia="DengXian"/>
          <w:szCs w:val="24"/>
          <w:lang w:eastAsia="zh-CN"/>
        </w:rPr>
      </w:sdtEndPr>
      <w:sdtContent>
        <w:p w14:paraId="41C6EC0F" w14:textId="4F001127" w:rsidR="00140B79" w:rsidRPr="00465BE8" w:rsidRDefault="00140B79">
          <w:pPr>
            <w:rPr>
              <w:rFonts w:cs="Times New Roman"/>
            </w:rPr>
          </w:pPr>
          <w:r w:rsidRPr="00465BE8">
            <w:rPr>
              <w:rFonts w:cs="Times New Roman"/>
            </w:rPr>
            <mc:AlternateContent>
              <mc:Choice Requires="wpg">
                <w:drawing>
                  <wp:anchor distT="0" distB="0" distL="114300" distR="114300" simplePos="0" relativeHeight="251658242" behindDoc="0" locked="0" layoutInCell="1" allowOverlap="1" wp14:anchorId="075AD824" wp14:editId="432284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58A123C" id="Group 149" o:spid="_x0000_s1026" style="position:absolute;margin-left:0;margin-top:0;width:8in;height:95.7pt;z-index:251658242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2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465BE8">
            <w:rPr>
              <w:rFonts w:cs="Times New Roman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D848258" wp14:editId="1BE39D1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8020</wp:posOffset>
                        </wp:positionV>
                      </mc:Fallback>
                    </mc:AlternateContent>
                    <wp:extent cx="8280000" cy="3638550"/>
                    <wp:effectExtent l="0" t="0" r="0" b="444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800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C21F75B" w14:textId="394152BA" w:rsidR="00140B79" w:rsidRPr="00D95350" w:rsidRDefault="00563867" w:rsidP="00D95350">
                                <w:pPr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40"/>
                                      <w:szCs w:val="40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="00656D2C">
                                      <w:rPr>
                                        <w:caps/>
                                        <w:sz w:val="40"/>
                                        <w:szCs w:val="40"/>
                                      </w:rPr>
                                      <w:t>COMP3211: Software Engineering (2021-2022)</w:t>
                                    </w:r>
                                  </w:sdtContent>
                                </w:sdt>
                              </w:p>
                              <w:p w14:paraId="0E1B20D3" w14:textId="292EBDEB" w:rsidR="00140B79" w:rsidRDefault="00563867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75955150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D95350" w:rsidRPr="007C6E79">
                                      <w:rPr>
                                        <w:sz w:val="36"/>
                                        <w:szCs w:val="36"/>
                                      </w:rPr>
                                      <w:t>Group Project</w:t>
                                    </w:r>
                                  </w:sdtContent>
                                </w:sdt>
                                <w:r w:rsidR="003736DA">
                                  <w:rPr>
                                    <w:sz w:val="36"/>
                                    <w:szCs w:val="36"/>
                                  </w:rPr>
                                  <w:t xml:space="preserve"> - </w:t>
                                </w:r>
                                <w:r w:rsidR="003736DA" w:rsidRPr="003736DA">
                                  <w:rPr>
                                    <w:sz w:val="36"/>
                                    <w:szCs w:val="36"/>
                                  </w:rPr>
                                  <w:t>Monopol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D84825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651.95pt;height:286.5pt;z-index:251658240;visibility:visible;mso-wrap-style:square;mso-width-percent:0;mso-height-percent:363;mso-top-percent:300;mso-wrap-distance-left:9pt;mso-wrap-distance-top:0;mso-wrap-distance-right:9pt;mso-wrap-distance-bottom:0;mso-position-horizontal:center;mso-position-horizontal-relative:page;mso-position-vertical-relative:page;mso-width-percent:0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" filled="f" stroked="f" strokeweight=".5pt">
                    <v:textbox inset="126pt,0,54pt,0">
                      <w:txbxContent>
                        <w:p w14:paraId="0C21F75B" w14:textId="394152BA" w:rsidR="00140B79" w:rsidRPr="00D95350" w:rsidRDefault="00563867" w:rsidP="00D95350">
                          <w:pPr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40"/>
                                <w:szCs w:val="40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="00656D2C">
                                <w:rPr>
                                  <w:caps/>
                                  <w:sz w:val="40"/>
                                  <w:szCs w:val="40"/>
                                </w:rPr>
                                <w:t>COMP3211: Software Engineering (2021-2022)</w:t>
                              </w:r>
                            </w:sdtContent>
                          </w:sdt>
                        </w:p>
                        <w:p w14:paraId="0E1B20D3" w14:textId="292EBDEB" w:rsidR="00140B79" w:rsidRDefault="00563867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75955150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D95350" w:rsidRPr="007C6E79">
                                <w:rPr>
                                  <w:sz w:val="36"/>
                                  <w:szCs w:val="36"/>
                                </w:rPr>
                                <w:t>Group Project</w:t>
                              </w:r>
                            </w:sdtContent>
                          </w:sdt>
                          <w:r w:rsidR="003736DA">
                            <w:rPr>
                              <w:sz w:val="36"/>
                              <w:szCs w:val="36"/>
                            </w:rPr>
                            <w:t xml:space="preserve"> - </w:t>
                          </w:r>
                          <w:r w:rsidR="003736DA" w:rsidRPr="003736DA">
                            <w:rPr>
                              <w:sz w:val="36"/>
                              <w:szCs w:val="36"/>
                            </w:rPr>
                            <w:t>Monopoly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929F496" w14:textId="3999140E" w:rsidR="0037359A" w:rsidRDefault="002A2BA3" w:rsidP="0037359A">
          <w:pPr>
            <w:rPr>
              <w:rFonts w:eastAsia="DengXian" w:cs="Times New Roman"/>
              <w:szCs w:val="24"/>
              <w:lang w:eastAsia="zh-CN"/>
            </w:rPr>
          </w:pPr>
          <w:r w:rsidRPr="00465BE8">
            <w:rPr>
              <w:rFonts w:cs="Times New Roman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1E475DD3" wp14:editId="04AD4FD7">
                    <wp:simplePos x="0" y="0"/>
                    <wp:positionH relativeFrom="page">
                      <wp:posOffset>219075</wp:posOffset>
                    </wp:positionH>
                    <wp:positionV relativeFrom="page">
                      <wp:posOffset>7067550</wp:posOffset>
                    </wp:positionV>
                    <wp:extent cx="7315200" cy="2651760"/>
                    <wp:effectExtent l="0" t="0" r="0" b="15240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651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0E0E59" w14:textId="3CFE6A47" w:rsidR="002A2BA3" w:rsidRPr="0037359A" w:rsidRDefault="004F78FD" w:rsidP="002A2BA3">
                                <w:pPr>
                                  <w:pStyle w:val="NoSpacing"/>
                                  <w:jc w:val="righ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Cheung Sui Wing (21027547D)</w:t>
                                </w:r>
                              </w:p>
                              <w:p w14:paraId="073FE988" w14:textId="02253409" w:rsidR="004F78FD" w:rsidRPr="0037359A" w:rsidRDefault="00350432" w:rsidP="002A2BA3">
                                <w:pPr>
                                  <w:pStyle w:val="NoSpacing"/>
                                  <w:jc w:val="righ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 xml:space="preserve">Lau Man Chun </w:t>
                                </w:r>
                                <w:r w:rsidR="007578FE"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(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21027257D</w:t>
                                </w:r>
                                <w:r w:rsidR="007578FE"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)</w:t>
                                </w:r>
                              </w:p>
                              <w:p w14:paraId="0802EEF2" w14:textId="0045DBA3" w:rsidR="007578FE" w:rsidRPr="0037359A" w:rsidRDefault="004A4F20" w:rsidP="002A2BA3">
                                <w:pPr>
                                  <w:pStyle w:val="NoSpacing"/>
                                  <w:jc w:val="righ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K</w:t>
                                </w:r>
                                <w:r>
                                  <w:rPr>
                                    <w:rFonts w:ascii="Times New Roman" w:hAnsi="Times New Roman" w:cs="Times New Roman" w:hint="eastAsia"/>
                                    <w:sz w:val="28"/>
                                    <w:szCs w:val="28"/>
                                    <w:lang w:eastAsia="zh-TW"/>
                                  </w:rPr>
                                  <w:t>w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  <w:lang w:eastAsia="zh-TW"/>
                                  </w:rPr>
                                  <w:t>ong Chun Him</w:t>
                                </w:r>
                                <w:r w:rsidR="000A77DD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  <w:lang w:eastAsia="zh-TW"/>
                                  </w:rPr>
                                  <w:t xml:space="preserve"> </w:t>
                                </w:r>
                                <w:r w:rsidR="007578FE"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(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21028468</w:t>
                                </w:r>
                                <w:r w:rsidR="000A77DD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D</w:t>
                                </w:r>
                                <w:r w:rsidR="007578FE"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)</w:t>
                                </w:r>
                              </w:p>
                              <w:p w14:paraId="2D329DA3" w14:textId="269EA57D" w:rsidR="007578FE" w:rsidRPr="0037359A" w:rsidRDefault="009633E8" w:rsidP="002A2BA3">
                                <w:pPr>
                                  <w:pStyle w:val="NoSpacing"/>
                                  <w:jc w:val="right"/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Cheng Chi Kit</w:t>
                                </w:r>
                                <w:r w:rsidR="000A77DD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7578FE"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(</w:t>
                                </w:r>
                                <w:r w:rsidR="00613517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21028079</w:t>
                                </w:r>
                                <w:r w:rsidR="000A77DD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D</w:t>
                                </w:r>
                                <w:r w:rsidR="007578FE" w:rsidRPr="0037359A">
                                  <w:rPr>
                                    <w:rFonts w:ascii="Times New Roman" w:hAnsi="Times New Roman" w:cs="Times New Roman"/>
                                    <w:sz w:val="28"/>
                                    <w:szCs w:val="28"/>
                                  </w:rPr>
                                  <w:t>)</w:t>
                                </w:r>
                              </w:p>
                              <w:p w14:paraId="52F9AD28" w14:textId="728C92A5" w:rsidR="002A2BA3" w:rsidRDefault="002A2BA3" w:rsidP="002A2BA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78D9B129" w14:textId="3AD57199" w:rsidR="002A2BA3" w:rsidRDefault="002A2BA3" w:rsidP="002A2BA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151BB36D" w14:textId="25F2B512" w:rsidR="00140B79" w:rsidRDefault="00140B79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E475DD3" id="Text Box 152" o:spid="_x0000_s1027" type="#_x0000_t202" style="position:absolute;margin-left:17.25pt;margin-top:556.5pt;width:8in;height:208.8pt;z-index:251658241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" filled="f" stroked="f" strokeweight=".5pt">
                    <v:textbox inset="126pt,0,54pt,0">
                      <w:txbxContent>
                        <w:p w14:paraId="2C0E0E59" w14:textId="3CFE6A47" w:rsidR="002A2BA3" w:rsidRPr="0037359A" w:rsidRDefault="004F78FD" w:rsidP="002A2BA3">
                          <w:pPr>
                            <w:pStyle w:val="NoSpacing"/>
                            <w:jc w:val="righ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Cheung Sui Wing (21027547D)</w:t>
                          </w:r>
                        </w:p>
                        <w:p w14:paraId="073FE988" w14:textId="02253409" w:rsidR="004F78FD" w:rsidRPr="0037359A" w:rsidRDefault="00350432" w:rsidP="002A2BA3">
                          <w:pPr>
                            <w:pStyle w:val="NoSpacing"/>
                            <w:jc w:val="righ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 xml:space="preserve">Lau Man Chun </w:t>
                          </w:r>
                          <w:r w:rsidR="007578FE"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(</w:t>
                          </w:r>
                          <w: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21027257D</w:t>
                          </w:r>
                          <w:r w:rsidR="007578FE"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0802EEF2" w14:textId="0045DBA3" w:rsidR="007578FE" w:rsidRPr="0037359A" w:rsidRDefault="004A4F20" w:rsidP="002A2BA3">
                          <w:pPr>
                            <w:pStyle w:val="NoSpacing"/>
                            <w:jc w:val="righ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K</w:t>
                          </w:r>
                          <w:r>
                            <w:rPr>
                              <w:rFonts w:ascii="Times New Roman" w:hAnsi="Times New Roman" w:cs="Times New Roman" w:hint="eastAsia"/>
                              <w:sz w:val="28"/>
                              <w:szCs w:val="28"/>
                              <w:lang w:eastAsia="zh-TW"/>
                            </w:rPr>
                            <w:t>w</w:t>
                          </w:r>
                          <w: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  <w:lang w:eastAsia="zh-TW"/>
                            </w:rPr>
                            <w:t>ong Chun Him</w:t>
                          </w:r>
                          <w:r w:rsidR="000A77DD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  <w:lang w:eastAsia="zh-TW"/>
                            </w:rPr>
                            <w:t xml:space="preserve"> </w:t>
                          </w:r>
                          <w:r w:rsidR="007578FE"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(</w:t>
                          </w:r>
                          <w: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21028468</w:t>
                          </w:r>
                          <w:r w:rsidR="000A77DD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D</w:t>
                          </w:r>
                          <w:r w:rsidR="007578FE"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2D329DA3" w14:textId="269EA57D" w:rsidR="007578FE" w:rsidRPr="0037359A" w:rsidRDefault="009633E8" w:rsidP="002A2BA3">
                          <w:pPr>
                            <w:pStyle w:val="NoSpacing"/>
                            <w:jc w:val="right"/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Cheng Chi Kit</w:t>
                          </w:r>
                          <w:r w:rsidR="000A77DD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 xml:space="preserve"> </w:t>
                          </w:r>
                          <w:r w:rsidR="007578FE"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(</w:t>
                          </w:r>
                          <w:r w:rsidR="00613517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21028079</w:t>
                          </w:r>
                          <w:r w:rsidR="000A77DD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D</w:t>
                          </w:r>
                          <w:r w:rsidR="007578FE" w:rsidRPr="0037359A"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</w:rPr>
                            <w:t>)</w:t>
                          </w:r>
                        </w:p>
                        <w:p w14:paraId="52F9AD28" w14:textId="728C92A5" w:rsidR="002A2BA3" w:rsidRDefault="002A2BA3" w:rsidP="002A2BA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</w:p>
                        <w:p w14:paraId="78D9B129" w14:textId="3AD57199" w:rsidR="002A2BA3" w:rsidRDefault="002A2BA3" w:rsidP="002A2BA3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</w:p>
                        <w:p w14:paraId="151BB36D" w14:textId="25F2B512" w:rsidR="00140B79" w:rsidRDefault="00140B79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14:paraId="4E0CF76B" w14:textId="4C4A4AF2" w:rsidR="000F35AA" w:rsidRPr="0037359A" w:rsidRDefault="006E5968" w:rsidP="0037359A">
      <w:pPr>
        <w:rPr>
          <w:rFonts w:eastAsia="DengXian" w:cs="Times New Roman"/>
          <w:szCs w:val="24"/>
          <w:lang w:eastAsia="zh-CN"/>
        </w:rPr>
        <w:sectPr w:rsidR="000F35AA" w:rsidRPr="0037359A" w:rsidSect="00140B79">
          <w:footerReference w:type="default" r:id="rId13"/>
          <w:pgSz w:w="11907" w:h="16840" w:code="9"/>
          <w:pgMar w:top="1440" w:right="1797" w:bottom="1440" w:left="1797" w:header="720" w:footer="720" w:gutter="0"/>
          <w:pgNumType w:start="0"/>
          <w:cols w:space="720"/>
          <w:titlePg/>
          <w:docGrid w:linePitch="360"/>
        </w:sectPr>
      </w:pPr>
      <w:r w:rsidRPr="009E6DC7">
        <w:rPr>
          <w:rFonts w:cs="Times New Roman"/>
          <w:szCs w:val="24"/>
        </w:rPr>
        <w:br w:type="page"/>
      </w:r>
    </w:p>
    <w:sdt>
      <w:sdtPr>
        <w:rPr>
          <w:rFonts w:eastAsiaTheme="minorEastAsia" w:cs="Times New Roman"/>
          <w:b w:val="0"/>
          <w:color w:val="auto"/>
          <w:sz w:val="24"/>
          <w:szCs w:val="22"/>
          <w:lang w:eastAsia="zh-TW"/>
        </w:rPr>
        <w:id w:val="1513725235"/>
        <w:docPartObj>
          <w:docPartGallery w:val="Table of Contents"/>
          <w:docPartUnique/>
        </w:docPartObj>
      </w:sdtPr>
      <w:sdtContent>
        <w:p w14:paraId="5187DBB6" w14:textId="439BFF64" w:rsidR="00A81BD8" w:rsidRPr="00465BE8" w:rsidRDefault="00A81BD8">
          <w:pPr>
            <w:pStyle w:val="TOCHeading"/>
            <w:rPr>
              <w:rFonts w:cs="Times New Roman"/>
              <w:color w:val="auto"/>
            </w:rPr>
          </w:pPr>
          <w:r w:rsidRPr="00465BE8">
            <w:rPr>
              <w:rFonts w:cs="Times New Roman"/>
              <w:color w:val="auto"/>
            </w:rPr>
            <w:t>Table of Contents</w:t>
          </w:r>
        </w:p>
        <w:p w14:paraId="52A1830F" w14:textId="77777777" w:rsidR="0037359A" w:rsidRPr="00465BE8" w:rsidRDefault="0037359A" w:rsidP="0037359A">
          <w:pPr>
            <w:rPr>
              <w:rFonts w:cs="Times New Roman"/>
              <w:lang w:eastAsia="en-US"/>
            </w:rPr>
          </w:pPr>
        </w:p>
        <w:p w14:paraId="0299F828" w14:textId="55503DB9" w:rsidR="001C2905" w:rsidRPr="003867F3" w:rsidRDefault="00A81BD8">
          <w:pPr>
            <w:pStyle w:val="TOC1"/>
            <w:tabs>
              <w:tab w:val="left" w:pos="440"/>
              <w:tab w:val="right" w:leader="dot" w:pos="8303"/>
            </w:tabs>
            <w:rPr>
              <w:rFonts w:cs="Times New Roman"/>
              <w:noProof/>
              <w:sz w:val="22"/>
            </w:rPr>
          </w:pPr>
          <w:r w:rsidRPr="00465BE8">
            <w:rPr>
              <w:rFonts w:cs="Times New Roman"/>
            </w:rPr>
            <w:fldChar w:fldCharType="begin"/>
          </w:r>
          <w:r w:rsidRPr="00465BE8">
            <w:rPr>
              <w:rFonts w:cs="Times New Roman"/>
            </w:rPr>
            <w:instrText xml:space="preserve"> TOC \o "1-3" \h \z \u </w:instrText>
          </w:r>
          <w:r w:rsidRPr="00465BE8">
            <w:rPr>
              <w:rFonts w:cs="Times New Roman"/>
            </w:rPr>
            <w:fldChar w:fldCharType="separate"/>
          </w:r>
          <w:hyperlink w:anchor="_Toc84973707" w:history="1">
            <w:r w:rsidR="001C2905" w:rsidRPr="003867F3">
              <w:rPr>
                <w:rStyle w:val="Hyperlink"/>
                <w:rFonts w:cs="Times New Roman"/>
                <w:noProof/>
              </w:rPr>
              <w:t>1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Introduction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07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1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7D1B879" w14:textId="46A7E3F1" w:rsidR="001C2905" w:rsidRPr="003867F3" w:rsidRDefault="00BC34C8">
          <w:pPr>
            <w:pStyle w:val="TOC2"/>
            <w:tabs>
              <w:tab w:val="left" w:pos="88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08" w:history="1">
            <w:r w:rsidR="001C2905" w:rsidRPr="003867F3">
              <w:rPr>
                <w:rStyle w:val="Hyperlink"/>
                <w:rFonts w:cs="Times New Roman"/>
                <w:noProof/>
              </w:rPr>
              <w:t>1.1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Purpose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08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1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39EDEA9" w14:textId="0817B99A" w:rsidR="001C2905" w:rsidRPr="003867F3" w:rsidRDefault="00BC34C8">
          <w:pPr>
            <w:pStyle w:val="TOC2"/>
            <w:tabs>
              <w:tab w:val="left" w:pos="88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09" w:history="1">
            <w:r w:rsidR="001C2905" w:rsidRPr="003867F3">
              <w:rPr>
                <w:rStyle w:val="Hyperlink"/>
                <w:rFonts w:cs="Times New Roman"/>
                <w:noProof/>
              </w:rPr>
              <w:t>1.2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Intended Audience and Reading Suggestions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09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1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0D0EF09" w14:textId="2B7131B1" w:rsidR="001C2905" w:rsidRPr="003867F3" w:rsidRDefault="00BC34C8">
          <w:pPr>
            <w:pStyle w:val="TOC2"/>
            <w:tabs>
              <w:tab w:val="left" w:pos="88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10" w:history="1">
            <w:r w:rsidR="001C2905" w:rsidRPr="003867F3">
              <w:rPr>
                <w:rStyle w:val="Hyperlink"/>
                <w:rFonts w:cs="Times New Roman"/>
                <w:noProof/>
              </w:rPr>
              <w:t>1.3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Project Scope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10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1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A6EE6A3" w14:textId="0C75F236" w:rsidR="001C2905" w:rsidRPr="003867F3" w:rsidRDefault="00BC34C8">
          <w:pPr>
            <w:pStyle w:val="TOC1"/>
            <w:tabs>
              <w:tab w:val="left" w:pos="44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11" w:history="1">
            <w:r w:rsidR="001C2905" w:rsidRPr="003867F3">
              <w:rPr>
                <w:rStyle w:val="Hyperlink"/>
                <w:rFonts w:cs="Times New Roman"/>
                <w:noProof/>
              </w:rPr>
              <w:t>2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  <w:shd w:val="clear" w:color="auto" w:fill="FFFFFF"/>
              </w:rPr>
              <w:t>Glossary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11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2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B92E829" w14:textId="72304973" w:rsidR="001C2905" w:rsidRPr="003867F3" w:rsidRDefault="00BC34C8">
          <w:pPr>
            <w:pStyle w:val="TOC1"/>
            <w:tabs>
              <w:tab w:val="left" w:pos="44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12" w:history="1">
            <w:r w:rsidR="001C2905" w:rsidRPr="003867F3">
              <w:rPr>
                <w:rStyle w:val="Hyperlink"/>
                <w:rFonts w:cs="Times New Roman"/>
                <w:noProof/>
              </w:rPr>
              <w:t>3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User requirements definition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12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3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DE14AC7" w14:textId="3329381D" w:rsidR="001C2905" w:rsidRPr="003867F3" w:rsidRDefault="00BC34C8">
          <w:pPr>
            <w:pStyle w:val="TOC1"/>
            <w:tabs>
              <w:tab w:val="left" w:pos="44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13" w:history="1">
            <w:r w:rsidR="001C2905" w:rsidRPr="003867F3">
              <w:rPr>
                <w:rStyle w:val="Hyperlink"/>
                <w:rFonts w:cs="Times New Roman"/>
                <w:noProof/>
              </w:rPr>
              <w:t>4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System requirements specification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13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4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6FEA50F" w14:textId="5B3427D2" w:rsidR="001C2905" w:rsidRPr="003867F3" w:rsidRDefault="00BC34C8">
          <w:pPr>
            <w:pStyle w:val="TOC2"/>
            <w:tabs>
              <w:tab w:val="left" w:pos="88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14" w:history="1">
            <w:r w:rsidR="001C2905" w:rsidRPr="003867F3">
              <w:rPr>
                <w:rStyle w:val="Hyperlink"/>
                <w:rFonts w:cs="Times New Roman"/>
                <w:noProof/>
              </w:rPr>
              <w:t>4.1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Functional requirements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14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4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20F1887" w14:textId="43999239" w:rsidR="001C2905" w:rsidRPr="003867F3" w:rsidRDefault="00BC34C8">
          <w:pPr>
            <w:pStyle w:val="TOC2"/>
            <w:tabs>
              <w:tab w:val="left" w:pos="880"/>
              <w:tab w:val="right" w:leader="dot" w:pos="8303"/>
            </w:tabs>
            <w:rPr>
              <w:rFonts w:cs="Times New Roman"/>
              <w:noProof/>
              <w:sz w:val="22"/>
            </w:rPr>
          </w:pPr>
          <w:hyperlink w:anchor="_Toc84973715" w:history="1">
            <w:r w:rsidR="001C2905" w:rsidRPr="003867F3">
              <w:rPr>
                <w:rStyle w:val="Hyperlink"/>
                <w:rFonts w:cs="Times New Roman"/>
                <w:noProof/>
              </w:rPr>
              <w:t>4.2.</w:t>
            </w:r>
            <w:r w:rsidR="001C2905" w:rsidRPr="003867F3">
              <w:rPr>
                <w:rFonts w:cs="Times New Roman"/>
                <w:noProof/>
                <w:sz w:val="22"/>
              </w:rPr>
              <w:tab/>
            </w:r>
            <w:r w:rsidR="001C2905" w:rsidRPr="003867F3">
              <w:rPr>
                <w:rStyle w:val="Hyperlink"/>
                <w:rFonts w:cs="Times New Roman"/>
                <w:noProof/>
              </w:rPr>
              <w:t>Non-Functional requirements</w:t>
            </w:r>
            <w:r w:rsidR="001C2905" w:rsidRPr="003867F3">
              <w:rPr>
                <w:rFonts w:cs="Times New Roman"/>
                <w:noProof/>
                <w:webHidden/>
              </w:rPr>
              <w:tab/>
            </w:r>
            <w:r w:rsidR="001C2905" w:rsidRPr="003867F3">
              <w:rPr>
                <w:rFonts w:cs="Times New Roman"/>
                <w:noProof/>
                <w:webHidden/>
              </w:rPr>
              <w:fldChar w:fldCharType="begin"/>
            </w:r>
            <w:r w:rsidR="001C2905" w:rsidRPr="003867F3">
              <w:rPr>
                <w:rFonts w:cs="Times New Roman"/>
                <w:noProof/>
                <w:webHidden/>
              </w:rPr>
              <w:instrText xml:space="preserve"> PAGEREF _Toc84973715 \h </w:instrText>
            </w:r>
            <w:r w:rsidR="001C2905" w:rsidRPr="003867F3">
              <w:rPr>
                <w:rFonts w:cs="Times New Roman"/>
                <w:noProof/>
                <w:webHidden/>
              </w:rPr>
            </w:r>
            <w:r w:rsidR="001C2905" w:rsidRPr="003867F3">
              <w:rPr>
                <w:rFonts w:cs="Times New Roman"/>
                <w:noProof/>
                <w:webHidden/>
              </w:rPr>
              <w:fldChar w:fldCharType="separate"/>
            </w:r>
            <w:r w:rsidR="000D5D31">
              <w:rPr>
                <w:rFonts w:cs="Times New Roman"/>
                <w:noProof/>
                <w:webHidden/>
              </w:rPr>
              <w:t>6</w:t>
            </w:r>
            <w:r w:rsidR="001C2905" w:rsidRPr="003867F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404BC84" w14:textId="082CB1FD" w:rsidR="00A81BD8" w:rsidRPr="00465BE8" w:rsidRDefault="00A81BD8">
          <w:pPr>
            <w:rPr>
              <w:rFonts w:cs="Times New Roman"/>
            </w:rPr>
          </w:pPr>
          <w:r w:rsidRPr="00465BE8">
            <w:rPr>
              <w:rFonts w:cs="Times New Roman"/>
            </w:rPr>
            <w:fldChar w:fldCharType="end"/>
          </w:r>
        </w:p>
      </w:sdtContent>
    </w:sdt>
    <w:p w14:paraId="375ACA64" w14:textId="77777777" w:rsidR="006E5968" w:rsidRPr="009E6DC7" w:rsidRDefault="006E5968">
      <w:pPr>
        <w:rPr>
          <w:rFonts w:cs="Times New Roman"/>
          <w:szCs w:val="24"/>
        </w:rPr>
      </w:pPr>
    </w:p>
    <w:p w14:paraId="73259783" w14:textId="77777777" w:rsidR="003939D3" w:rsidRDefault="00CD1C4E">
      <w:pPr>
        <w:rPr>
          <w:rFonts w:cs="Times New Roman"/>
          <w:szCs w:val="24"/>
        </w:rPr>
        <w:sectPr w:rsidR="003939D3" w:rsidSect="00E421E3">
          <w:footerReference w:type="default" r:id="rId14"/>
          <w:type w:val="continuous"/>
          <w:pgSz w:w="11907" w:h="16840" w:code="9"/>
          <w:pgMar w:top="1440" w:right="1797" w:bottom="1440" w:left="1797" w:header="720" w:footer="720" w:gutter="0"/>
          <w:pgNumType w:fmt="lowerRoman" w:start="1"/>
          <w:cols w:space="720"/>
          <w:docGrid w:linePitch="360"/>
        </w:sectPr>
      </w:pPr>
      <w:r>
        <w:rPr>
          <w:rFonts w:cs="Times New Roman"/>
          <w:szCs w:val="24"/>
        </w:rPr>
        <w:br w:type="page"/>
      </w:r>
    </w:p>
    <w:p w14:paraId="581B9A56" w14:textId="4D5EEB9E" w:rsidR="00CD1C4E" w:rsidRPr="00465BE8" w:rsidRDefault="00A448BE" w:rsidP="00792445">
      <w:pPr>
        <w:pStyle w:val="Heading1"/>
        <w:numPr>
          <w:ilvl w:val="0"/>
          <w:numId w:val="1"/>
        </w:numPr>
        <w:rPr>
          <w:rFonts w:cs="Times New Roman"/>
        </w:rPr>
      </w:pPr>
      <w:bookmarkStart w:id="0" w:name="_Toc84973707"/>
      <w:r w:rsidRPr="00465BE8">
        <w:rPr>
          <w:rFonts w:cs="Times New Roman"/>
        </w:rPr>
        <w:lastRenderedPageBreak/>
        <w:t>Introduction</w:t>
      </w:r>
      <w:bookmarkEnd w:id="0"/>
    </w:p>
    <w:p w14:paraId="1DB7FDB8" w14:textId="7D90D593" w:rsidR="008B5542" w:rsidRPr="00465BE8" w:rsidRDefault="00315F6D" w:rsidP="00CB2977">
      <w:pPr>
        <w:pStyle w:val="Heading2"/>
        <w:numPr>
          <w:ilvl w:val="1"/>
          <w:numId w:val="1"/>
        </w:numPr>
        <w:rPr>
          <w:rFonts w:cs="Times New Roman"/>
        </w:rPr>
      </w:pPr>
      <w:bookmarkStart w:id="1" w:name="_Toc84973708"/>
      <w:r w:rsidRPr="00465BE8">
        <w:rPr>
          <w:rFonts w:cs="Times New Roman"/>
        </w:rPr>
        <w:t>P</w:t>
      </w:r>
      <w:r w:rsidR="002C537B" w:rsidRPr="00465BE8">
        <w:rPr>
          <w:rFonts w:cs="Times New Roman"/>
        </w:rPr>
        <w:t>urpose</w:t>
      </w:r>
      <w:bookmarkEnd w:id="1"/>
    </w:p>
    <w:p w14:paraId="6B408927" w14:textId="5F4F9A19" w:rsidR="00C63B6C" w:rsidRDefault="00955354" w:rsidP="00724515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purpose of this </w:t>
      </w:r>
      <w:r w:rsidR="00DF5162">
        <w:rPr>
          <w:rFonts w:cs="Times New Roman"/>
          <w:szCs w:val="24"/>
        </w:rPr>
        <w:t xml:space="preserve">Requirements specification document is </w:t>
      </w:r>
      <w:r w:rsidR="00DF5162" w:rsidRPr="00465BE8">
        <w:rPr>
          <w:rFonts w:cs="Times New Roman"/>
        </w:rPr>
        <w:t xml:space="preserve">to </w:t>
      </w:r>
      <w:r w:rsidR="002C3793" w:rsidRPr="00465BE8">
        <w:rPr>
          <w:rFonts w:cs="Times New Roman"/>
        </w:rPr>
        <w:t>design and implement the monopoly game in an object-oriented way</w:t>
      </w:r>
      <w:r w:rsidR="00900204" w:rsidRPr="00465BE8">
        <w:rPr>
          <w:rFonts w:cs="Times New Roman"/>
        </w:rPr>
        <w:t xml:space="preserve">. </w:t>
      </w:r>
      <w:r w:rsidR="00420C83" w:rsidRPr="00465BE8">
        <w:rPr>
          <w:rFonts w:cs="Times New Roman"/>
        </w:rPr>
        <w:t xml:space="preserve">This document </w:t>
      </w:r>
      <w:r w:rsidR="000A60F6" w:rsidRPr="00465BE8">
        <w:rPr>
          <w:rFonts w:cs="Times New Roman"/>
        </w:rPr>
        <w:t>defines</w:t>
      </w:r>
      <w:r w:rsidR="00420C83" w:rsidRPr="00465BE8">
        <w:rPr>
          <w:rFonts w:cs="Times New Roman"/>
        </w:rPr>
        <w:t xml:space="preserve"> the </w:t>
      </w:r>
      <w:r w:rsidR="000A60F6" w:rsidRPr="00465BE8">
        <w:rPr>
          <w:rFonts w:cs="Times New Roman"/>
        </w:rPr>
        <w:t xml:space="preserve">monopoly </w:t>
      </w:r>
      <w:r w:rsidR="00B91DB8" w:rsidRPr="00465BE8">
        <w:rPr>
          <w:rFonts w:cs="Times New Roman"/>
        </w:rPr>
        <w:t xml:space="preserve">game's </w:t>
      </w:r>
      <w:r w:rsidR="00420C83" w:rsidRPr="00465BE8">
        <w:rPr>
          <w:rFonts w:cs="Times New Roman"/>
        </w:rPr>
        <w:t xml:space="preserve">scope, </w:t>
      </w:r>
      <w:r w:rsidR="000A60F6" w:rsidRPr="00465BE8">
        <w:rPr>
          <w:rFonts w:cs="Times New Roman"/>
        </w:rPr>
        <w:t>aims</w:t>
      </w:r>
      <w:r w:rsidR="00B91DB8" w:rsidRPr="00465BE8">
        <w:rPr>
          <w:rFonts w:cs="Times New Roman"/>
        </w:rPr>
        <w:t>,</w:t>
      </w:r>
      <w:r w:rsidR="00420C83" w:rsidRPr="00465BE8">
        <w:rPr>
          <w:rFonts w:cs="Times New Roman"/>
        </w:rPr>
        <w:t xml:space="preserve"> and </w:t>
      </w:r>
      <w:r w:rsidR="000A60F6" w:rsidRPr="00465BE8">
        <w:rPr>
          <w:rFonts w:cs="Times New Roman"/>
        </w:rPr>
        <w:t xml:space="preserve">objective. </w:t>
      </w:r>
      <w:r w:rsidR="0034503B" w:rsidRPr="00465BE8">
        <w:rPr>
          <w:rFonts w:cs="Times New Roman"/>
        </w:rPr>
        <w:t xml:space="preserve">Apart from describing non-functional requirements, this paper models </w:t>
      </w:r>
      <w:r w:rsidR="00635FCA" w:rsidRPr="00465BE8">
        <w:rPr>
          <w:rFonts w:cs="Times New Roman"/>
        </w:rPr>
        <w:t>the functional requirements</w:t>
      </w:r>
      <w:r w:rsidR="0034503B" w:rsidRPr="00465BE8">
        <w:rPr>
          <w:rFonts w:cs="Times New Roman"/>
        </w:rPr>
        <w:t xml:space="preserve"> using use cases, interaction diagrams, and class models.</w:t>
      </w:r>
      <w:r w:rsidR="00A64ED4" w:rsidRPr="00465BE8">
        <w:rPr>
          <w:rFonts w:cs="Times New Roman"/>
        </w:rPr>
        <w:t xml:space="preserve"> </w:t>
      </w:r>
      <w:r w:rsidR="00742925" w:rsidRPr="00465BE8">
        <w:rPr>
          <w:rFonts w:cs="Times New Roman"/>
        </w:rPr>
        <w:t>This document serves as a guide for developing and implementing the monopoly game in an object-oriented language.</w:t>
      </w:r>
      <w:r w:rsidR="00EA7B16" w:rsidRPr="00465BE8">
        <w:rPr>
          <w:rFonts w:cs="Times New Roman"/>
        </w:rPr>
        <w:t xml:space="preserve"> </w:t>
      </w:r>
    </w:p>
    <w:p w14:paraId="263DD632" w14:textId="6A3C787F" w:rsidR="00F20C17" w:rsidRPr="00465BE8" w:rsidRDefault="00F20C17" w:rsidP="00CB2977">
      <w:pPr>
        <w:pStyle w:val="Heading2"/>
        <w:numPr>
          <w:ilvl w:val="1"/>
          <w:numId w:val="1"/>
        </w:numPr>
        <w:rPr>
          <w:rFonts w:cs="Times New Roman"/>
        </w:rPr>
      </w:pPr>
      <w:bookmarkStart w:id="2" w:name="_Toc84973709"/>
      <w:r w:rsidRPr="00465BE8">
        <w:rPr>
          <w:rFonts w:cs="Times New Roman"/>
        </w:rPr>
        <w:t>Intended Audience and Reading Suggestions</w:t>
      </w:r>
      <w:bookmarkEnd w:id="2"/>
    </w:p>
    <w:p w14:paraId="4F348867" w14:textId="32B1EFBC" w:rsidR="008F12CE" w:rsidRDefault="00A20A1C" w:rsidP="00A75E23">
      <w:pPr>
        <w:jc w:val="both"/>
        <w:rPr>
          <w:rFonts w:cs="Times New Roman"/>
          <w:szCs w:val="24"/>
        </w:rPr>
      </w:pPr>
      <w:r w:rsidRPr="00465BE8">
        <w:rPr>
          <w:rFonts w:cs="Times New Roman"/>
          <w:szCs w:val="24"/>
        </w:rPr>
        <w:t xml:space="preserve">This </w:t>
      </w:r>
      <w:r w:rsidR="007372E6" w:rsidRPr="00465BE8">
        <w:rPr>
          <w:rFonts w:cs="Times New Roman"/>
          <w:szCs w:val="24"/>
        </w:rPr>
        <w:t xml:space="preserve">project is useful for people </w:t>
      </w:r>
      <w:r w:rsidR="00C47024" w:rsidRPr="00465BE8">
        <w:rPr>
          <w:rFonts w:cs="Times New Roman"/>
          <w:szCs w:val="24"/>
        </w:rPr>
        <w:t>who are interest</w:t>
      </w:r>
      <w:r w:rsidR="003740F9" w:rsidRPr="00465BE8">
        <w:rPr>
          <w:rFonts w:cs="Times New Roman"/>
          <w:szCs w:val="24"/>
        </w:rPr>
        <w:t>ed</w:t>
      </w:r>
      <w:r w:rsidR="00C47024" w:rsidRPr="00465BE8">
        <w:rPr>
          <w:rFonts w:cs="Times New Roman"/>
          <w:szCs w:val="24"/>
        </w:rPr>
        <w:t xml:space="preserve"> in playing monopoly </w:t>
      </w:r>
      <w:r w:rsidR="003740F9" w:rsidRPr="00465BE8">
        <w:rPr>
          <w:rFonts w:cs="Times New Roman"/>
          <w:szCs w:val="24"/>
        </w:rPr>
        <w:t>using a computer.</w:t>
      </w:r>
    </w:p>
    <w:p w14:paraId="47623999" w14:textId="77777777" w:rsidR="008F1004" w:rsidRPr="00465BE8" w:rsidRDefault="00F20C17" w:rsidP="00CB2977">
      <w:pPr>
        <w:pStyle w:val="Heading2"/>
        <w:numPr>
          <w:ilvl w:val="1"/>
          <w:numId w:val="1"/>
        </w:numPr>
        <w:rPr>
          <w:rFonts w:cs="Times New Roman"/>
        </w:rPr>
      </w:pPr>
      <w:bookmarkStart w:id="3" w:name="_Toc84973710"/>
      <w:r w:rsidRPr="00465BE8">
        <w:rPr>
          <w:rFonts w:cs="Times New Roman"/>
        </w:rPr>
        <w:t>Project Scope</w:t>
      </w:r>
      <w:bookmarkEnd w:id="3"/>
    </w:p>
    <w:p w14:paraId="2C67DA80" w14:textId="55CD3920" w:rsidR="007E1502" w:rsidRPr="003867F3" w:rsidRDefault="008F1004" w:rsidP="00D043D4">
      <w:pPr>
        <w:jc w:val="both"/>
        <w:rPr>
          <w:rFonts w:cs="Times New Roman"/>
        </w:rPr>
      </w:pPr>
      <w:r w:rsidRPr="008F1004">
        <w:rPr>
          <w:rFonts w:cs="Times New Roman"/>
          <w:color w:val="000000"/>
          <w:sz w:val="26"/>
          <w:szCs w:val="26"/>
          <w:shd w:val="clear" w:color="auto" w:fill="FFFFFF"/>
        </w:rPr>
        <w:t>The purpose of the </w:t>
      </w:r>
      <w:r w:rsidR="004C043A">
        <w:rPr>
          <w:rFonts w:cs="Times New Roman"/>
        </w:rPr>
        <w:t xml:space="preserve">monopoly game is </w:t>
      </w:r>
      <w:r w:rsidR="002207E6" w:rsidRPr="002207E6">
        <w:rPr>
          <w:rFonts w:cs="Times New Roman"/>
        </w:rPr>
        <w:t xml:space="preserve">to serve as a teaching tool, emphasizing the negative consequences of land concentration in private monopolies. </w:t>
      </w:r>
      <w:r w:rsidR="000B1EF0" w:rsidRPr="000B1EF0">
        <w:rPr>
          <w:rFonts w:cs="Times New Roman"/>
        </w:rPr>
        <w:t xml:space="preserve">The </w:t>
      </w:r>
      <w:r w:rsidR="0097538E">
        <w:rPr>
          <w:rFonts w:cs="Times New Roman"/>
        </w:rPr>
        <w:t>game</w:t>
      </w:r>
      <w:r w:rsidR="000B1EF0" w:rsidRPr="000B1EF0">
        <w:rPr>
          <w:rFonts w:cs="Times New Roman"/>
        </w:rPr>
        <w:t xml:space="preserve"> is based on </w:t>
      </w:r>
      <w:r w:rsidR="00877F52" w:rsidRPr="003867F3">
        <w:rPr>
          <w:rFonts w:cs="Times New Roman"/>
        </w:rPr>
        <w:t>P</w:t>
      </w:r>
      <w:r w:rsidR="0063453C" w:rsidRPr="003867F3">
        <w:rPr>
          <w:rFonts w:cs="Times New Roman"/>
        </w:rPr>
        <w:t>ython</w:t>
      </w:r>
      <w:r w:rsidR="00520E47" w:rsidRPr="003867F3">
        <w:rPr>
          <w:rFonts w:cs="Times New Roman"/>
        </w:rPr>
        <w:t xml:space="preserve">. </w:t>
      </w:r>
    </w:p>
    <w:p w14:paraId="66DEC7F9" w14:textId="0C150526" w:rsidR="007E1502" w:rsidRPr="003867F3" w:rsidRDefault="007E1502">
      <w:pPr>
        <w:rPr>
          <w:rFonts w:cs="Times New Roman"/>
        </w:rPr>
      </w:pPr>
      <w:r w:rsidRPr="003867F3">
        <w:rPr>
          <w:rFonts w:cs="Times New Roman"/>
        </w:rPr>
        <w:br w:type="page"/>
      </w:r>
    </w:p>
    <w:p w14:paraId="439180A1" w14:textId="4A2A5BE0" w:rsidR="007E1502" w:rsidRPr="003867F3" w:rsidRDefault="007E1502" w:rsidP="0063066F">
      <w:pPr>
        <w:pStyle w:val="Heading1"/>
        <w:numPr>
          <w:ilvl w:val="0"/>
          <w:numId w:val="1"/>
        </w:numPr>
        <w:rPr>
          <w:rFonts w:cs="Times New Roman"/>
          <w:shd w:val="clear" w:color="auto" w:fill="FFFFFF"/>
        </w:rPr>
      </w:pPr>
      <w:bookmarkStart w:id="4" w:name="_Toc84973711"/>
      <w:r w:rsidRPr="003867F3">
        <w:rPr>
          <w:rFonts w:cs="Times New Roman"/>
          <w:shd w:val="clear" w:color="auto" w:fill="FFFFFF"/>
        </w:rPr>
        <w:lastRenderedPageBreak/>
        <w:t>Glo</w:t>
      </w:r>
      <w:r w:rsidR="0063066F" w:rsidRPr="003867F3">
        <w:rPr>
          <w:rFonts w:cs="Times New Roman"/>
          <w:shd w:val="clear" w:color="auto" w:fill="FFFFFF"/>
        </w:rPr>
        <w:t>ssary</w:t>
      </w:r>
      <w:bookmarkEnd w:id="4"/>
    </w:p>
    <w:p w14:paraId="068172B7" w14:textId="2AD8E918" w:rsidR="007E1502" w:rsidRPr="003867F3" w:rsidRDefault="007E1502" w:rsidP="007E1502">
      <w:pPr>
        <w:rPr>
          <w:rFonts w:cs="Times New Roman"/>
          <w:color w:val="000000"/>
          <w:sz w:val="26"/>
          <w:szCs w:val="26"/>
          <w:shd w:val="clear" w:color="auto" w:fill="FFFFFF"/>
        </w:rPr>
      </w:pPr>
      <w:r w:rsidRPr="003867F3">
        <w:rPr>
          <w:rFonts w:cs="Times New Roman"/>
          <w:color w:val="000000"/>
          <w:sz w:val="26"/>
          <w:szCs w:val="26"/>
          <w:shd w:val="clear" w:color="auto" w:fill="FFFFFF"/>
        </w:rPr>
        <w:t xml:space="preserve">This document uses the following </w:t>
      </w:r>
      <w:r w:rsidR="0063066F" w:rsidRPr="003867F3">
        <w:rPr>
          <w:rFonts w:cs="Times New Roman"/>
          <w:color w:val="000000"/>
          <w:sz w:val="26"/>
          <w:szCs w:val="26"/>
          <w:shd w:val="clear" w:color="auto" w:fill="FFFFFF"/>
        </w:rPr>
        <w:t>glossary</w:t>
      </w:r>
      <w:r w:rsidRPr="003867F3">
        <w:rPr>
          <w:rFonts w:cs="Times New Roman"/>
          <w:color w:val="000000"/>
          <w:sz w:val="26"/>
          <w:szCs w:val="26"/>
          <w:shd w:val="clear" w:color="auto" w:fill="FFFFFF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1"/>
        <w:gridCol w:w="4152"/>
      </w:tblGrid>
      <w:tr w:rsidR="007E1502" w:rsidRPr="003867F3" w14:paraId="00AA5B26" w14:textId="77777777" w:rsidTr="00E25688">
        <w:tc>
          <w:tcPr>
            <w:tcW w:w="4151" w:type="dxa"/>
          </w:tcPr>
          <w:p w14:paraId="2F1A8F81" w14:textId="77777777" w:rsidR="007E1502" w:rsidRPr="003867F3" w:rsidRDefault="007E1502" w:rsidP="00E25688">
            <w:pPr>
              <w:rPr>
                <w:rFonts w:cs="Times New Roman"/>
                <w:szCs w:val="24"/>
              </w:rPr>
            </w:pPr>
            <w:r w:rsidRPr="003867F3">
              <w:rPr>
                <w:rFonts w:cs="Times New Roman"/>
                <w:szCs w:val="24"/>
              </w:rPr>
              <w:t>OO</w:t>
            </w:r>
          </w:p>
        </w:tc>
        <w:tc>
          <w:tcPr>
            <w:tcW w:w="4152" w:type="dxa"/>
          </w:tcPr>
          <w:p w14:paraId="2900041B" w14:textId="77777777" w:rsidR="007E1502" w:rsidRPr="003867F3" w:rsidRDefault="007E1502" w:rsidP="00E25688">
            <w:pPr>
              <w:rPr>
                <w:rFonts w:cs="Times New Roman"/>
                <w:szCs w:val="24"/>
              </w:rPr>
            </w:pPr>
            <w:r w:rsidRPr="003867F3">
              <w:rPr>
                <w:rFonts w:cs="Times New Roman"/>
                <w:szCs w:val="24"/>
              </w:rPr>
              <w:t>Object-oriented</w:t>
            </w:r>
          </w:p>
        </w:tc>
      </w:tr>
      <w:tr w:rsidR="007E1502" w:rsidRPr="003867F3" w14:paraId="5D52FB66" w14:textId="77777777" w:rsidTr="00E25688">
        <w:tc>
          <w:tcPr>
            <w:tcW w:w="4151" w:type="dxa"/>
          </w:tcPr>
          <w:p w14:paraId="22778464" w14:textId="77777777" w:rsidR="007E1502" w:rsidRPr="003867F3" w:rsidRDefault="007E1502" w:rsidP="00E25688">
            <w:pPr>
              <w:rPr>
                <w:rFonts w:cs="Times New Roman"/>
                <w:szCs w:val="24"/>
              </w:rPr>
            </w:pPr>
            <w:r w:rsidRPr="003867F3">
              <w:rPr>
                <w:rFonts w:cs="Times New Roman"/>
                <w:szCs w:val="24"/>
              </w:rPr>
              <w:t>CMD</w:t>
            </w:r>
          </w:p>
        </w:tc>
        <w:tc>
          <w:tcPr>
            <w:tcW w:w="4152" w:type="dxa"/>
          </w:tcPr>
          <w:p w14:paraId="5E1EC406" w14:textId="77777777" w:rsidR="007E1502" w:rsidRPr="003867F3" w:rsidRDefault="007E1502" w:rsidP="00E25688">
            <w:pPr>
              <w:rPr>
                <w:rFonts w:cs="Times New Roman"/>
                <w:szCs w:val="24"/>
              </w:rPr>
            </w:pPr>
            <w:r w:rsidRPr="003867F3">
              <w:rPr>
                <w:rFonts w:cs="Times New Roman"/>
                <w:szCs w:val="24"/>
              </w:rPr>
              <w:t>Command Prompt</w:t>
            </w:r>
          </w:p>
        </w:tc>
      </w:tr>
      <w:tr w:rsidR="008E5B6A" w:rsidRPr="003867F3" w14:paraId="221B3E3F" w14:textId="77777777" w:rsidTr="00E25688">
        <w:tc>
          <w:tcPr>
            <w:tcW w:w="4151" w:type="dxa"/>
          </w:tcPr>
          <w:p w14:paraId="0170525D" w14:textId="0A2FB9BA" w:rsidR="008E5B6A" w:rsidRPr="003867F3" w:rsidRDefault="008E5B6A" w:rsidP="00E25688">
            <w:pPr>
              <w:rPr>
                <w:rFonts w:cs="Times New Roman"/>
                <w:szCs w:val="24"/>
              </w:rPr>
            </w:pPr>
            <w:r w:rsidRPr="003867F3">
              <w:rPr>
                <w:rFonts w:cs="Times New Roman"/>
              </w:rPr>
              <w:t>OS</w:t>
            </w:r>
          </w:p>
        </w:tc>
        <w:tc>
          <w:tcPr>
            <w:tcW w:w="4152" w:type="dxa"/>
          </w:tcPr>
          <w:p w14:paraId="4D1462B3" w14:textId="0C6019C1" w:rsidR="008E5B6A" w:rsidRPr="003867F3" w:rsidRDefault="00CF76FB" w:rsidP="00E25688">
            <w:pPr>
              <w:rPr>
                <w:rFonts w:cs="Times New Roman"/>
                <w:szCs w:val="24"/>
              </w:rPr>
            </w:pPr>
            <w:r w:rsidRPr="003867F3">
              <w:rPr>
                <w:rFonts w:cs="Times New Roman"/>
                <w:szCs w:val="24"/>
              </w:rPr>
              <w:t>Operating System</w:t>
            </w:r>
          </w:p>
        </w:tc>
      </w:tr>
    </w:tbl>
    <w:p w14:paraId="1D733921" w14:textId="4A890B40" w:rsidR="007E1502" w:rsidRPr="003867F3" w:rsidRDefault="007E1502">
      <w:pPr>
        <w:rPr>
          <w:rFonts w:cs="Times New Roman"/>
        </w:rPr>
      </w:pPr>
    </w:p>
    <w:p w14:paraId="3BCC93AB" w14:textId="27363D6A" w:rsidR="003A11A7" w:rsidRPr="00893C91" w:rsidRDefault="00CD1C4E" w:rsidP="007E1502">
      <w:pPr>
        <w:pStyle w:val="ListParagraph"/>
        <w:numPr>
          <w:ilvl w:val="0"/>
          <w:numId w:val="7"/>
        </w:numPr>
        <w:rPr>
          <w:rFonts w:cs="Times New Roman"/>
        </w:rPr>
      </w:pPr>
      <w:r w:rsidRPr="008F1004">
        <w:rPr>
          <w:rFonts w:cs="Times New Roman"/>
        </w:rPr>
        <w:br w:type="page"/>
      </w:r>
    </w:p>
    <w:p w14:paraId="197806C6" w14:textId="06E240AA" w:rsidR="00CD1C4E" w:rsidRPr="00465BE8" w:rsidRDefault="003A11A7" w:rsidP="008B5542">
      <w:pPr>
        <w:pStyle w:val="Heading1"/>
        <w:numPr>
          <w:ilvl w:val="0"/>
          <w:numId w:val="1"/>
        </w:numPr>
        <w:rPr>
          <w:rFonts w:cs="Times New Roman"/>
        </w:rPr>
      </w:pPr>
      <w:bookmarkStart w:id="5" w:name="_Toc84973712"/>
      <w:r w:rsidRPr="00465BE8">
        <w:rPr>
          <w:rFonts w:cs="Times New Roman"/>
        </w:rPr>
        <w:lastRenderedPageBreak/>
        <w:t>User requirements definition</w:t>
      </w:r>
      <w:bookmarkEnd w:id="5"/>
    </w:p>
    <w:p w14:paraId="2F5D32FA" w14:textId="7DB625E9" w:rsidR="00F77EDE" w:rsidRPr="00465BE8" w:rsidRDefault="00050DF4" w:rsidP="0084766D">
      <w:pPr>
        <w:jc w:val="both"/>
        <w:rPr>
          <w:rFonts w:cs="Times New Roman"/>
        </w:rPr>
      </w:pPr>
      <w:r w:rsidRPr="00465BE8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7F288EE" wp14:editId="627E7417">
                <wp:simplePos x="0" y="0"/>
                <wp:positionH relativeFrom="column">
                  <wp:posOffset>2407285</wp:posOffset>
                </wp:positionH>
                <wp:positionV relativeFrom="paragraph">
                  <wp:posOffset>4723765</wp:posOffset>
                </wp:positionV>
                <wp:extent cx="315722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7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837736" w14:textId="2A0EDB99" w:rsidR="00050DF4" w:rsidRPr="003A19F3" w:rsidRDefault="00050DF4" w:rsidP="00050DF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roman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7E682D">
                              <w:rPr>
                                <w:noProof/>
                              </w:rPr>
                              <w:t>i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Monopoly game</w:t>
                            </w:r>
                            <w:r w:rsidR="0094294F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288EE" id="Text Box 1" o:spid="_x0000_s1028" type="#_x0000_t202" style="position:absolute;left:0;text-align:left;margin-left:189.55pt;margin-top:371.95pt;width:248.6pt;height:.0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" stroked="f">
                <v:textbox style="mso-fit-shape-to-text:t" inset="0,0,0,0">
                  <w:txbxContent>
                    <w:p w14:paraId="15837736" w14:textId="2A0EDB99" w:rsidR="00050DF4" w:rsidRPr="003A19F3" w:rsidRDefault="00050DF4" w:rsidP="00050DF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roman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7E682D">
                        <w:rPr>
                          <w:noProof/>
                        </w:rPr>
                        <w:t>i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Monopoly game</w:t>
                      </w:r>
                      <w:r w:rsidR="0094294F">
                        <w:t xml:space="preserve">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0567BD" w:rsidRPr="003867F3">
        <w:rPr>
          <w:rFonts w:cs="Times New Roman"/>
        </w:rPr>
        <w:t>A</w:t>
      </w:r>
      <w:r w:rsidR="00B34E56" w:rsidRPr="00465BE8">
        <w:rPr>
          <w:rFonts w:cs="Times New Roman"/>
        </w:rPr>
        <w:t xml:space="preserve"> maximum of 6, minimum of 2</w:t>
      </w:r>
      <w:r w:rsidR="00CB30CC" w:rsidRPr="00465BE8">
        <w:rPr>
          <w:rFonts w:cs="Times New Roman"/>
        </w:rPr>
        <w:t xml:space="preserve"> player</w:t>
      </w:r>
      <w:r w:rsidR="00892FEF" w:rsidRPr="00465BE8">
        <w:rPr>
          <w:rFonts w:cs="Times New Roman"/>
        </w:rPr>
        <w:t>s</w:t>
      </w:r>
      <w:r w:rsidR="00CB30CC" w:rsidRPr="00465BE8">
        <w:rPr>
          <w:rFonts w:cs="Times New Roman"/>
        </w:rPr>
        <w:t xml:space="preserve"> are required to play </w:t>
      </w:r>
      <w:r w:rsidR="000C75C4" w:rsidRPr="00465BE8">
        <w:rPr>
          <w:rFonts w:cs="Times New Roman"/>
        </w:rPr>
        <w:t xml:space="preserve">The Monopoly Game, </w:t>
      </w:r>
      <w:r w:rsidR="00EF2295" w:rsidRPr="00465BE8">
        <w:rPr>
          <w:rFonts w:cs="Times New Roman"/>
        </w:rPr>
        <w:t xml:space="preserve">like a typical </w:t>
      </w:r>
      <w:r w:rsidR="00CD6964" w:rsidRPr="00465BE8">
        <w:rPr>
          <w:rFonts w:cs="Times New Roman"/>
        </w:rPr>
        <w:t xml:space="preserve">Monopoly Game, the </w:t>
      </w:r>
      <w:r w:rsidR="00376AA8" w:rsidRPr="00465BE8">
        <w:rPr>
          <w:rFonts w:cs="Times New Roman"/>
        </w:rPr>
        <w:t>playstyle</w:t>
      </w:r>
      <w:r w:rsidR="00CD6964" w:rsidRPr="00465BE8">
        <w:rPr>
          <w:rFonts w:cs="Times New Roman"/>
        </w:rPr>
        <w:t xml:space="preserve"> is the same</w:t>
      </w:r>
      <w:r w:rsidR="00717F48" w:rsidRPr="00465BE8">
        <w:rPr>
          <w:rFonts w:cs="Times New Roman"/>
        </w:rPr>
        <w:t>, ea</w:t>
      </w:r>
      <w:r w:rsidR="009B2FF7" w:rsidRPr="00465BE8">
        <w:rPr>
          <w:rFonts w:cs="Times New Roman"/>
        </w:rPr>
        <w:t xml:space="preserve">ch player will start with 1500 HKD and </w:t>
      </w:r>
      <w:r w:rsidR="00834818" w:rsidRPr="00465BE8">
        <w:rPr>
          <w:rFonts w:cs="Times New Roman"/>
        </w:rPr>
        <w:t>take turns in rolling the dice and advancin</w:t>
      </w:r>
      <w:r w:rsidR="008C03C5" w:rsidRPr="00465BE8">
        <w:rPr>
          <w:rFonts w:cs="Times New Roman"/>
        </w:rPr>
        <w:t xml:space="preserve">g </w:t>
      </w:r>
      <w:r w:rsidR="00EB7C7D" w:rsidRPr="00465BE8">
        <w:rPr>
          <w:rFonts w:cs="Times New Roman"/>
        </w:rPr>
        <w:t>their respective tokens clockwise on the board</w:t>
      </w:r>
      <w:r w:rsidR="00987876" w:rsidRPr="00465BE8">
        <w:rPr>
          <w:rFonts w:cs="Times New Roman"/>
        </w:rPr>
        <w:t xml:space="preserve"> when a player reached a property, the player can choose whether to buy the property or not,</w:t>
      </w:r>
      <w:r w:rsidR="0068505F" w:rsidRPr="00465BE8">
        <w:rPr>
          <w:rFonts w:cs="Times New Roman"/>
        </w:rPr>
        <w:t xml:space="preserve"> </w:t>
      </w:r>
      <w:r w:rsidR="00453E81" w:rsidRPr="00465BE8">
        <w:rPr>
          <w:rFonts w:cs="Times New Roman"/>
        </w:rPr>
        <w:t>each time a player passes</w:t>
      </w:r>
      <w:r w:rsidR="00206C1A" w:rsidRPr="00465BE8">
        <w:rPr>
          <w:rFonts w:cs="Times New Roman"/>
        </w:rPr>
        <w:t xml:space="preserve"> square 1, </w:t>
      </w:r>
      <w:r w:rsidR="00892577" w:rsidRPr="00465BE8">
        <w:rPr>
          <w:rFonts w:cs="Times New Roman"/>
        </w:rPr>
        <w:t xml:space="preserve">the "GO" box, </w:t>
      </w:r>
      <w:r w:rsidR="00B35E65" w:rsidRPr="00465BE8">
        <w:rPr>
          <w:rFonts w:cs="Times New Roman"/>
        </w:rPr>
        <w:t>the player will get HKD 1500 salary.</w:t>
      </w:r>
    </w:p>
    <w:p w14:paraId="186B75CE" w14:textId="38EB4407" w:rsidR="00B0190A" w:rsidRPr="00465BE8" w:rsidRDefault="00DE5460" w:rsidP="0084766D">
      <w:pPr>
        <w:jc w:val="both"/>
        <w:rPr>
          <w:rFonts w:cs="Times New Roman"/>
        </w:rPr>
      </w:pPr>
      <w:r w:rsidRPr="003867F3">
        <w:rPr>
          <w:rFonts w:cs="Times New Roman"/>
        </w:rPr>
        <w:drawing>
          <wp:anchor distT="0" distB="0" distL="114300" distR="114300" simplePos="0" relativeHeight="251658244" behindDoc="0" locked="0" layoutInCell="1" allowOverlap="1" wp14:anchorId="52170702" wp14:editId="02385126">
            <wp:simplePos x="0" y="0"/>
            <wp:positionH relativeFrom="margin">
              <wp:posOffset>2667000</wp:posOffset>
            </wp:positionH>
            <wp:positionV relativeFrom="paragraph">
              <wp:posOffset>49530</wp:posOffset>
            </wp:positionV>
            <wp:extent cx="3181794" cy="3096057"/>
            <wp:effectExtent l="0" t="0" r="0" b="9525"/>
            <wp:wrapSquare wrapText="bothSides"/>
            <wp:docPr id="9" name="Picture 9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PowerPoin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7451" w:rsidRPr="00465BE8">
        <w:rPr>
          <w:rFonts w:cs="Times New Roman" w:hint="eastAsia"/>
        </w:rPr>
        <w:t>T</w:t>
      </w:r>
      <w:r w:rsidR="00BD7451" w:rsidRPr="00465BE8">
        <w:rPr>
          <w:rFonts w:cs="Times New Roman"/>
        </w:rPr>
        <w:t xml:space="preserve">he price of each property is </w:t>
      </w:r>
      <w:r w:rsidR="00C43435" w:rsidRPr="00465BE8">
        <w:rPr>
          <w:rFonts w:cs="Times New Roman"/>
        </w:rPr>
        <w:t xml:space="preserve">described on each box, </w:t>
      </w:r>
      <w:r w:rsidR="00C5402E" w:rsidRPr="00465BE8">
        <w:rPr>
          <w:rFonts w:cs="Times New Roman"/>
        </w:rPr>
        <w:t>usually, the higher the price of a property, the higher the rent.</w:t>
      </w:r>
      <w:r w:rsidR="00D164BC" w:rsidRPr="00465BE8">
        <w:rPr>
          <w:rFonts w:cs="Times New Roman"/>
        </w:rPr>
        <w:t xml:space="preserve"> </w:t>
      </w:r>
    </w:p>
    <w:p w14:paraId="7FBC8A44" w14:textId="5B80A157" w:rsidR="00C5402E" w:rsidRPr="00465BE8" w:rsidRDefault="00DC499F" w:rsidP="0084766D">
      <w:pPr>
        <w:jc w:val="both"/>
        <w:rPr>
          <w:rFonts w:cs="Times New Roman"/>
        </w:rPr>
      </w:pPr>
      <w:r w:rsidRPr="00465BE8">
        <w:rPr>
          <w:rFonts w:cs="Times New Roman"/>
        </w:rPr>
        <w:t>The losing condition is resulted in a negative amount of money after taking a turn.</w:t>
      </w:r>
    </w:p>
    <w:p w14:paraId="3D42F6D9" w14:textId="349DE7E3" w:rsidR="00DC499F" w:rsidRPr="00465BE8" w:rsidRDefault="0068505F" w:rsidP="0084766D">
      <w:pPr>
        <w:jc w:val="both"/>
        <w:rPr>
          <w:rFonts w:cs="Times New Roman"/>
        </w:rPr>
      </w:pPr>
      <w:r w:rsidRPr="00465BE8">
        <w:rPr>
          <w:rFonts w:cs="Times New Roman" w:hint="eastAsia"/>
        </w:rPr>
        <w:t>T</w:t>
      </w:r>
      <w:r w:rsidRPr="00465BE8">
        <w:rPr>
          <w:rFonts w:cs="Times New Roman"/>
        </w:rPr>
        <w:t xml:space="preserve">he "CHANCE" </w:t>
      </w:r>
      <w:r w:rsidR="00B222D1" w:rsidRPr="00465BE8">
        <w:rPr>
          <w:rFonts w:cs="Times New Roman"/>
        </w:rPr>
        <w:t xml:space="preserve">box is like </w:t>
      </w:r>
      <w:r w:rsidR="00964BE2" w:rsidRPr="00465BE8">
        <w:rPr>
          <w:rFonts w:cs="Times New Roman"/>
        </w:rPr>
        <w:t xml:space="preserve">gambling, </w:t>
      </w:r>
      <w:r w:rsidR="00096BF2" w:rsidRPr="00465BE8">
        <w:rPr>
          <w:rFonts w:cs="Times New Roman"/>
        </w:rPr>
        <w:t xml:space="preserve">when the player </w:t>
      </w:r>
      <w:r w:rsidR="00096BF2" w:rsidRPr="003867F3">
        <w:rPr>
          <w:rFonts w:cs="Times New Roman"/>
        </w:rPr>
        <w:t>land</w:t>
      </w:r>
      <w:r w:rsidR="009420FC" w:rsidRPr="003867F3">
        <w:rPr>
          <w:rFonts w:cs="Times New Roman"/>
        </w:rPr>
        <w:t>s</w:t>
      </w:r>
      <w:r w:rsidR="00096BF2" w:rsidRPr="00465BE8">
        <w:rPr>
          <w:rFonts w:cs="Times New Roman"/>
        </w:rPr>
        <w:t xml:space="preserve"> on this box, the player will either gains</w:t>
      </w:r>
      <w:r w:rsidR="002640ED" w:rsidRPr="00465BE8">
        <w:rPr>
          <w:rFonts w:cs="Times New Roman"/>
        </w:rPr>
        <w:t xml:space="preserve"> a random amount</w:t>
      </w:r>
      <w:r w:rsidR="007F67DB" w:rsidRPr="00465BE8">
        <w:rPr>
          <w:rFonts w:cs="Times New Roman"/>
        </w:rPr>
        <w:t xml:space="preserve"> (multiple of 10) up to HKD 200 or loses a random amount (multiple of 10) up to HKD 300.</w:t>
      </w:r>
    </w:p>
    <w:p w14:paraId="4953E954" w14:textId="3DFCABD9" w:rsidR="00DC499F" w:rsidRPr="00465BE8" w:rsidRDefault="00CA2726" w:rsidP="0084766D">
      <w:pPr>
        <w:jc w:val="both"/>
        <w:rPr>
          <w:rFonts w:cs="Times New Roman"/>
        </w:rPr>
      </w:pPr>
      <w:r w:rsidRPr="00465BE8">
        <w:rPr>
          <w:rFonts w:cs="Times New Roman"/>
        </w:rPr>
        <w:t xml:space="preserve">If a player landed on </w:t>
      </w:r>
      <w:r w:rsidR="00563A00" w:rsidRPr="00465BE8">
        <w:rPr>
          <w:rFonts w:cs="Times New Roman"/>
        </w:rPr>
        <w:t>an</w:t>
      </w:r>
      <w:r w:rsidRPr="00465BE8">
        <w:rPr>
          <w:rFonts w:cs="Times New Roman"/>
        </w:rPr>
        <w:t xml:space="preserve"> "Income tax" box, </w:t>
      </w:r>
      <w:r w:rsidR="00DF597D" w:rsidRPr="00465BE8">
        <w:rPr>
          <w:rFonts w:cs="Times New Roman"/>
        </w:rPr>
        <w:t xml:space="preserve">then </w:t>
      </w:r>
      <w:r w:rsidR="00563A00" w:rsidRPr="00465BE8">
        <w:rPr>
          <w:rFonts w:cs="Times New Roman"/>
        </w:rPr>
        <w:t xml:space="preserve">the </w:t>
      </w:r>
      <w:r w:rsidR="00DF597D" w:rsidRPr="00465BE8">
        <w:rPr>
          <w:rFonts w:cs="Times New Roman"/>
        </w:rPr>
        <w:t xml:space="preserve">player </w:t>
      </w:r>
      <w:r w:rsidR="00F51412" w:rsidRPr="00465BE8">
        <w:rPr>
          <w:rFonts w:cs="Times New Roman"/>
        </w:rPr>
        <w:t xml:space="preserve">needs to pay 10% </w:t>
      </w:r>
      <w:r w:rsidR="00EB63EA" w:rsidRPr="00465BE8">
        <w:rPr>
          <w:rFonts w:cs="Times New Roman"/>
        </w:rPr>
        <w:t xml:space="preserve">of </w:t>
      </w:r>
      <w:r w:rsidR="009E2959" w:rsidRPr="00465BE8">
        <w:rPr>
          <w:rFonts w:cs="Times New Roman"/>
        </w:rPr>
        <w:t>his/her money (cash</w:t>
      </w:r>
      <w:r w:rsidR="005431C0" w:rsidRPr="00465BE8">
        <w:rPr>
          <w:rFonts w:cs="Times New Roman"/>
        </w:rPr>
        <w:t>, rounded down to a multiple of 10) as tax.</w:t>
      </w:r>
    </w:p>
    <w:p w14:paraId="0E56951C" w14:textId="1C2D252E" w:rsidR="005431C0" w:rsidRPr="00465BE8" w:rsidRDefault="006A2015" w:rsidP="0084766D">
      <w:pPr>
        <w:jc w:val="both"/>
        <w:rPr>
          <w:rFonts w:cs="Times New Roman"/>
        </w:rPr>
      </w:pPr>
      <w:r w:rsidRPr="00465BE8">
        <w:rPr>
          <w:rFonts w:cs="Times New Roman" w:hint="eastAsia"/>
        </w:rPr>
        <w:t>T</w:t>
      </w:r>
      <w:r w:rsidRPr="00465BE8">
        <w:rPr>
          <w:rFonts w:cs="Times New Roman"/>
        </w:rPr>
        <w:t>he "Free parking" box has no effect, it is here to waste a turn of a player.</w:t>
      </w:r>
    </w:p>
    <w:p w14:paraId="67FE2E2F" w14:textId="2730DAE0" w:rsidR="006A2015" w:rsidRPr="00465BE8" w:rsidRDefault="005F7A17" w:rsidP="0084766D">
      <w:pPr>
        <w:jc w:val="both"/>
        <w:rPr>
          <w:rFonts w:cs="Times New Roman"/>
        </w:rPr>
      </w:pPr>
      <w:r w:rsidRPr="00465BE8">
        <w:rPr>
          <w:rFonts w:cs="Times New Roman" w:hint="eastAsia"/>
        </w:rPr>
        <w:t>I</w:t>
      </w:r>
      <w:r w:rsidRPr="00465BE8">
        <w:rPr>
          <w:rFonts w:cs="Times New Roman"/>
        </w:rPr>
        <w:t xml:space="preserve">f a player hits the "Go to Jail" box, </w:t>
      </w:r>
      <w:r w:rsidR="00A763D5" w:rsidRPr="00465BE8">
        <w:rPr>
          <w:rFonts w:cs="Times New Roman"/>
        </w:rPr>
        <w:t xml:space="preserve">the player immediately goes to the "In Jail" </w:t>
      </w:r>
      <w:r w:rsidR="00814843" w:rsidRPr="00465BE8">
        <w:rPr>
          <w:rFonts w:cs="Times New Roman"/>
        </w:rPr>
        <w:t>part of the "In Jail / Just Visiting" box</w:t>
      </w:r>
      <w:r w:rsidR="00FF1E5B" w:rsidRPr="00465BE8">
        <w:rPr>
          <w:rFonts w:cs="Times New Roman"/>
        </w:rPr>
        <w:t xml:space="preserve">. When </w:t>
      </w:r>
      <w:r w:rsidR="00FB5F5D" w:rsidRPr="00465BE8">
        <w:rPr>
          <w:rFonts w:cs="Times New Roman"/>
        </w:rPr>
        <w:t xml:space="preserve">inside the jail, </w:t>
      </w:r>
      <w:r w:rsidR="00122C6B" w:rsidRPr="00465BE8">
        <w:rPr>
          <w:rFonts w:cs="Times New Roman"/>
        </w:rPr>
        <w:t xml:space="preserve">the player cannot make a move, </w:t>
      </w:r>
      <w:r w:rsidR="00083BE1" w:rsidRPr="00465BE8">
        <w:rPr>
          <w:rFonts w:cs="Times New Roman"/>
        </w:rPr>
        <w:t xml:space="preserve">the player is required to </w:t>
      </w:r>
      <w:r w:rsidR="00740D7D" w:rsidRPr="00465BE8">
        <w:rPr>
          <w:rFonts w:cs="Times New Roman"/>
        </w:rPr>
        <w:t>roll</w:t>
      </w:r>
      <w:r w:rsidR="004155FD" w:rsidRPr="00465BE8">
        <w:rPr>
          <w:rFonts w:cs="Times New Roman"/>
        </w:rPr>
        <w:t xml:space="preserve"> two dice three times, each </w:t>
      </w:r>
      <w:r w:rsidR="00645ED1" w:rsidRPr="00465BE8">
        <w:rPr>
          <w:rFonts w:cs="Times New Roman"/>
        </w:rPr>
        <w:t>time</w:t>
      </w:r>
      <w:r w:rsidR="004155FD" w:rsidRPr="00465BE8">
        <w:rPr>
          <w:rFonts w:cs="Times New Roman"/>
        </w:rPr>
        <w:t xml:space="preserve"> cost HKD 150</w:t>
      </w:r>
      <w:r w:rsidR="00F33F6C" w:rsidRPr="00465BE8">
        <w:rPr>
          <w:rFonts w:cs="Times New Roman"/>
        </w:rPr>
        <w:t xml:space="preserve">, </w:t>
      </w:r>
      <w:r w:rsidR="003E1C09" w:rsidRPr="00465BE8">
        <w:rPr>
          <w:rFonts w:cs="Times New Roman"/>
        </w:rPr>
        <w:t xml:space="preserve">if the player </w:t>
      </w:r>
      <w:r w:rsidR="00A57DDA" w:rsidRPr="00465BE8">
        <w:rPr>
          <w:rFonts w:cs="Times New Roman"/>
        </w:rPr>
        <w:t>thro</w:t>
      </w:r>
      <w:r w:rsidR="00FF5C82" w:rsidRPr="00465BE8">
        <w:rPr>
          <w:rFonts w:cs="Times New Roman"/>
        </w:rPr>
        <w:t xml:space="preserve">ws </w:t>
      </w:r>
      <w:r w:rsidR="0006550A" w:rsidRPr="00465BE8">
        <w:rPr>
          <w:rFonts w:cs="Times New Roman"/>
        </w:rPr>
        <w:t xml:space="preserve">a double (both dice coming out the same face up), </w:t>
      </w:r>
      <w:r w:rsidR="0006550A" w:rsidRPr="00465BE8">
        <w:rPr>
          <w:rFonts w:cs="Times New Roman" w:hint="eastAsia"/>
        </w:rPr>
        <w:t>t</w:t>
      </w:r>
      <w:r w:rsidR="0006550A" w:rsidRPr="00465BE8">
        <w:rPr>
          <w:rFonts w:cs="Times New Roman"/>
        </w:rPr>
        <w:t>he player immediately moves forward</w:t>
      </w:r>
      <w:r w:rsidR="00051250" w:rsidRPr="00465BE8">
        <w:rPr>
          <w:rFonts w:cs="Times New Roman"/>
        </w:rPr>
        <w:t xml:space="preserve"> by</w:t>
      </w:r>
      <w:r w:rsidR="00E41941" w:rsidRPr="00465BE8">
        <w:rPr>
          <w:rFonts w:cs="Times New Roman"/>
        </w:rPr>
        <w:t xml:space="preserve"> both numbers of dice combined of </w:t>
      </w:r>
      <w:r w:rsidR="00645ED1" w:rsidRPr="00465BE8">
        <w:rPr>
          <w:rFonts w:cs="Times New Roman"/>
        </w:rPr>
        <w:t xml:space="preserve">the </w:t>
      </w:r>
      <w:r w:rsidR="00E41941" w:rsidRPr="00465BE8">
        <w:rPr>
          <w:rFonts w:cs="Times New Roman"/>
        </w:rPr>
        <w:t xml:space="preserve">box, </w:t>
      </w:r>
      <w:r w:rsidR="00BC3B9B" w:rsidRPr="00465BE8">
        <w:rPr>
          <w:rFonts w:cs="Times New Roman"/>
        </w:rPr>
        <w:t xml:space="preserve">if the player is unlucky, and </w:t>
      </w:r>
      <w:r w:rsidR="001347C8" w:rsidRPr="00465BE8">
        <w:rPr>
          <w:rFonts w:cs="Times New Roman"/>
        </w:rPr>
        <w:t>di</w:t>
      </w:r>
      <w:r w:rsidR="00995701" w:rsidRPr="00465BE8">
        <w:rPr>
          <w:rFonts w:cs="Times New Roman"/>
        </w:rPr>
        <w:t>d not throw a double three times in a row, the play</w:t>
      </w:r>
      <w:r w:rsidR="00F36ECF" w:rsidRPr="00465BE8">
        <w:rPr>
          <w:rFonts w:cs="Times New Roman"/>
        </w:rPr>
        <w:t>er will get out of the jail by moving</w:t>
      </w:r>
      <w:r w:rsidR="00D04AAC" w:rsidRPr="00465BE8">
        <w:rPr>
          <w:rFonts w:cs="Times New Roman"/>
        </w:rPr>
        <w:t xml:space="preserve"> </w:t>
      </w:r>
      <w:r w:rsidR="00716E9A" w:rsidRPr="00465BE8">
        <w:rPr>
          <w:rFonts w:cs="Times New Roman"/>
        </w:rPr>
        <w:t xml:space="preserve">forward by both numbers of dice combined of </w:t>
      </w:r>
      <w:r w:rsidR="00645ED1" w:rsidRPr="00465BE8">
        <w:rPr>
          <w:rFonts w:cs="Times New Roman"/>
        </w:rPr>
        <w:t xml:space="preserve">the </w:t>
      </w:r>
      <w:r w:rsidR="00716E9A" w:rsidRPr="00465BE8">
        <w:rPr>
          <w:rFonts w:cs="Times New Roman"/>
        </w:rPr>
        <w:t>box</w:t>
      </w:r>
      <w:r w:rsidR="005A5D82" w:rsidRPr="00465BE8">
        <w:rPr>
          <w:rFonts w:cs="Times New Roman"/>
        </w:rPr>
        <w:t xml:space="preserve">, </w:t>
      </w:r>
      <w:r w:rsidR="007C442F" w:rsidRPr="00465BE8">
        <w:rPr>
          <w:rFonts w:cs="Times New Roman"/>
        </w:rPr>
        <w:t xml:space="preserve">with a </w:t>
      </w:r>
      <w:r w:rsidR="00A36C2B" w:rsidRPr="00465BE8">
        <w:rPr>
          <w:rFonts w:cs="Times New Roman"/>
        </w:rPr>
        <w:t>-</w:t>
      </w:r>
      <w:r w:rsidR="00645ED1" w:rsidRPr="00465BE8">
        <w:rPr>
          <w:rFonts w:cs="Times New Roman"/>
        </w:rPr>
        <w:t>HKD 450 of fine.</w:t>
      </w:r>
    </w:p>
    <w:p w14:paraId="5C460EA9" w14:textId="40231889" w:rsidR="007F67DB" w:rsidRPr="00465BE8" w:rsidRDefault="00125850" w:rsidP="0084766D">
      <w:pPr>
        <w:jc w:val="both"/>
        <w:rPr>
          <w:rFonts w:cs="Times New Roman"/>
        </w:rPr>
      </w:pPr>
      <w:r w:rsidRPr="00465BE8">
        <w:rPr>
          <w:rFonts w:cs="Times New Roman" w:hint="eastAsia"/>
        </w:rPr>
        <w:t>W</w:t>
      </w:r>
      <w:r w:rsidRPr="00465BE8">
        <w:rPr>
          <w:rFonts w:cs="Times New Roman"/>
        </w:rPr>
        <w:t>hen</w:t>
      </w:r>
      <w:r w:rsidR="00437B5F" w:rsidRPr="00465BE8">
        <w:rPr>
          <w:rFonts w:cs="Times New Roman"/>
        </w:rPr>
        <w:t xml:space="preserve"> a player </w:t>
      </w:r>
      <w:r w:rsidR="00437B5F" w:rsidRPr="003867F3">
        <w:rPr>
          <w:rFonts w:cs="Times New Roman"/>
        </w:rPr>
        <w:t>land</w:t>
      </w:r>
      <w:r w:rsidR="0080406B" w:rsidRPr="003867F3">
        <w:rPr>
          <w:rFonts w:cs="Times New Roman"/>
        </w:rPr>
        <w:t>s</w:t>
      </w:r>
      <w:r w:rsidR="00437B5F" w:rsidRPr="00465BE8">
        <w:rPr>
          <w:rFonts w:cs="Times New Roman"/>
        </w:rPr>
        <w:t xml:space="preserve"> on the "Just Visiting" box, it is just like the "Free Parking" box, </w:t>
      </w:r>
      <w:r w:rsidR="0080406B" w:rsidRPr="003867F3">
        <w:rPr>
          <w:rFonts w:cs="Times New Roman"/>
        </w:rPr>
        <w:t>and</w:t>
      </w:r>
      <w:r w:rsidR="00437B5F" w:rsidRPr="003867F3">
        <w:rPr>
          <w:rFonts w:cs="Times New Roman"/>
        </w:rPr>
        <w:t xml:space="preserve"> </w:t>
      </w:r>
      <w:r w:rsidR="00437B5F" w:rsidRPr="00465BE8">
        <w:rPr>
          <w:rFonts w:cs="Times New Roman"/>
        </w:rPr>
        <w:t>nothing will happen</w:t>
      </w:r>
      <w:r w:rsidR="0080406B" w:rsidRPr="003867F3">
        <w:rPr>
          <w:rFonts w:cs="Times New Roman"/>
        </w:rPr>
        <w:t>. H</w:t>
      </w:r>
      <w:r w:rsidR="00437B5F" w:rsidRPr="003867F3">
        <w:rPr>
          <w:rFonts w:cs="Times New Roman"/>
        </w:rPr>
        <w:t>owever</w:t>
      </w:r>
      <w:r w:rsidR="00437B5F" w:rsidRPr="00465BE8">
        <w:rPr>
          <w:rFonts w:cs="Times New Roman"/>
        </w:rPr>
        <w:t>, you can say hi to the prisoner if you wish.</w:t>
      </w:r>
    </w:p>
    <w:p w14:paraId="78739FD1" w14:textId="763F0638" w:rsidR="006E4973" w:rsidRPr="00465BE8" w:rsidRDefault="00905A4E" w:rsidP="0084766D">
      <w:pPr>
        <w:jc w:val="both"/>
        <w:rPr>
          <w:rFonts w:cs="Times New Roman"/>
        </w:rPr>
      </w:pPr>
      <w:r w:rsidRPr="00465BE8">
        <w:rPr>
          <w:rFonts w:cs="Times New Roman"/>
        </w:rPr>
        <w:t>Q: How will I be able to play the game?</w:t>
      </w:r>
    </w:p>
    <w:p w14:paraId="05910ACC" w14:textId="32B43547" w:rsidR="00905A4E" w:rsidRPr="00465BE8" w:rsidRDefault="00905A4E" w:rsidP="0084766D">
      <w:pPr>
        <w:jc w:val="both"/>
        <w:rPr>
          <w:rFonts w:cs="Times New Roman"/>
        </w:rPr>
      </w:pPr>
      <w:r w:rsidRPr="00465BE8">
        <w:rPr>
          <w:rFonts w:cs="Times New Roman"/>
        </w:rPr>
        <w:t>A: The game can run on any PC</w:t>
      </w:r>
      <w:r w:rsidR="003F67E0" w:rsidRPr="00465BE8">
        <w:rPr>
          <w:rFonts w:cs="Times New Roman"/>
        </w:rPr>
        <w:t xml:space="preserve"> with </w:t>
      </w:r>
      <w:r w:rsidR="003F67E0" w:rsidRPr="003867F3">
        <w:rPr>
          <w:rFonts w:cs="Times New Roman"/>
        </w:rPr>
        <w:t>10</w:t>
      </w:r>
      <w:r w:rsidR="00EC667B" w:rsidRPr="003867F3">
        <w:rPr>
          <w:rFonts w:cs="Times New Roman"/>
        </w:rPr>
        <w:t xml:space="preserve"> </w:t>
      </w:r>
      <w:r w:rsidR="002D46D3" w:rsidRPr="003867F3">
        <w:rPr>
          <w:rFonts w:cs="Times New Roman"/>
        </w:rPr>
        <w:t>MB</w:t>
      </w:r>
      <w:r w:rsidR="003F67E0" w:rsidRPr="003867F3">
        <w:rPr>
          <w:rFonts w:cs="Times New Roman"/>
        </w:rPr>
        <w:t>s</w:t>
      </w:r>
      <w:r w:rsidR="003F67E0" w:rsidRPr="00465BE8">
        <w:rPr>
          <w:rFonts w:cs="Times New Roman"/>
        </w:rPr>
        <w:t xml:space="preserve"> of free space</w:t>
      </w:r>
      <w:r w:rsidRPr="00465BE8">
        <w:rPr>
          <w:rFonts w:cs="Times New Roman"/>
        </w:rPr>
        <w:t xml:space="preserve"> that can run Windows</w:t>
      </w:r>
      <w:r w:rsidR="002D46D3" w:rsidRPr="003867F3">
        <w:rPr>
          <w:rFonts w:cs="Times New Roman"/>
        </w:rPr>
        <w:t>. P</w:t>
      </w:r>
      <w:r w:rsidR="003F67E0" w:rsidRPr="003867F3">
        <w:rPr>
          <w:rFonts w:cs="Times New Roman"/>
        </w:rPr>
        <w:t>ermission</w:t>
      </w:r>
      <w:r w:rsidR="003F67E0" w:rsidRPr="00465BE8">
        <w:rPr>
          <w:rFonts w:cs="Times New Roman"/>
        </w:rPr>
        <w:t xml:space="preserve"> to run CMD (Command Line Interface) </w:t>
      </w:r>
      <w:r w:rsidR="00960825" w:rsidRPr="00465BE8">
        <w:rPr>
          <w:rFonts w:cs="Times New Roman"/>
        </w:rPr>
        <w:t>is also required.</w:t>
      </w:r>
    </w:p>
    <w:p w14:paraId="4C5D2D96" w14:textId="43907AA5" w:rsidR="00203F3B" w:rsidRPr="00465BE8" w:rsidRDefault="00F25201" w:rsidP="0084766D">
      <w:pPr>
        <w:jc w:val="both"/>
        <w:rPr>
          <w:rFonts w:cs="Times New Roman"/>
        </w:rPr>
      </w:pPr>
      <w:r w:rsidRPr="00465BE8">
        <w:rPr>
          <w:rFonts w:cs="Times New Roman" w:hint="eastAsia"/>
        </w:rPr>
        <w:t>Q</w:t>
      </w:r>
      <w:r w:rsidRPr="00465BE8">
        <w:rPr>
          <w:rFonts w:cs="Times New Roman"/>
        </w:rPr>
        <w:t>:</w:t>
      </w:r>
      <w:r w:rsidR="00A0572F" w:rsidRPr="00465BE8">
        <w:rPr>
          <w:rFonts w:cs="Times New Roman"/>
        </w:rPr>
        <w:t xml:space="preserve"> </w:t>
      </w:r>
      <w:r w:rsidR="004E7FEB" w:rsidRPr="00465BE8">
        <w:rPr>
          <w:rFonts w:cs="Times New Roman"/>
        </w:rPr>
        <w:t xml:space="preserve">What if I </w:t>
      </w:r>
      <w:r w:rsidR="00BC65B6" w:rsidRPr="00465BE8">
        <w:rPr>
          <w:rFonts w:cs="Times New Roman"/>
        </w:rPr>
        <w:t>want to continue the game later?</w:t>
      </w:r>
    </w:p>
    <w:p w14:paraId="0FDC38CC" w14:textId="12EC2B31" w:rsidR="00146257" w:rsidRPr="00893C91" w:rsidRDefault="00BC65B6" w:rsidP="00893C91">
      <w:pPr>
        <w:jc w:val="both"/>
        <w:rPr>
          <w:rFonts w:cs="Times New Roman"/>
        </w:rPr>
      </w:pPr>
      <w:r w:rsidRPr="00465BE8">
        <w:rPr>
          <w:rFonts w:cs="Times New Roman" w:hint="eastAsia"/>
        </w:rPr>
        <w:t>A</w:t>
      </w:r>
      <w:r w:rsidRPr="00465BE8">
        <w:rPr>
          <w:rFonts w:cs="Times New Roman"/>
        </w:rPr>
        <w:t xml:space="preserve">: </w:t>
      </w:r>
      <w:r w:rsidR="00E13520" w:rsidRPr="00465BE8">
        <w:rPr>
          <w:rFonts w:cs="Times New Roman"/>
        </w:rPr>
        <w:t xml:space="preserve">The game will provide </w:t>
      </w:r>
      <w:r w:rsidR="0079173F" w:rsidRPr="003867F3">
        <w:rPr>
          <w:rFonts w:cs="Times New Roman"/>
        </w:rPr>
        <w:t>a</w:t>
      </w:r>
      <w:r w:rsidR="00E13520" w:rsidRPr="003867F3">
        <w:rPr>
          <w:rFonts w:cs="Times New Roman"/>
        </w:rPr>
        <w:t xml:space="preserve"> </w:t>
      </w:r>
      <w:r w:rsidR="00E13520" w:rsidRPr="00465BE8">
        <w:rPr>
          <w:rFonts w:cs="Times New Roman"/>
        </w:rPr>
        <w:t>save and load function.</w:t>
      </w:r>
      <w:r w:rsidR="003A11A7" w:rsidRPr="00465BE8">
        <w:rPr>
          <w:rFonts w:cs="Times New Roman"/>
        </w:rPr>
        <w:br w:type="page"/>
      </w:r>
    </w:p>
    <w:p w14:paraId="317DAE62" w14:textId="56D46DC1" w:rsidR="00C71F75" w:rsidRPr="00465BE8" w:rsidRDefault="00146257" w:rsidP="00C71F75">
      <w:pPr>
        <w:pStyle w:val="Heading1"/>
        <w:numPr>
          <w:ilvl w:val="0"/>
          <w:numId w:val="1"/>
        </w:numPr>
        <w:rPr>
          <w:rFonts w:cs="Times New Roman"/>
        </w:rPr>
      </w:pPr>
      <w:bookmarkStart w:id="6" w:name="_Toc84973713"/>
      <w:r w:rsidRPr="00465BE8">
        <w:rPr>
          <w:rFonts w:cs="Times New Roman"/>
        </w:rPr>
        <w:lastRenderedPageBreak/>
        <w:t>System requirements specification</w:t>
      </w:r>
      <w:bookmarkEnd w:id="6"/>
    </w:p>
    <w:p w14:paraId="2B7D16EC" w14:textId="1C85AA70" w:rsidR="00C71F75" w:rsidRPr="00465BE8" w:rsidRDefault="00C71F75" w:rsidP="00C71F75">
      <w:pPr>
        <w:pStyle w:val="Heading2"/>
        <w:numPr>
          <w:ilvl w:val="1"/>
          <w:numId w:val="1"/>
        </w:numPr>
        <w:rPr>
          <w:rFonts w:cs="Times New Roman"/>
        </w:rPr>
      </w:pPr>
      <w:bookmarkStart w:id="7" w:name="_Toc84973714"/>
      <w:r w:rsidRPr="00465BE8">
        <w:rPr>
          <w:rFonts w:cs="Times New Roman"/>
        </w:rPr>
        <w:t>Functional requirements</w:t>
      </w:r>
      <w:bookmarkEnd w:id="7"/>
    </w:p>
    <w:p w14:paraId="54023FB8" w14:textId="2DA96B1E" w:rsidR="00800970" w:rsidRPr="00465BE8" w:rsidRDefault="00800970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Menu function</w:t>
      </w:r>
      <w:r w:rsidR="00CB6A4C" w:rsidRPr="00465BE8">
        <w:rPr>
          <w:rFonts w:cs="Times New Roman"/>
        </w:rPr>
        <w:t xml:space="preserve">. The menu would show the game </w:t>
      </w:r>
      <w:r w:rsidR="0042315F" w:rsidRPr="00465BE8">
        <w:rPr>
          <w:rFonts w:cs="Times New Roman"/>
        </w:rPr>
        <w:t>title</w:t>
      </w:r>
      <w:r w:rsidR="00CB6A4C" w:rsidRPr="00465BE8">
        <w:rPr>
          <w:rFonts w:cs="Times New Roman"/>
        </w:rPr>
        <w:t xml:space="preserve"> ('Monopoly</w:t>
      </w:r>
      <w:r w:rsidR="008E044B" w:rsidRPr="00465BE8">
        <w:rPr>
          <w:rFonts w:cs="Times New Roman"/>
        </w:rPr>
        <w:t>'</w:t>
      </w:r>
      <w:r w:rsidR="00CB6A4C" w:rsidRPr="00465BE8">
        <w:rPr>
          <w:rFonts w:cs="Times New Roman"/>
        </w:rPr>
        <w:t>)</w:t>
      </w:r>
      <w:r w:rsidR="001C7C0F" w:rsidRPr="00465BE8">
        <w:rPr>
          <w:rFonts w:cs="Times New Roman"/>
        </w:rPr>
        <w:t xml:space="preserve">. And provide </w:t>
      </w:r>
      <w:r w:rsidR="0042315F" w:rsidRPr="00465BE8">
        <w:rPr>
          <w:rFonts w:cs="Times New Roman"/>
        </w:rPr>
        <w:t>four</w:t>
      </w:r>
      <w:r w:rsidR="001C7C0F" w:rsidRPr="00465BE8">
        <w:rPr>
          <w:rFonts w:cs="Times New Roman"/>
        </w:rPr>
        <w:t xml:space="preserve"> options: New Game, Continue, </w:t>
      </w:r>
      <w:r w:rsidR="00190595" w:rsidRPr="00465BE8">
        <w:rPr>
          <w:rFonts w:cs="Times New Roman"/>
        </w:rPr>
        <w:t>Check</w:t>
      </w:r>
      <w:r w:rsidR="001C7C0F" w:rsidRPr="00465BE8">
        <w:rPr>
          <w:rFonts w:cs="Times New Roman"/>
        </w:rPr>
        <w:t xml:space="preserve"> Game Rule</w:t>
      </w:r>
      <w:r w:rsidR="00190595" w:rsidRPr="00465BE8">
        <w:rPr>
          <w:rFonts w:cs="Times New Roman"/>
        </w:rPr>
        <w:t>, and Exit.</w:t>
      </w:r>
    </w:p>
    <w:p w14:paraId="05F5EA49" w14:textId="0117488A" w:rsidR="00190595" w:rsidRPr="00465BE8" w:rsidRDefault="00190595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New Game is for starting the new game</w:t>
      </w:r>
      <w:r w:rsidR="00C30048" w:rsidRPr="00465BE8">
        <w:rPr>
          <w:rFonts w:cs="Times New Roman"/>
        </w:rPr>
        <w:t>. After choosing this option,</w:t>
      </w:r>
      <w:r w:rsidR="00B821A0" w:rsidRPr="00465BE8">
        <w:rPr>
          <w:rFonts w:cs="Times New Roman"/>
        </w:rPr>
        <w:t xml:space="preserve"> t</w:t>
      </w:r>
      <w:r w:rsidR="00C30048" w:rsidRPr="00465BE8">
        <w:rPr>
          <w:rFonts w:cs="Times New Roman"/>
        </w:rPr>
        <w:t xml:space="preserve">he system would provide 2 to 6 for </w:t>
      </w:r>
      <w:r w:rsidR="008E044B" w:rsidRPr="00465BE8">
        <w:rPr>
          <w:rFonts w:cs="Times New Roman"/>
        </w:rPr>
        <w:t xml:space="preserve">the </w:t>
      </w:r>
      <w:r w:rsidR="00210B4C" w:rsidRPr="00465BE8">
        <w:rPr>
          <w:rFonts w:cs="Times New Roman"/>
        </w:rPr>
        <w:t xml:space="preserve">user to choose </w:t>
      </w:r>
      <w:r w:rsidR="00B821A0" w:rsidRPr="00465BE8">
        <w:rPr>
          <w:rFonts w:cs="Times New Roman"/>
        </w:rPr>
        <w:t>how many players would play the game.</w:t>
      </w:r>
    </w:p>
    <w:p w14:paraId="508B98EB" w14:textId="3551ED14" w:rsidR="00B821A0" w:rsidRPr="00465BE8" w:rsidRDefault="00B821A0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Continue </w:t>
      </w:r>
      <w:r w:rsidR="00F537AD" w:rsidRPr="00465BE8">
        <w:rPr>
          <w:rFonts w:cs="Times New Roman"/>
        </w:rPr>
        <w:t>–</w:t>
      </w:r>
      <w:r w:rsidRPr="00465BE8">
        <w:rPr>
          <w:rFonts w:cs="Times New Roman"/>
        </w:rPr>
        <w:t xml:space="preserve"> </w:t>
      </w:r>
      <w:r w:rsidR="00F537AD" w:rsidRPr="00465BE8">
        <w:rPr>
          <w:rFonts w:cs="Times New Roman"/>
        </w:rPr>
        <w:t>the game would read the save file to generate the require</w:t>
      </w:r>
      <w:r w:rsidR="008E044B" w:rsidRPr="00465BE8">
        <w:rPr>
          <w:rFonts w:cs="Times New Roman"/>
        </w:rPr>
        <w:t>d</w:t>
      </w:r>
      <w:r w:rsidR="00F537AD" w:rsidRPr="00465BE8">
        <w:rPr>
          <w:rFonts w:cs="Times New Roman"/>
        </w:rPr>
        <w:t xml:space="preserve"> object</w:t>
      </w:r>
      <w:r w:rsidR="004E4655" w:rsidRPr="00465BE8">
        <w:rPr>
          <w:rFonts w:cs="Times New Roman"/>
        </w:rPr>
        <w:t>s</w:t>
      </w:r>
      <w:r w:rsidR="00F537AD" w:rsidRPr="00465BE8">
        <w:rPr>
          <w:rFonts w:cs="Times New Roman"/>
        </w:rPr>
        <w:t xml:space="preserve"> with the save</w:t>
      </w:r>
      <w:r w:rsidR="008E044B" w:rsidRPr="00465BE8">
        <w:rPr>
          <w:rFonts w:cs="Times New Roman"/>
        </w:rPr>
        <w:t>d</w:t>
      </w:r>
      <w:r w:rsidR="00F537AD" w:rsidRPr="00465BE8">
        <w:rPr>
          <w:rFonts w:cs="Times New Roman"/>
        </w:rPr>
        <w:t xml:space="preserve"> data and let </w:t>
      </w:r>
      <w:r w:rsidR="008E044B" w:rsidRPr="00465BE8">
        <w:rPr>
          <w:rFonts w:cs="Times New Roman"/>
        </w:rPr>
        <w:t xml:space="preserve">the </w:t>
      </w:r>
      <w:r w:rsidR="00F537AD" w:rsidRPr="00465BE8">
        <w:rPr>
          <w:rFonts w:cs="Times New Roman"/>
        </w:rPr>
        <w:t>use</w:t>
      </w:r>
      <w:r w:rsidR="004E4655" w:rsidRPr="00465BE8">
        <w:rPr>
          <w:rFonts w:cs="Times New Roman"/>
        </w:rPr>
        <w:t>r</w:t>
      </w:r>
      <w:r w:rsidR="00F537AD" w:rsidRPr="00465BE8">
        <w:rPr>
          <w:rFonts w:cs="Times New Roman"/>
        </w:rPr>
        <w:t xml:space="preserve"> continue the last game. Only one save </w:t>
      </w:r>
      <w:r w:rsidR="004E4655" w:rsidRPr="00465BE8">
        <w:rPr>
          <w:rFonts w:cs="Times New Roman"/>
        </w:rPr>
        <w:t>is</w:t>
      </w:r>
      <w:r w:rsidR="00F537AD" w:rsidRPr="00465BE8">
        <w:rPr>
          <w:rFonts w:cs="Times New Roman"/>
        </w:rPr>
        <w:t xml:space="preserve"> provided.</w:t>
      </w:r>
    </w:p>
    <w:p w14:paraId="67A26DAE" w14:textId="7DFD7CEF" w:rsidR="004E4655" w:rsidRPr="00465BE8" w:rsidRDefault="004E4655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Check Game Rule: showing the game rule in</w:t>
      </w:r>
      <w:r w:rsidR="008E044B" w:rsidRPr="00465BE8">
        <w:rPr>
          <w:rFonts w:cs="Times New Roman"/>
        </w:rPr>
        <w:t>-</w:t>
      </w:r>
      <w:r w:rsidRPr="00465BE8">
        <w:rPr>
          <w:rFonts w:cs="Times New Roman"/>
        </w:rPr>
        <w:t>text line by line for the user.</w:t>
      </w:r>
      <w:r w:rsidR="00E15832" w:rsidRPr="00465BE8">
        <w:rPr>
          <w:rFonts w:cs="Times New Roman"/>
        </w:rPr>
        <w:t xml:space="preserve"> User</w:t>
      </w:r>
      <w:r w:rsidR="008E044B" w:rsidRPr="00465BE8">
        <w:rPr>
          <w:rFonts w:cs="Times New Roman"/>
        </w:rPr>
        <w:t>s</w:t>
      </w:r>
      <w:r w:rsidR="00E15832" w:rsidRPr="00465BE8">
        <w:rPr>
          <w:rFonts w:cs="Times New Roman"/>
        </w:rPr>
        <w:t xml:space="preserve"> can press enter to go back to the menu.</w:t>
      </w:r>
    </w:p>
    <w:p w14:paraId="1AC49742" w14:textId="4E29BA3E" w:rsidR="00443A64" w:rsidRPr="00465BE8" w:rsidRDefault="00806BED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The game will play with the </w:t>
      </w:r>
      <w:r w:rsidR="00E15832" w:rsidRPr="00465BE8">
        <w:rPr>
          <w:rFonts w:cs="Times New Roman"/>
        </w:rPr>
        <w:t xml:space="preserve">arrow </w:t>
      </w:r>
      <w:r w:rsidRPr="00465BE8">
        <w:rPr>
          <w:rFonts w:cs="Times New Roman"/>
        </w:rPr>
        <w:t>U</w:t>
      </w:r>
      <w:r w:rsidR="0072081C" w:rsidRPr="00465BE8">
        <w:rPr>
          <w:rFonts w:cs="Times New Roman"/>
        </w:rPr>
        <w:t>p</w:t>
      </w:r>
      <w:r w:rsidRPr="00465BE8">
        <w:rPr>
          <w:rFonts w:cs="Times New Roman"/>
        </w:rPr>
        <w:t>, D</w:t>
      </w:r>
      <w:r w:rsidR="0072081C" w:rsidRPr="00465BE8">
        <w:rPr>
          <w:rFonts w:cs="Times New Roman"/>
        </w:rPr>
        <w:t>own</w:t>
      </w:r>
      <w:r w:rsidR="008E044B" w:rsidRPr="00465BE8">
        <w:rPr>
          <w:rFonts w:cs="Times New Roman"/>
        </w:rPr>
        <w:t>,</w:t>
      </w:r>
      <w:r w:rsidR="00E15832" w:rsidRPr="00465BE8">
        <w:rPr>
          <w:rFonts w:cs="Times New Roman"/>
        </w:rPr>
        <w:t xml:space="preserve"> </w:t>
      </w:r>
      <w:r w:rsidRPr="00465BE8">
        <w:rPr>
          <w:rFonts w:cs="Times New Roman"/>
        </w:rPr>
        <w:t>and the E</w:t>
      </w:r>
      <w:r w:rsidR="0072081C" w:rsidRPr="00465BE8">
        <w:rPr>
          <w:rFonts w:cs="Times New Roman"/>
        </w:rPr>
        <w:t>nter</w:t>
      </w:r>
      <w:r w:rsidRPr="00465BE8">
        <w:rPr>
          <w:rFonts w:cs="Times New Roman"/>
        </w:rPr>
        <w:t xml:space="preserve"> keys</w:t>
      </w:r>
      <w:r w:rsidR="008E044B" w:rsidRPr="00465BE8">
        <w:rPr>
          <w:rFonts w:cs="Times New Roman"/>
        </w:rPr>
        <w:t>. T</w:t>
      </w:r>
      <w:r w:rsidRPr="00465BE8">
        <w:rPr>
          <w:rFonts w:cs="Times New Roman"/>
        </w:rPr>
        <w:t xml:space="preserve">he </w:t>
      </w:r>
      <w:r w:rsidR="0072081C" w:rsidRPr="00465BE8">
        <w:rPr>
          <w:rFonts w:cs="Times New Roman"/>
        </w:rPr>
        <w:t xml:space="preserve">Enter keys </w:t>
      </w:r>
      <w:r w:rsidR="008E044B" w:rsidRPr="00465BE8">
        <w:rPr>
          <w:rFonts w:cs="Times New Roman"/>
        </w:rPr>
        <w:t>are</w:t>
      </w:r>
      <w:r w:rsidR="0072081C" w:rsidRPr="00465BE8">
        <w:rPr>
          <w:rFonts w:cs="Times New Roman"/>
        </w:rPr>
        <w:t xml:space="preserve"> for</w:t>
      </w:r>
      <w:r w:rsidR="001C5226" w:rsidRPr="00465BE8">
        <w:rPr>
          <w:rFonts w:cs="Times New Roman"/>
        </w:rPr>
        <w:t xml:space="preserve"> </w:t>
      </w:r>
      <w:r w:rsidR="006A3CA2" w:rsidRPr="00465BE8">
        <w:rPr>
          <w:rFonts w:cs="Times New Roman"/>
        </w:rPr>
        <w:t>confirming the choice</w:t>
      </w:r>
      <w:r w:rsidR="000164F2" w:rsidRPr="00465BE8">
        <w:rPr>
          <w:rFonts w:cs="Times New Roman"/>
        </w:rPr>
        <w:t xml:space="preserve"> and</w:t>
      </w:r>
      <w:r w:rsidR="006A3CA2" w:rsidRPr="00465BE8">
        <w:rPr>
          <w:rFonts w:cs="Times New Roman"/>
        </w:rPr>
        <w:t xml:space="preserve"> </w:t>
      </w:r>
      <w:r w:rsidR="00C063BC" w:rsidRPr="00465BE8">
        <w:rPr>
          <w:rFonts w:cs="Times New Roman"/>
        </w:rPr>
        <w:t>go to the next step</w:t>
      </w:r>
      <w:r w:rsidR="000164F2" w:rsidRPr="00465BE8">
        <w:rPr>
          <w:rFonts w:cs="Times New Roman"/>
        </w:rPr>
        <w:t xml:space="preserve">, </w:t>
      </w:r>
      <w:r w:rsidR="008E044B" w:rsidRPr="00465BE8">
        <w:rPr>
          <w:rFonts w:cs="Times New Roman"/>
        </w:rPr>
        <w:t>and</w:t>
      </w:r>
      <w:r w:rsidR="000164F2" w:rsidRPr="00465BE8">
        <w:rPr>
          <w:rFonts w:cs="Times New Roman"/>
        </w:rPr>
        <w:t xml:space="preserve"> the Up, Down keys </w:t>
      </w:r>
      <w:r w:rsidR="008E044B" w:rsidRPr="00465BE8">
        <w:rPr>
          <w:rFonts w:cs="Times New Roman"/>
        </w:rPr>
        <w:t>are</w:t>
      </w:r>
      <w:r w:rsidR="000164F2" w:rsidRPr="00465BE8">
        <w:rPr>
          <w:rFonts w:cs="Times New Roman"/>
        </w:rPr>
        <w:t xml:space="preserve"> for choosing </w:t>
      </w:r>
      <w:r w:rsidR="00853FA0" w:rsidRPr="00465BE8">
        <w:rPr>
          <w:rFonts w:cs="Times New Roman"/>
        </w:rPr>
        <w:t>an</w:t>
      </w:r>
      <w:r w:rsidR="000164F2" w:rsidRPr="00465BE8">
        <w:rPr>
          <w:rFonts w:cs="Times New Roman"/>
        </w:rPr>
        <w:t xml:space="preserve"> op</w:t>
      </w:r>
      <w:r w:rsidR="000F25AE" w:rsidRPr="00465BE8">
        <w:rPr>
          <w:rFonts w:cs="Times New Roman"/>
        </w:rPr>
        <w:t>tion.</w:t>
      </w:r>
    </w:p>
    <w:p w14:paraId="4D53A0D8" w14:textId="09C7B9A6" w:rsidR="00195DDC" w:rsidRPr="00465BE8" w:rsidRDefault="00B943A9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  <w:lang w:val="en-GB"/>
        </w:rPr>
        <w:t xml:space="preserve">Save/Load </w:t>
      </w:r>
      <w:r w:rsidR="00195DDC" w:rsidRPr="00465BE8">
        <w:rPr>
          <w:rFonts w:cs="Times New Roman"/>
        </w:rPr>
        <w:t>function</w:t>
      </w:r>
      <w:r w:rsidR="00B43CC7" w:rsidRPr="00465BE8">
        <w:rPr>
          <w:rFonts w:cs="Times New Roman"/>
        </w:rPr>
        <w:t xml:space="preserve"> – </w:t>
      </w:r>
      <w:r w:rsidRPr="00465BE8">
        <w:rPr>
          <w:rFonts w:cs="Times New Roman"/>
        </w:rPr>
        <w:t xml:space="preserve">The game </w:t>
      </w:r>
      <w:r w:rsidR="00221933" w:rsidRPr="00465BE8">
        <w:rPr>
          <w:rFonts w:cs="Times New Roman"/>
        </w:rPr>
        <w:t>provides</w:t>
      </w:r>
      <w:r w:rsidRPr="00465BE8">
        <w:rPr>
          <w:rFonts w:cs="Times New Roman"/>
        </w:rPr>
        <w:t xml:space="preserve"> </w:t>
      </w:r>
      <w:r w:rsidR="008E044B" w:rsidRPr="00465BE8">
        <w:rPr>
          <w:rFonts w:cs="Times New Roman"/>
        </w:rPr>
        <w:t xml:space="preserve">a </w:t>
      </w:r>
      <w:r w:rsidRPr="00465BE8">
        <w:rPr>
          <w:rFonts w:cs="Times New Roman"/>
        </w:rPr>
        <w:t xml:space="preserve">save function </w:t>
      </w:r>
      <w:r w:rsidR="00FA0134" w:rsidRPr="00465BE8">
        <w:rPr>
          <w:rFonts w:cs="Times New Roman"/>
        </w:rPr>
        <w:t>during the play process. User</w:t>
      </w:r>
      <w:r w:rsidR="008E044B" w:rsidRPr="00465BE8">
        <w:rPr>
          <w:rFonts w:cs="Times New Roman"/>
        </w:rPr>
        <w:t>s</w:t>
      </w:r>
      <w:r w:rsidR="00FA0134" w:rsidRPr="00465BE8">
        <w:rPr>
          <w:rFonts w:cs="Times New Roman"/>
        </w:rPr>
        <w:t xml:space="preserve"> can save the game</w:t>
      </w:r>
      <w:r w:rsidR="008E044B" w:rsidRPr="00465BE8">
        <w:rPr>
          <w:rFonts w:cs="Times New Roman"/>
        </w:rPr>
        <w:t>,</w:t>
      </w:r>
      <w:r w:rsidR="00FA0134" w:rsidRPr="00465BE8">
        <w:rPr>
          <w:rFonts w:cs="Times New Roman"/>
        </w:rPr>
        <w:t xml:space="preserve"> </w:t>
      </w:r>
      <w:r w:rsidR="00221933" w:rsidRPr="00465BE8">
        <w:rPr>
          <w:rFonts w:cs="Times New Roman"/>
        </w:rPr>
        <w:t>and the system would output the current game data into a file.</w:t>
      </w:r>
      <w:r w:rsidR="00800970" w:rsidRPr="00465BE8">
        <w:rPr>
          <w:rFonts w:cs="Times New Roman"/>
        </w:rPr>
        <w:t xml:space="preserve"> Player</w:t>
      </w:r>
      <w:r w:rsidR="008E044B" w:rsidRPr="00465BE8">
        <w:rPr>
          <w:rFonts w:cs="Times New Roman"/>
        </w:rPr>
        <w:t>s</w:t>
      </w:r>
      <w:r w:rsidR="00800970" w:rsidRPr="00465BE8">
        <w:rPr>
          <w:rFonts w:cs="Times New Roman"/>
        </w:rPr>
        <w:t xml:space="preserve"> can read the file in </w:t>
      </w:r>
      <w:r w:rsidR="008E044B" w:rsidRPr="00465BE8">
        <w:rPr>
          <w:rFonts w:cs="Times New Roman"/>
        </w:rPr>
        <w:t xml:space="preserve">the </w:t>
      </w:r>
      <w:r w:rsidR="006C084E" w:rsidRPr="00465BE8">
        <w:rPr>
          <w:rFonts w:cs="Times New Roman"/>
        </w:rPr>
        <w:t>m</w:t>
      </w:r>
      <w:r w:rsidR="00800970" w:rsidRPr="00465BE8">
        <w:rPr>
          <w:rFonts w:cs="Times New Roman"/>
        </w:rPr>
        <w:t>enu</w:t>
      </w:r>
    </w:p>
    <w:p w14:paraId="63C7DA3B" w14:textId="31DACB6B" w:rsidR="00424E99" w:rsidRPr="00465BE8" w:rsidRDefault="00424E99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Game Board: the game board would </w:t>
      </w:r>
      <w:r w:rsidR="004E0D83" w:rsidRPr="00465BE8">
        <w:rPr>
          <w:rFonts w:cs="Times New Roman"/>
        </w:rPr>
        <w:t xml:space="preserve">design in a 6 </w:t>
      </w:r>
      <w:r w:rsidR="009B115B" w:rsidRPr="00465BE8">
        <w:rPr>
          <w:rFonts w:cs="Times New Roman"/>
        </w:rPr>
        <w:t xml:space="preserve">* 6 grid. </w:t>
      </w:r>
      <w:r w:rsidR="002710F5" w:rsidRPr="00465BE8">
        <w:rPr>
          <w:rFonts w:eastAsia="DengXian" w:cs="Times New Roman"/>
          <w:lang w:val="en-GB" w:eastAsia="zh-CN"/>
        </w:rPr>
        <w:t>The outer 20 block</w:t>
      </w:r>
      <w:r w:rsidR="008E044B" w:rsidRPr="00465BE8">
        <w:rPr>
          <w:rFonts w:eastAsia="DengXian" w:cs="Times New Roman"/>
          <w:lang w:val="en-GB" w:eastAsia="zh-CN"/>
        </w:rPr>
        <w:t>s</w:t>
      </w:r>
      <w:r w:rsidR="002710F5" w:rsidRPr="00465BE8">
        <w:rPr>
          <w:rFonts w:eastAsia="DengXian" w:cs="Times New Roman"/>
          <w:lang w:val="en-GB" w:eastAsia="zh-CN"/>
        </w:rPr>
        <w:t xml:space="preserve"> are the game block</w:t>
      </w:r>
      <w:r w:rsidR="001A785D" w:rsidRPr="00465BE8">
        <w:rPr>
          <w:rFonts w:eastAsia="DengXian" w:cs="Times New Roman"/>
          <w:lang w:val="en-GB" w:eastAsia="zh-CN"/>
        </w:rPr>
        <w:t>.</w:t>
      </w:r>
    </w:p>
    <w:p w14:paraId="33F56EF4" w14:textId="77567C64" w:rsidR="00D17753" w:rsidRPr="00465BE8" w:rsidRDefault="00972393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Game Stats: The information would </w:t>
      </w:r>
      <w:r w:rsidR="0009269C" w:rsidRPr="00465BE8">
        <w:rPr>
          <w:rFonts w:cs="Times New Roman"/>
        </w:rPr>
        <w:t>display in the middle</w:t>
      </w:r>
      <w:r w:rsidR="00F276E4" w:rsidRPr="00465BE8">
        <w:rPr>
          <w:rFonts w:cs="Times New Roman"/>
        </w:rPr>
        <w:t xml:space="preserve"> of the game board</w:t>
      </w:r>
      <w:r w:rsidR="0009269C" w:rsidRPr="00465BE8">
        <w:rPr>
          <w:rFonts w:cs="Times New Roman"/>
        </w:rPr>
        <w:t xml:space="preserve">. </w:t>
      </w:r>
      <w:r w:rsidR="005E10B1" w:rsidRPr="00465BE8">
        <w:rPr>
          <w:rFonts w:cs="Times New Roman"/>
        </w:rPr>
        <w:t xml:space="preserve">For example, who is the player </w:t>
      </w:r>
      <w:r w:rsidR="00840519" w:rsidRPr="00465BE8">
        <w:rPr>
          <w:rFonts w:cs="Times New Roman"/>
        </w:rPr>
        <w:t>of</w:t>
      </w:r>
      <w:r w:rsidR="005E10B1" w:rsidRPr="00465BE8">
        <w:rPr>
          <w:rFonts w:cs="Times New Roman"/>
        </w:rPr>
        <w:t xml:space="preserve"> </w:t>
      </w:r>
      <w:r w:rsidR="008E044B" w:rsidRPr="00465BE8">
        <w:rPr>
          <w:rFonts w:cs="Times New Roman"/>
        </w:rPr>
        <w:t xml:space="preserve">the </w:t>
      </w:r>
      <w:r w:rsidR="005E10B1" w:rsidRPr="00465BE8">
        <w:rPr>
          <w:rFonts w:cs="Times New Roman"/>
        </w:rPr>
        <w:t xml:space="preserve">current round, </w:t>
      </w:r>
      <w:r w:rsidR="00F276E4" w:rsidRPr="00465BE8">
        <w:rPr>
          <w:rFonts w:cs="Times New Roman"/>
        </w:rPr>
        <w:t>how many turn</w:t>
      </w:r>
      <w:r w:rsidR="008E044B" w:rsidRPr="00465BE8">
        <w:rPr>
          <w:rFonts w:cs="Times New Roman"/>
        </w:rPr>
        <w:t>s</w:t>
      </w:r>
      <w:r w:rsidR="00F276E4" w:rsidRPr="00465BE8">
        <w:rPr>
          <w:rFonts w:cs="Times New Roman"/>
        </w:rPr>
        <w:t xml:space="preserve"> finish</w:t>
      </w:r>
      <w:r w:rsidR="00840519" w:rsidRPr="00465BE8">
        <w:rPr>
          <w:rFonts w:cs="Times New Roman"/>
        </w:rPr>
        <w:t>ed</w:t>
      </w:r>
      <w:r w:rsidR="00F276E4" w:rsidRPr="00465BE8">
        <w:rPr>
          <w:rFonts w:cs="Times New Roman"/>
        </w:rPr>
        <w:t>, player</w:t>
      </w:r>
      <w:r w:rsidR="008E044B" w:rsidRPr="00465BE8">
        <w:rPr>
          <w:rFonts w:cs="Times New Roman"/>
        </w:rPr>
        <w:t>'</w:t>
      </w:r>
      <w:r w:rsidR="00F276E4" w:rsidRPr="00465BE8">
        <w:rPr>
          <w:rFonts w:cs="Times New Roman"/>
        </w:rPr>
        <w:t>s money with ranking, who is in jail</w:t>
      </w:r>
      <w:r w:rsidR="008E044B" w:rsidRPr="00465BE8">
        <w:rPr>
          <w:rFonts w:cs="Times New Roman"/>
        </w:rPr>
        <w:t>,</w:t>
      </w:r>
      <w:r w:rsidR="00F276E4" w:rsidRPr="00465BE8">
        <w:rPr>
          <w:rFonts w:cs="Times New Roman"/>
        </w:rPr>
        <w:t xml:space="preserve"> and how many jail turn</w:t>
      </w:r>
      <w:r w:rsidR="00F628FD" w:rsidRPr="00465BE8">
        <w:rPr>
          <w:rFonts w:cs="Times New Roman"/>
        </w:rPr>
        <w:t>(s)</w:t>
      </w:r>
      <w:r w:rsidR="00F276E4" w:rsidRPr="00465BE8">
        <w:rPr>
          <w:rFonts w:cs="Times New Roman"/>
        </w:rPr>
        <w:t xml:space="preserve"> left.</w:t>
      </w:r>
    </w:p>
    <w:p w14:paraId="27BB036B" w14:textId="2B3885D0" w:rsidR="0027460D" w:rsidRPr="00465BE8" w:rsidRDefault="0027460D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Chess. </w:t>
      </w:r>
      <w:r w:rsidR="005945AC" w:rsidRPr="00465BE8">
        <w:rPr>
          <w:rFonts w:cs="Times New Roman"/>
        </w:rPr>
        <w:t xml:space="preserve">6 </w:t>
      </w:r>
      <w:r w:rsidR="007310F0" w:rsidRPr="00465BE8">
        <w:rPr>
          <w:rFonts w:cs="Times New Roman"/>
        </w:rPr>
        <w:t>players</w:t>
      </w:r>
      <w:r w:rsidR="005945AC" w:rsidRPr="00465BE8">
        <w:rPr>
          <w:rFonts w:cs="Times New Roman"/>
        </w:rPr>
        <w:t xml:space="preserve"> would have their chess to display the position </w:t>
      </w:r>
      <w:r w:rsidR="008E044B" w:rsidRPr="00465BE8">
        <w:rPr>
          <w:rFonts w:cs="Times New Roman"/>
        </w:rPr>
        <w:t>o</w:t>
      </w:r>
      <w:r w:rsidR="005945AC" w:rsidRPr="00465BE8">
        <w:rPr>
          <w:rFonts w:cs="Times New Roman"/>
        </w:rPr>
        <w:t>n the game board.</w:t>
      </w:r>
      <w:r w:rsidR="007310F0" w:rsidRPr="00465BE8">
        <w:rPr>
          <w:rFonts w:cs="Times New Roman"/>
        </w:rPr>
        <w:t xml:space="preserve"> The symbol is </w:t>
      </w:r>
      <w:r w:rsidR="008E044B" w:rsidRPr="00465BE8">
        <w:rPr>
          <w:rFonts w:cs="Times New Roman"/>
        </w:rPr>
        <w:t>'</w:t>
      </w:r>
      <w:r w:rsidR="007310F0" w:rsidRPr="00465BE8">
        <w:rPr>
          <w:rFonts w:cs="Times New Roman"/>
        </w:rPr>
        <w:t>♣</w:t>
      </w:r>
      <w:r w:rsidR="008E044B" w:rsidRPr="00465BE8">
        <w:rPr>
          <w:rFonts w:cs="Times New Roman"/>
        </w:rPr>
        <w:t>'</w:t>
      </w:r>
      <w:r w:rsidR="007310F0" w:rsidRPr="00465BE8">
        <w:rPr>
          <w:rFonts w:cs="Times New Roman"/>
        </w:rPr>
        <w:t xml:space="preserve"> and with 6 different </w:t>
      </w:r>
      <w:r w:rsidR="004A56D2" w:rsidRPr="00465BE8">
        <w:rPr>
          <w:rFonts w:cs="Times New Roman"/>
        </w:rPr>
        <w:t>colors</w:t>
      </w:r>
      <w:r w:rsidR="007310F0" w:rsidRPr="00465BE8">
        <w:rPr>
          <w:rFonts w:cs="Times New Roman"/>
        </w:rPr>
        <w:t>.</w:t>
      </w:r>
      <w:r w:rsidR="004A56D2" w:rsidRPr="00465BE8">
        <w:rPr>
          <w:rFonts w:cs="Times New Roman"/>
        </w:rPr>
        <w:t xml:space="preserve"> P1(Red), P2(Green), P3(Yellow), P4</w:t>
      </w:r>
      <w:r w:rsidR="00336AFF" w:rsidRPr="00465BE8">
        <w:rPr>
          <w:rFonts w:cs="Times New Roman"/>
        </w:rPr>
        <w:t>(Blue), P5(Magenta),</w:t>
      </w:r>
      <w:r w:rsidR="002C2EEF" w:rsidRPr="00465BE8">
        <w:rPr>
          <w:rFonts w:cs="Times New Roman"/>
        </w:rPr>
        <w:t xml:space="preserve"> </w:t>
      </w:r>
      <w:r w:rsidR="00336AFF" w:rsidRPr="00465BE8">
        <w:rPr>
          <w:rFonts w:cs="Times New Roman"/>
        </w:rPr>
        <w:t>P6(Cyan)</w:t>
      </w:r>
    </w:p>
    <w:p w14:paraId="563C5C24" w14:textId="39C32A1A" w:rsidR="00E33098" w:rsidRPr="00465BE8" w:rsidRDefault="006E1141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lastRenderedPageBreak/>
        <w:t>F</w:t>
      </w:r>
      <w:r w:rsidR="00BE1487" w:rsidRPr="00465BE8">
        <w:rPr>
          <w:rFonts w:cs="Times New Roman"/>
        </w:rPr>
        <w:t>our-sided (tetrahedral) di</w:t>
      </w:r>
      <w:r w:rsidR="00F1357C" w:rsidRPr="00465BE8">
        <w:rPr>
          <w:rFonts w:cs="Times New Roman"/>
        </w:rPr>
        <w:t xml:space="preserve">ce. We provide </w:t>
      </w:r>
      <w:r w:rsidR="00516EA5" w:rsidRPr="00465BE8">
        <w:rPr>
          <w:rFonts w:cs="Times New Roman"/>
        </w:rPr>
        <w:t>[1,2,3</w:t>
      </w:r>
      <w:r w:rsidR="00882F1D" w:rsidRPr="00465BE8">
        <w:rPr>
          <w:rFonts w:cs="Times New Roman"/>
        </w:rPr>
        <w:t>], [</w:t>
      </w:r>
      <w:r w:rsidR="00516EA5" w:rsidRPr="00465BE8">
        <w:rPr>
          <w:rFonts w:cs="Times New Roman"/>
        </w:rPr>
        <w:t>1,2,4</w:t>
      </w:r>
      <w:r w:rsidR="00882F1D" w:rsidRPr="00465BE8">
        <w:rPr>
          <w:rFonts w:cs="Times New Roman"/>
        </w:rPr>
        <w:t>], [</w:t>
      </w:r>
      <w:r w:rsidR="00516EA5" w:rsidRPr="00465BE8">
        <w:rPr>
          <w:rFonts w:cs="Times New Roman"/>
        </w:rPr>
        <w:t>1,3,4</w:t>
      </w:r>
      <w:r w:rsidR="00882F1D" w:rsidRPr="00465BE8">
        <w:rPr>
          <w:rFonts w:cs="Times New Roman"/>
        </w:rPr>
        <w:t>], [</w:t>
      </w:r>
      <w:r w:rsidR="00516EA5" w:rsidRPr="00465BE8">
        <w:rPr>
          <w:rFonts w:cs="Times New Roman"/>
        </w:rPr>
        <w:t>2,3,4]</w:t>
      </w:r>
      <w:r w:rsidR="00882F1D" w:rsidRPr="00465BE8">
        <w:rPr>
          <w:rFonts w:cs="Times New Roman"/>
        </w:rPr>
        <w:t xml:space="preserve"> four side. The system would </w:t>
      </w:r>
      <w:r w:rsidR="008E044B" w:rsidRPr="00465BE8">
        <w:rPr>
          <w:rFonts w:cs="Times New Roman"/>
        </w:rPr>
        <w:t>make</w:t>
      </w:r>
      <w:r w:rsidR="00882F1D" w:rsidRPr="00465BE8">
        <w:rPr>
          <w:rFonts w:cs="Times New Roman"/>
        </w:rPr>
        <w:t xml:space="preserve"> fi</w:t>
      </w:r>
      <w:r w:rsidR="008E044B" w:rsidRPr="00465BE8">
        <w:rPr>
          <w:rFonts w:cs="Times New Roman"/>
        </w:rPr>
        <w:t>r</w:t>
      </w:r>
      <w:r w:rsidR="00882F1D" w:rsidRPr="00465BE8">
        <w:rPr>
          <w:rFonts w:cs="Times New Roman"/>
        </w:rPr>
        <w:t>st random the side and random the number</w:t>
      </w:r>
      <w:r w:rsidR="008E044B" w:rsidRPr="00465BE8">
        <w:rPr>
          <w:rFonts w:cs="Times New Roman"/>
        </w:rPr>
        <w:t>,</w:t>
      </w:r>
      <w:r w:rsidR="00882F1D" w:rsidRPr="00465BE8">
        <w:rPr>
          <w:rFonts w:cs="Times New Roman"/>
        </w:rPr>
        <w:t xml:space="preserve"> then output as dice result.</w:t>
      </w:r>
    </w:p>
    <w:p w14:paraId="508B9E51" w14:textId="78C86C48" w:rsidR="0095454C" w:rsidRPr="00465BE8" w:rsidRDefault="00541F5F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Go Block. It is the starting block of the game. This block would display the salary</w:t>
      </w:r>
      <w:r w:rsidR="00F304DE" w:rsidRPr="00465BE8">
        <w:rPr>
          <w:rFonts w:cs="Times New Roman"/>
        </w:rPr>
        <w:t xml:space="preserve">, </w:t>
      </w:r>
      <w:r w:rsidR="00873794" w:rsidRPr="00465BE8">
        <w:rPr>
          <w:rFonts w:cs="Times New Roman"/>
        </w:rPr>
        <w:t xml:space="preserve">Go, and the play </w:t>
      </w:r>
      <w:r w:rsidR="00A45A3B" w:rsidRPr="00465BE8">
        <w:rPr>
          <w:rFonts w:cs="Times New Roman"/>
        </w:rPr>
        <w:t>direction (Clockwise</w:t>
      </w:r>
      <w:r w:rsidR="00A45A3B" w:rsidRPr="00465BE8">
        <w:rPr>
          <w:rFonts w:cs="Times New Roman"/>
          <w:lang w:val="en-GB"/>
        </w:rPr>
        <w:t>).</w:t>
      </w:r>
      <w:r w:rsidR="00F304DE" w:rsidRPr="00465BE8">
        <w:rPr>
          <w:rFonts w:cs="Times New Roman"/>
        </w:rPr>
        <w:t xml:space="preserve"> </w:t>
      </w:r>
      <w:r w:rsidR="00234B62" w:rsidRPr="00465BE8">
        <w:rPr>
          <w:rFonts w:cs="Times New Roman"/>
        </w:rPr>
        <w:t>A p</w:t>
      </w:r>
      <w:r w:rsidR="00F304DE" w:rsidRPr="00465BE8">
        <w:rPr>
          <w:rFonts w:cs="Times New Roman"/>
        </w:rPr>
        <w:t>layer would get the salary when passing this block.</w:t>
      </w:r>
    </w:p>
    <w:p w14:paraId="454887C9" w14:textId="7ADFB74B" w:rsidR="00F304DE" w:rsidRPr="00465BE8" w:rsidRDefault="00F304DE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Property Block. This block would display the name, p</w:t>
      </w:r>
      <w:r w:rsidR="00A45A3B" w:rsidRPr="00465BE8">
        <w:rPr>
          <w:rFonts w:cs="Times New Roman"/>
        </w:rPr>
        <w:t>rice, rent</w:t>
      </w:r>
      <w:r w:rsidR="00234B62" w:rsidRPr="00465BE8">
        <w:rPr>
          <w:rFonts w:cs="Times New Roman"/>
        </w:rPr>
        <w:t>,</w:t>
      </w:r>
      <w:r w:rsidR="00A45A3B" w:rsidRPr="00465BE8">
        <w:rPr>
          <w:rFonts w:cs="Times New Roman"/>
        </w:rPr>
        <w:t xml:space="preserve"> and owner</w:t>
      </w:r>
      <w:r w:rsidR="002A6EE0" w:rsidRPr="00465BE8">
        <w:rPr>
          <w:rFonts w:cs="Times New Roman"/>
        </w:rPr>
        <w:t>. Player land on this block can buy and become the owner or pay the money of rent to the owner.</w:t>
      </w:r>
      <w:r w:rsidR="006C59AF" w:rsidRPr="00465BE8">
        <w:rPr>
          <w:rFonts w:cs="Times New Roman"/>
        </w:rPr>
        <w:t xml:space="preserve"> </w:t>
      </w:r>
      <w:r w:rsidR="00A313B3" w:rsidRPr="003867F3">
        <w:rPr>
          <w:rFonts w:cs="Times New Roman"/>
        </w:rPr>
        <w:t>If the player is unable</w:t>
      </w:r>
      <w:r w:rsidR="00263C57" w:rsidRPr="00465BE8">
        <w:rPr>
          <w:rFonts w:cs="Times New Roman"/>
        </w:rPr>
        <w:t xml:space="preserve"> to pay the rent</w:t>
      </w:r>
      <w:r w:rsidR="00A313B3" w:rsidRPr="003867F3">
        <w:rPr>
          <w:rFonts w:cs="Times New Roman"/>
        </w:rPr>
        <w:t xml:space="preserve">, the </w:t>
      </w:r>
      <w:r w:rsidR="00263C57" w:rsidRPr="00465BE8">
        <w:rPr>
          <w:rFonts w:cs="Times New Roman"/>
        </w:rPr>
        <w:t xml:space="preserve">player </w:t>
      </w:r>
      <w:r w:rsidR="00A313B3" w:rsidRPr="003867F3">
        <w:rPr>
          <w:rFonts w:cs="Times New Roman"/>
        </w:rPr>
        <w:t>is game over</w:t>
      </w:r>
      <w:r w:rsidR="00263C57" w:rsidRPr="003867F3">
        <w:rPr>
          <w:rFonts w:cs="Times New Roman"/>
        </w:rPr>
        <w:t>.</w:t>
      </w:r>
      <w:r w:rsidR="00263C57" w:rsidRPr="00465BE8">
        <w:rPr>
          <w:rFonts w:cs="Times New Roman"/>
        </w:rPr>
        <w:t xml:space="preserve"> The owner </w:t>
      </w:r>
      <w:r w:rsidR="00563867" w:rsidRPr="00465BE8">
        <w:rPr>
          <w:rFonts w:cs="Times New Roman"/>
        </w:rPr>
        <w:t>gets</w:t>
      </w:r>
      <w:r w:rsidR="00263C57" w:rsidRPr="00465BE8">
        <w:rPr>
          <w:rFonts w:cs="Times New Roman"/>
        </w:rPr>
        <w:t xml:space="preserve"> all the remaining money </w:t>
      </w:r>
      <w:r w:rsidR="00F17C55" w:rsidRPr="003867F3">
        <w:rPr>
          <w:rFonts w:cs="Times New Roman"/>
        </w:rPr>
        <w:t>from</w:t>
      </w:r>
      <w:r w:rsidR="00263C57" w:rsidRPr="00465BE8">
        <w:rPr>
          <w:rFonts w:cs="Times New Roman"/>
        </w:rPr>
        <w:t xml:space="preserve"> </w:t>
      </w:r>
      <w:r w:rsidR="00563867" w:rsidRPr="00465BE8">
        <w:rPr>
          <w:rFonts w:cs="Times New Roman"/>
        </w:rPr>
        <w:t>that</w:t>
      </w:r>
      <w:r w:rsidR="00263C57" w:rsidRPr="00465BE8">
        <w:rPr>
          <w:rFonts w:cs="Times New Roman"/>
        </w:rPr>
        <w:t xml:space="preserve"> </w:t>
      </w:r>
      <w:r w:rsidR="00563867" w:rsidRPr="00465BE8">
        <w:rPr>
          <w:rFonts w:cs="Times New Roman"/>
        </w:rPr>
        <w:t>player.</w:t>
      </w:r>
    </w:p>
    <w:p w14:paraId="6B48EBAD" w14:textId="2C0D4ED4" w:rsidR="002A6EE0" w:rsidRPr="00465BE8" w:rsidRDefault="002A6EE0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Income Tax Block. This block would display the income tax</w:t>
      </w:r>
      <w:r w:rsidR="00906D5B" w:rsidRPr="00465BE8">
        <w:rPr>
          <w:rFonts w:cs="Times New Roman"/>
        </w:rPr>
        <w:t xml:space="preserve"> </w:t>
      </w:r>
      <w:r w:rsidR="00E37052" w:rsidRPr="003867F3">
        <w:rPr>
          <w:rFonts w:cs="Times New Roman"/>
        </w:rPr>
        <w:t>%</w:t>
      </w:r>
      <w:r w:rsidR="00F61E20" w:rsidRPr="003867F3">
        <w:rPr>
          <w:rFonts w:cs="Times New Roman"/>
        </w:rPr>
        <w:t>,</w:t>
      </w:r>
      <w:r w:rsidR="00E37052" w:rsidRPr="00465BE8">
        <w:rPr>
          <w:rFonts w:cs="Times New Roman"/>
        </w:rPr>
        <w:t xml:space="preserve"> and</w:t>
      </w:r>
      <w:r w:rsidR="00906D5B" w:rsidRPr="00465BE8">
        <w:rPr>
          <w:rFonts w:cs="Times New Roman"/>
        </w:rPr>
        <w:t xml:space="preserve"> play need</w:t>
      </w:r>
      <w:r w:rsidR="00234B62" w:rsidRPr="00465BE8">
        <w:rPr>
          <w:rFonts w:cs="Times New Roman"/>
        </w:rPr>
        <w:t>s</w:t>
      </w:r>
      <w:r w:rsidR="00906D5B" w:rsidRPr="00465BE8">
        <w:rPr>
          <w:rFonts w:cs="Times New Roman"/>
        </w:rPr>
        <w:t xml:space="preserve"> to pay the </w:t>
      </w:r>
      <w:r w:rsidR="00F24B8E" w:rsidRPr="00465BE8">
        <w:rPr>
          <w:rFonts w:cs="Times New Roman"/>
        </w:rPr>
        <w:t>money (</w:t>
      </w:r>
      <w:r w:rsidR="00D57747" w:rsidRPr="00465BE8">
        <w:rPr>
          <w:rFonts w:cs="Times New Roman"/>
          <w:lang w:val="en-GB"/>
        </w:rPr>
        <w:t>rounded down to a multiple of 10</w:t>
      </w:r>
      <w:r w:rsidR="00F24B8E" w:rsidRPr="00465BE8">
        <w:rPr>
          <w:rFonts w:cs="Times New Roman"/>
        </w:rPr>
        <w:t>)</w:t>
      </w:r>
      <w:r w:rsidR="00906D5B" w:rsidRPr="00465BE8">
        <w:rPr>
          <w:rFonts w:cs="Times New Roman"/>
        </w:rPr>
        <w:t xml:space="preserve"> of tax when land on this block</w:t>
      </w:r>
      <w:r w:rsidR="00F24B8E" w:rsidRPr="00465BE8">
        <w:rPr>
          <w:rFonts w:cs="Times New Roman"/>
        </w:rPr>
        <w:t>.</w:t>
      </w:r>
    </w:p>
    <w:p w14:paraId="3E58FC75" w14:textId="74257860" w:rsidR="00F24B8E" w:rsidRPr="00465BE8" w:rsidRDefault="00F24B8E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Jail Block. </w:t>
      </w:r>
      <w:r w:rsidR="003D3A0A" w:rsidRPr="00465BE8">
        <w:rPr>
          <w:rFonts w:cs="Times New Roman"/>
        </w:rPr>
        <w:t xml:space="preserve">This block would display the Jail and Visiting text. </w:t>
      </w:r>
      <w:r w:rsidR="0041185E" w:rsidRPr="00465BE8">
        <w:rPr>
          <w:rFonts w:cs="Times New Roman"/>
        </w:rPr>
        <w:t>Player land on this block by dice is no effect.</w:t>
      </w:r>
      <w:r w:rsidR="00E043CE" w:rsidRPr="00465BE8">
        <w:rPr>
          <w:rFonts w:cs="Times New Roman"/>
        </w:rPr>
        <w:t xml:space="preserve"> </w:t>
      </w:r>
    </w:p>
    <w:p w14:paraId="5C87DFCD" w14:textId="5643DA5D" w:rsidR="009F70C5" w:rsidRPr="00465BE8" w:rsidRDefault="009F70C5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  <w:lang w:val="en-GB"/>
        </w:rPr>
      </w:pPr>
      <w:r w:rsidRPr="00465BE8">
        <w:rPr>
          <w:rFonts w:cs="Times New Roman"/>
        </w:rPr>
        <w:t>Chance Block</w:t>
      </w:r>
      <w:r w:rsidR="00254409" w:rsidRPr="00465BE8">
        <w:rPr>
          <w:rFonts w:cs="Times New Roman"/>
          <w:lang w:val="en-GB"/>
        </w:rPr>
        <w:t xml:space="preserve">. When </w:t>
      </w:r>
      <w:r w:rsidR="00234B62" w:rsidRPr="00465BE8">
        <w:rPr>
          <w:rFonts w:cs="Times New Roman"/>
          <w:lang w:val="en-GB"/>
        </w:rPr>
        <w:t xml:space="preserve">the </w:t>
      </w:r>
      <w:r w:rsidR="00254409" w:rsidRPr="00465BE8">
        <w:rPr>
          <w:rFonts w:cs="Times New Roman"/>
          <w:lang w:val="en-GB"/>
        </w:rPr>
        <w:t xml:space="preserve">player land on this block. </w:t>
      </w:r>
      <w:r w:rsidR="007C436B" w:rsidRPr="00465BE8">
        <w:rPr>
          <w:rFonts w:cs="Times New Roman"/>
          <w:lang w:val="en-GB"/>
        </w:rPr>
        <w:t xml:space="preserve">It would </w:t>
      </w:r>
      <w:r w:rsidR="00234B62" w:rsidRPr="00465BE8">
        <w:rPr>
          <w:rFonts w:cs="Times New Roman"/>
          <w:lang w:val="en-GB"/>
        </w:rPr>
        <w:t>be</w:t>
      </w:r>
      <w:r w:rsidR="007C436B" w:rsidRPr="00465BE8">
        <w:rPr>
          <w:rFonts w:cs="Times New Roman"/>
          <w:lang w:val="en-GB"/>
        </w:rPr>
        <w:t xml:space="preserve"> random a number from (-300 to 200) </w:t>
      </w:r>
      <w:r w:rsidR="00D57747" w:rsidRPr="00465BE8">
        <w:rPr>
          <w:rFonts w:cs="Times New Roman"/>
          <w:lang w:val="en-GB"/>
        </w:rPr>
        <w:t>rounded down to a multiple of 10</w:t>
      </w:r>
      <w:r w:rsidR="003444C8" w:rsidRPr="00465BE8">
        <w:rPr>
          <w:rFonts w:cs="Times New Roman"/>
          <w:lang w:val="en-GB"/>
        </w:rPr>
        <w:t>. This player would add this number to its money.</w:t>
      </w:r>
    </w:p>
    <w:p w14:paraId="694D0119" w14:textId="75F16F9C" w:rsidR="00347895" w:rsidRPr="00465BE8" w:rsidRDefault="00347895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Free Parking Block: Display Free Parking</w:t>
      </w:r>
      <w:r w:rsidR="00C241A5" w:rsidRPr="00465BE8">
        <w:rPr>
          <w:rFonts w:cs="Times New Roman"/>
        </w:rPr>
        <w:t xml:space="preserve"> text</w:t>
      </w:r>
      <w:r w:rsidRPr="00465BE8">
        <w:rPr>
          <w:rFonts w:cs="Times New Roman"/>
        </w:rPr>
        <w:t>, No effect.</w:t>
      </w:r>
    </w:p>
    <w:p w14:paraId="72B409FD" w14:textId="60D20A58" w:rsidR="00347895" w:rsidRPr="00465BE8" w:rsidRDefault="00347895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Go To Jail Block. </w:t>
      </w:r>
      <w:r w:rsidR="00C241A5" w:rsidRPr="00465BE8">
        <w:rPr>
          <w:rFonts w:cs="Times New Roman"/>
        </w:rPr>
        <w:t>Display Go to Jail text</w:t>
      </w:r>
      <w:r w:rsidR="00D15F53" w:rsidRPr="00465BE8">
        <w:rPr>
          <w:rFonts w:cs="Times New Roman"/>
        </w:rPr>
        <w:t xml:space="preserve">. This block would send </w:t>
      </w:r>
      <w:r w:rsidR="00234B62" w:rsidRPr="00465BE8">
        <w:rPr>
          <w:rFonts w:cs="Times New Roman"/>
        </w:rPr>
        <w:t xml:space="preserve">the </w:t>
      </w:r>
      <w:r w:rsidR="00D15F53" w:rsidRPr="00465BE8">
        <w:rPr>
          <w:rFonts w:cs="Times New Roman"/>
        </w:rPr>
        <w:t>player to Jail Block</w:t>
      </w:r>
      <w:r w:rsidR="002733AD" w:rsidRPr="00465BE8">
        <w:rPr>
          <w:rFonts w:eastAsia="DengXian" w:cs="Times New Roman"/>
          <w:lang w:eastAsia="zh-CN"/>
        </w:rPr>
        <w:t xml:space="preserve"> and a</w:t>
      </w:r>
      <w:r w:rsidR="00D33FB1" w:rsidRPr="00465BE8">
        <w:rPr>
          <w:rFonts w:eastAsia="DengXian" w:cs="Times New Roman"/>
          <w:lang w:val="en-GB" w:eastAsia="zh-CN"/>
        </w:rPr>
        <w:t>dd 3 jail turn</w:t>
      </w:r>
      <w:r w:rsidR="002733AD" w:rsidRPr="00465BE8">
        <w:rPr>
          <w:rFonts w:eastAsia="DengXian" w:cs="Times New Roman"/>
          <w:lang w:val="en-GB" w:eastAsia="zh-CN"/>
        </w:rPr>
        <w:t>s</w:t>
      </w:r>
      <w:r w:rsidR="00D33FB1" w:rsidRPr="00465BE8">
        <w:rPr>
          <w:rFonts w:eastAsia="DengXian" w:cs="Times New Roman"/>
          <w:lang w:val="en-GB" w:eastAsia="zh-CN"/>
        </w:rPr>
        <w:t xml:space="preserve"> to </w:t>
      </w:r>
      <w:r w:rsidR="00234B62" w:rsidRPr="00465BE8">
        <w:rPr>
          <w:rFonts w:eastAsia="DengXian" w:cs="Times New Roman"/>
          <w:lang w:val="en-GB" w:eastAsia="zh-CN"/>
        </w:rPr>
        <w:t xml:space="preserve">the </w:t>
      </w:r>
      <w:r w:rsidR="00D33FB1" w:rsidRPr="00465BE8">
        <w:rPr>
          <w:rFonts w:eastAsia="DengXian" w:cs="Times New Roman"/>
          <w:lang w:val="en-GB" w:eastAsia="zh-CN"/>
        </w:rPr>
        <w:t>player</w:t>
      </w:r>
      <w:r w:rsidR="00234B62" w:rsidRPr="00465BE8">
        <w:rPr>
          <w:rFonts w:eastAsia="DengXian" w:cs="Times New Roman"/>
          <w:lang w:val="en-GB" w:eastAsia="zh-CN"/>
        </w:rPr>
        <w:t>. P</w:t>
      </w:r>
      <w:r w:rsidR="002733AD" w:rsidRPr="00465BE8">
        <w:rPr>
          <w:rFonts w:eastAsia="DengXian" w:cs="Times New Roman"/>
          <w:lang w:val="en-GB" w:eastAsia="zh-CN"/>
        </w:rPr>
        <w:t>layer</w:t>
      </w:r>
      <w:r w:rsidR="00234B62" w:rsidRPr="00465BE8">
        <w:rPr>
          <w:rFonts w:eastAsia="DengXian" w:cs="Times New Roman"/>
          <w:lang w:val="en-GB" w:eastAsia="zh-CN"/>
        </w:rPr>
        <w:t>s</w:t>
      </w:r>
      <w:r w:rsidR="002733AD" w:rsidRPr="00465BE8">
        <w:rPr>
          <w:rFonts w:eastAsia="DengXian" w:cs="Times New Roman"/>
          <w:lang w:val="en-GB" w:eastAsia="zh-CN"/>
        </w:rPr>
        <w:t xml:space="preserve"> can either pay $150 or </w:t>
      </w:r>
      <w:r w:rsidR="00A269D4" w:rsidRPr="00465BE8">
        <w:rPr>
          <w:rFonts w:eastAsia="DengXian" w:cs="Times New Roman"/>
          <w:lang w:val="en-GB" w:eastAsia="zh-CN"/>
        </w:rPr>
        <w:t xml:space="preserve">roll 2 dice with </w:t>
      </w:r>
      <w:r w:rsidR="00234B62" w:rsidRPr="00465BE8">
        <w:rPr>
          <w:rFonts w:eastAsia="DengXian" w:cs="Times New Roman"/>
          <w:lang w:val="en-GB" w:eastAsia="zh-CN"/>
        </w:rPr>
        <w:t xml:space="preserve">the </w:t>
      </w:r>
      <w:r w:rsidR="00A269D4" w:rsidRPr="00465BE8">
        <w:rPr>
          <w:rFonts w:eastAsia="DengXian" w:cs="Times New Roman"/>
          <w:lang w:val="en-GB" w:eastAsia="zh-CN"/>
        </w:rPr>
        <w:t>same face</w:t>
      </w:r>
      <w:r w:rsidR="004E4F94" w:rsidRPr="00465BE8">
        <w:rPr>
          <w:rFonts w:eastAsia="DengXian" w:cs="Times New Roman"/>
          <w:lang w:val="en-GB" w:eastAsia="zh-CN"/>
        </w:rPr>
        <w:t xml:space="preserve"> to get out</w:t>
      </w:r>
      <w:r w:rsidR="00234B62" w:rsidRPr="00465BE8">
        <w:rPr>
          <w:rFonts w:eastAsia="DengXian" w:cs="Times New Roman"/>
          <w:lang w:val="en-GB" w:eastAsia="zh-CN"/>
        </w:rPr>
        <w:t xml:space="preserve"> i</w:t>
      </w:r>
      <w:r w:rsidR="004E4F94" w:rsidRPr="00465BE8">
        <w:rPr>
          <w:rFonts w:eastAsia="DengXian" w:cs="Times New Roman"/>
          <w:lang w:val="en-GB" w:eastAsia="zh-CN"/>
        </w:rPr>
        <w:t>f three turns are finish</w:t>
      </w:r>
      <w:r w:rsidR="006944E5" w:rsidRPr="00465BE8">
        <w:rPr>
          <w:rFonts w:eastAsia="DengXian" w:cs="Times New Roman"/>
          <w:lang w:val="en-GB" w:eastAsia="zh-CN"/>
        </w:rPr>
        <w:t>ed</w:t>
      </w:r>
      <w:r w:rsidR="00C846DD" w:rsidRPr="00465BE8">
        <w:rPr>
          <w:rFonts w:eastAsia="DengXian" w:cs="Times New Roman"/>
          <w:lang w:val="en-GB" w:eastAsia="zh-CN"/>
        </w:rPr>
        <w:t xml:space="preserve">. </w:t>
      </w:r>
      <w:r w:rsidR="006944E5" w:rsidRPr="00465BE8">
        <w:rPr>
          <w:rFonts w:eastAsia="DengXian" w:cs="Times New Roman"/>
          <w:lang w:val="en-GB" w:eastAsia="zh-CN"/>
        </w:rPr>
        <w:t>The p</w:t>
      </w:r>
      <w:r w:rsidR="00C846DD" w:rsidRPr="00465BE8">
        <w:rPr>
          <w:rFonts w:eastAsia="DengXian" w:cs="Times New Roman"/>
          <w:lang w:val="en-GB" w:eastAsia="zh-CN"/>
        </w:rPr>
        <w:t>layer also need</w:t>
      </w:r>
      <w:r w:rsidR="006944E5" w:rsidRPr="00465BE8">
        <w:rPr>
          <w:rFonts w:eastAsia="DengXian" w:cs="Times New Roman"/>
          <w:lang w:val="en-GB" w:eastAsia="zh-CN"/>
        </w:rPr>
        <w:t>s</w:t>
      </w:r>
      <w:r w:rsidR="00C846DD" w:rsidRPr="00465BE8">
        <w:rPr>
          <w:rFonts w:eastAsia="DengXian" w:cs="Times New Roman"/>
          <w:lang w:val="en-GB" w:eastAsia="zh-CN"/>
        </w:rPr>
        <w:t xml:space="preserve"> to pay $150.</w:t>
      </w:r>
    </w:p>
    <w:p w14:paraId="72FDBE2B" w14:textId="15365539" w:rsidR="007E1A69" w:rsidRPr="00465BE8" w:rsidRDefault="00D070BE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Maximum turns </w:t>
      </w:r>
      <w:r w:rsidR="007E1A69" w:rsidRPr="00465BE8">
        <w:rPr>
          <w:rFonts w:cs="Times New Roman"/>
        </w:rPr>
        <w:t>are</w:t>
      </w:r>
      <w:r w:rsidRPr="00465BE8">
        <w:rPr>
          <w:rFonts w:cs="Times New Roman"/>
        </w:rPr>
        <w:t xml:space="preserve"> 100</w:t>
      </w:r>
      <w:r w:rsidR="007E1A69" w:rsidRPr="00465BE8">
        <w:rPr>
          <w:rFonts w:cs="Times New Roman"/>
        </w:rPr>
        <w:t xml:space="preserve">, each loop of all </w:t>
      </w:r>
      <w:r w:rsidR="00A45B3F" w:rsidRPr="00465BE8">
        <w:rPr>
          <w:rFonts w:cs="Times New Roman"/>
        </w:rPr>
        <w:t>players</w:t>
      </w:r>
      <w:r w:rsidR="007E1A69" w:rsidRPr="00465BE8">
        <w:rPr>
          <w:rFonts w:cs="Times New Roman"/>
        </w:rPr>
        <w:t xml:space="preserve"> </w:t>
      </w:r>
      <w:r w:rsidR="00A45B3F" w:rsidRPr="00465BE8">
        <w:rPr>
          <w:rFonts w:cs="Times New Roman"/>
        </w:rPr>
        <w:t>roll the dice count as 1 turn</w:t>
      </w:r>
    </w:p>
    <w:p w14:paraId="60701690" w14:textId="040EFACA" w:rsidR="00A45B3F" w:rsidRPr="00465BE8" w:rsidRDefault="00A45B3F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It can have </w:t>
      </w:r>
      <w:r w:rsidR="00DA4A4D" w:rsidRPr="00465BE8">
        <w:rPr>
          <w:rFonts w:cs="Times New Roman"/>
        </w:rPr>
        <w:t>more than one player in the same ranking. (e.g., 2 winners)</w:t>
      </w:r>
    </w:p>
    <w:p w14:paraId="0774DC31" w14:textId="1208CACF" w:rsidR="00C71F75" w:rsidRPr="00465BE8" w:rsidRDefault="000C66EB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When </w:t>
      </w:r>
      <w:r w:rsidR="00FC6216" w:rsidRPr="00465BE8">
        <w:rPr>
          <w:rFonts w:cs="Times New Roman"/>
        </w:rPr>
        <w:t xml:space="preserve">a </w:t>
      </w:r>
      <w:r w:rsidRPr="00465BE8">
        <w:rPr>
          <w:rFonts w:cs="Times New Roman"/>
        </w:rPr>
        <w:t>player</w:t>
      </w:r>
      <w:r w:rsidR="008E044B" w:rsidRPr="00465BE8">
        <w:rPr>
          <w:rFonts w:cs="Times New Roman"/>
        </w:rPr>
        <w:t>'</w:t>
      </w:r>
      <w:r w:rsidRPr="00465BE8">
        <w:rPr>
          <w:rFonts w:cs="Times New Roman"/>
        </w:rPr>
        <w:t>s money become</w:t>
      </w:r>
      <w:r w:rsidR="00FC6216" w:rsidRPr="00465BE8">
        <w:rPr>
          <w:rFonts w:cs="Times New Roman"/>
        </w:rPr>
        <w:t>s</w:t>
      </w:r>
      <w:r w:rsidRPr="00465BE8">
        <w:rPr>
          <w:rFonts w:cs="Times New Roman"/>
        </w:rPr>
        <w:t xml:space="preserve"> less than 0. The player </w:t>
      </w:r>
      <w:r w:rsidR="007A450D" w:rsidRPr="00465BE8">
        <w:rPr>
          <w:rFonts w:cs="Times New Roman"/>
        </w:rPr>
        <w:t>lose</w:t>
      </w:r>
      <w:r w:rsidR="00BB1BDD" w:rsidRPr="00465BE8">
        <w:rPr>
          <w:rFonts w:cs="Times New Roman"/>
        </w:rPr>
        <w:t>s</w:t>
      </w:r>
      <w:r w:rsidRPr="00465BE8">
        <w:rPr>
          <w:rFonts w:cs="Times New Roman"/>
        </w:rPr>
        <w:t>.</w:t>
      </w:r>
      <w:r w:rsidR="00C71F75" w:rsidRPr="00465BE8">
        <w:rPr>
          <w:rFonts w:cs="Times New Roman"/>
        </w:rPr>
        <w:br w:type="page"/>
      </w:r>
    </w:p>
    <w:p w14:paraId="4279D6D4" w14:textId="1E5A8EBE" w:rsidR="00C71F75" w:rsidRPr="00465BE8" w:rsidRDefault="00C71F75" w:rsidP="00C7141A">
      <w:pPr>
        <w:pStyle w:val="Heading2"/>
        <w:numPr>
          <w:ilvl w:val="1"/>
          <w:numId w:val="1"/>
        </w:numPr>
        <w:jc w:val="both"/>
        <w:rPr>
          <w:rFonts w:cs="Times New Roman"/>
        </w:rPr>
      </w:pPr>
      <w:bookmarkStart w:id="8" w:name="_Toc84973715"/>
      <w:r w:rsidRPr="00465BE8">
        <w:rPr>
          <w:rFonts w:cs="Times New Roman"/>
        </w:rPr>
        <w:lastRenderedPageBreak/>
        <w:t>Non-Functional requirements</w:t>
      </w:r>
      <w:bookmarkEnd w:id="8"/>
    </w:p>
    <w:p w14:paraId="1BF6F5F0" w14:textId="77777777" w:rsidR="00115D8F" w:rsidRPr="00465BE8" w:rsidRDefault="00115D8F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Portability and compatibility</w:t>
      </w:r>
    </w:p>
    <w:p w14:paraId="26736EED" w14:textId="77777777" w:rsidR="00C73761" w:rsidRPr="003867F3" w:rsidRDefault="00C73761" w:rsidP="00C7141A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3867F3">
        <w:rPr>
          <w:rFonts w:cs="Times New Roman"/>
        </w:rPr>
        <w:t>Any operating system that supports Python.</w:t>
      </w:r>
    </w:p>
    <w:p w14:paraId="4340E7A1" w14:textId="094490CB" w:rsidR="001934FA" w:rsidRPr="00465BE8" w:rsidRDefault="001934FA" w:rsidP="00C7141A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 w:hint="eastAsia"/>
        </w:rPr>
        <w:t>P</w:t>
      </w:r>
      <w:r w:rsidRPr="00465BE8">
        <w:rPr>
          <w:rFonts w:cs="Times New Roman"/>
        </w:rPr>
        <w:t>ermission to run CMD (</w:t>
      </w:r>
      <w:r w:rsidR="00702CF4" w:rsidRPr="00465BE8">
        <w:rPr>
          <w:rFonts w:cs="Times New Roman"/>
        </w:rPr>
        <w:t>Command Line Interface)</w:t>
      </w:r>
      <w:r w:rsidR="007C7580" w:rsidRPr="00465BE8">
        <w:rPr>
          <w:rFonts w:cs="Times New Roman"/>
        </w:rPr>
        <w:t>.</w:t>
      </w:r>
    </w:p>
    <w:p w14:paraId="2C14C51B" w14:textId="27D18FAF" w:rsidR="00AF46D4" w:rsidRPr="00465BE8" w:rsidRDefault="00AF46D4" w:rsidP="00AF46D4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Performance</w:t>
      </w:r>
    </w:p>
    <w:p w14:paraId="4590B2DC" w14:textId="2FB1533B" w:rsidR="00AF46D4" w:rsidRPr="00465BE8" w:rsidRDefault="00AF46D4" w:rsidP="00AC3628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Every action to the game must affect immediately.</w:t>
      </w:r>
    </w:p>
    <w:p w14:paraId="5F5EF243" w14:textId="7F2095CD" w:rsidR="00B12B18" w:rsidRPr="00465BE8" w:rsidRDefault="00B12B18" w:rsidP="00B12B18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The layout of </w:t>
      </w:r>
      <w:r w:rsidR="008E5B6A" w:rsidRPr="003867F3">
        <w:rPr>
          <w:rFonts w:cs="Times New Roman"/>
        </w:rPr>
        <w:t xml:space="preserve">the </w:t>
      </w:r>
      <w:r w:rsidRPr="00465BE8">
        <w:rPr>
          <w:rFonts w:cs="Times New Roman"/>
        </w:rPr>
        <w:t>game should be clearly present.</w:t>
      </w:r>
    </w:p>
    <w:p w14:paraId="3B95969F" w14:textId="77777777" w:rsidR="00115D8F" w:rsidRPr="00465BE8" w:rsidRDefault="00E15182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Security</w:t>
      </w:r>
    </w:p>
    <w:p w14:paraId="150C3F60" w14:textId="02D34C3E" w:rsidR="00AF2F85" w:rsidRPr="00465BE8" w:rsidRDefault="00705AE0" w:rsidP="00C7141A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Encrypt the save file to prevent the player </w:t>
      </w:r>
      <w:r w:rsidR="008E5B6A" w:rsidRPr="003867F3">
        <w:rPr>
          <w:rFonts w:cs="Times New Roman"/>
        </w:rPr>
        <w:t xml:space="preserve">from </w:t>
      </w:r>
      <w:r w:rsidRPr="00465BE8">
        <w:rPr>
          <w:rFonts w:cs="Times New Roman"/>
        </w:rPr>
        <w:t>editing it</w:t>
      </w:r>
      <w:r w:rsidR="008E5B6A" w:rsidRPr="003867F3">
        <w:rPr>
          <w:rFonts w:cs="Times New Roman"/>
        </w:rPr>
        <w:t>. I</w:t>
      </w:r>
      <w:r w:rsidR="00F7100A" w:rsidRPr="003867F3">
        <w:rPr>
          <w:rFonts w:cs="Times New Roman"/>
        </w:rPr>
        <w:t>t</w:t>
      </w:r>
      <w:r w:rsidR="00F7100A" w:rsidRPr="00465BE8">
        <w:rPr>
          <w:rFonts w:cs="Times New Roman"/>
        </w:rPr>
        <w:t xml:space="preserve"> will ensure the</w:t>
      </w:r>
      <w:r w:rsidR="004B0AE3" w:rsidRPr="00465BE8">
        <w:rPr>
          <w:rFonts w:cs="Times New Roman"/>
        </w:rPr>
        <w:t xml:space="preserve"> fairness of the game</w:t>
      </w:r>
      <w:r w:rsidR="002755E8" w:rsidRPr="00465BE8">
        <w:rPr>
          <w:rFonts w:cs="Times New Roman"/>
        </w:rPr>
        <w:t>.</w:t>
      </w:r>
    </w:p>
    <w:p w14:paraId="49CB8310" w14:textId="5CC98481" w:rsidR="000E34FF" w:rsidRPr="00465BE8" w:rsidRDefault="00BD2F69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Cost</w:t>
      </w:r>
    </w:p>
    <w:p w14:paraId="39ED264D" w14:textId="7EBA2254" w:rsidR="00716DF9" w:rsidRPr="00465BE8" w:rsidRDefault="00BB6FDC" w:rsidP="00C7141A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 xml:space="preserve">The game is free </w:t>
      </w:r>
      <w:r w:rsidR="0044395A" w:rsidRPr="00465BE8">
        <w:rPr>
          <w:rFonts w:cs="Times New Roman"/>
        </w:rPr>
        <w:t>to play,</w:t>
      </w:r>
      <w:r w:rsidR="00FB338D" w:rsidRPr="00465BE8">
        <w:rPr>
          <w:rFonts w:cs="Times New Roman"/>
        </w:rPr>
        <w:t xml:space="preserve"> </w:t>
      </w:r>
      <w:r w:rsidR="008E5B6A" w:rsidRPr="003867F3">
        <w:rPr>
          <w:rFonts w:cs="Times New Roman"/>
        </w:rPr>
        <w:t>and</w:t>
      </w:r>
      <w:r w:rsidR="00FB338D" w:rsidRPr="003867F3">
        <w:rPr>
          <w:rFonts w:cs="Times New Roman"/>
        </w:rPr>
        <w:t xml:space="preserve"> </w:t>
      </w:r>
      <w:r w:rsidR="00236CDA" w:rsidRPr="00465BE8">
        <w:rPr>
          <w:rFonts w:cs="Times New Roman"/>
        </w:rPr>
        <w:t>more people can enjoy it.</w:t>
      </w:r>
    </w:p>
    <w:p w14:paraId="5F10E000" w14:textId="77777777" w:rsidR="00015A16" w:rsidRPr="00465BE8" w:rsidRDefault="00BD2F69" w:rsidP="00C7141A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Localization</w:t>
      </w:r>
    </w:p>
    <w:p w14:paraId="6445A129" w14:textId="1F82F9E9" w:rsidR="00070664" w:rsidRPr="00465BE8" w:rsidRDefault="00F12660" w:rsidP="00C7141A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The game uses English, which is one of the most used languages in the world</w:t>
      </w:r>
      <w:r w:rsidR="008E5B6A" w:rsidRPr="003867F3">
        <w:rPr>
          <w:rFonts w:cs="Times New Roman"/>
        </w:rPr>
        <w:t>. T</w:t>
      </w:r>
      <w:r w:rsidRPr="003867F3">
        <w:rPr>
          <w:rFonts w:cs="Times New Roman"/>
        </w:rPr>
        <w:t>herefore</w:t>
      </w:r>
      <w:r w:rsidRPr="00465BE8">
        <w:rPr>
          <w:rFonts w:cs="Times New Roman"/>
        </w:rPr>
        <w:t>, more people will be able to understand the game and can learn how to play it with ease.</w:t>
      </w:r>
    </w:p>
    <w:p w14:paraId="5B2F6E44" w14:textId="130827C7" w:rsidR="006750C7" w:rsidRPr="00465BE8" w:rsidRDefault="006750C7" w:rsidP="006750C7">
      <w:pPr>
        <w:pStyle w:val="ListParagraph"/>
        <w:numPr>
          <w:ilvl w:val="0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Accessibility</w:t>
      </w:r>
    </w:p>
    <w:p w14:paraId="5B01CAEA" w14:textId="55CAFF5C" w:rsidR="006750C7" w:rsidRPr="00465BE8" w:rsidRDefault="00936692" w:rsidP="006750C7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A high-contrast mode will be in the system for users who have some difficulties in reading texts.</w:t>
      </w:r>
    </w:p>
    <w:p w14:paraId="46CA56D2" w14:textId="73CCF5D1" w:rsidR="00624D33" w:rsidRPr="006617AE" w:rsidRDefault="00C85E94" w:rsidP="006617AE">
      <w:pPr>
        <w:pStyle w:val="ListParagraph"/>
        <w:numPr>
          <w:ilvl w:val="1"/>
          <w:numId w:val="6"/>
        </w:numPr>
        <w:spacing w:line="480" w:lineRule="auto"/>
        <w:jc w:val="both"/>
        <w:rPr>
          <w:rFonts w:cs="Times New Roman"/>
        </w:rPr>
      </w:pPr>
      <w:r w:rsidRPr="00465BE8">
        <w:rPr>
          <w:rFonts w:cs="Times New Roman"/>
        </w:rPr>
        <w:t>To ensure the user-friendless of the game, a game board will be printed out.</w:t>
      </w:r>
    </w:p>
    <w:sectPr w:rsidR="00624D33" w:rsidRPr="006617AE" w:rsidSect="000A77EE">
      <w:footerReference w:type="default" r:id="rId16"/>
      <w:type w:val="continuous"/>
      <w:pgSz w:w="11907" w:h="16840" w:code="9"/>
      <w:pgMar w:top="1440" w:right="1797" w:bottom="1440" w:left="179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6D48F" w14:textId="77777777" w:rsidR="00A1378F" w:rsidRDefault="00A1378F" w:rsidP="004072F4">
      <w:pPr>
        <w:spacing w:after="0" w:line="240" w:lineRule="auto"/>
      </w:pPr>
      <w:r>
        <w:separator/>
      </w:r>
    </w:p>
  </w:endnote>
  <w:endnote w:type="continuationSeparator" w:id="0">
    <w:p w14:paraId="68C5FFF4" w14:textId="77777777" w:rsidR="00A1378F" w:rsidRDefault="00A1378F" w:rsidP="004072F4">
      <w:pPr>
        <w:spacing w:after="0" w:line="240" w:lineRule="auto"/>
      </w:pPr>
      <w:r>
        <w:continuationSeparator/>
      </w:r>
    </w:p>
  </w:endnote>
  <w:endnote w:type="continuationNotice" w:id="1">
    <w:p w14:paraId="081604DA" w14:textId="77777777" w:rsidR="00A1378F" w:rsidRDefault="00A137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691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FA578D" w14:textId="35DBA4A3" w:rsidR="00877074" w:rsidRDefault="00563867">
        <w:pPr>
          <w:pStyle w:val="Footer"/>
          <w:jc w:val="center"/>
        </w:pPr>
      </w:p>
    </w:sdtContent>
  </w:sdt>
  <w:p w14:paraId="15233D0E" w14:textId="77777777" w:rsidR="00877074" w:rsidRDefault="008770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06893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DEC500" w14:textId="77777777" w:rsidR="008875B1" w:rsidRDefault="008875B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387255" w14:textId="77777777" w:rsidR="008875B1" w:rsidRDefault="008875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71142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2469E" w14:textId="77777777" w:rsidR="000A77EE" w:rsidRDefault="000A77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4BDB8A" w14:textId="77777777" w:rsidR="004072F4" w:rsidRDefault="004072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3ECF9" w14:textId="77777777" w:rsidR="00A1378F" w:rsidRDefault="00A1378F" w:rsidP="004072F4">
      <w:pPr>
        <w:spacing w:after="0" w:line="240" w:lineRule="auto"/>
      </w:pPr>
      <w:r>
        <w:separator/>
      </w:r>
    </w:p>
  </w:footnote>
  <w:footnote w:type="continuationSeparator" w:id="0">
    <w:p w14:paraId="1E2161BF" w14:textId="77777777" w:rsidR="00A1378F" w:rsidRDefault="00A1378F" w:rsidP="004072F4">
      <w:pPr>
        <w:spacing w:after="0" w:line="240" w:lineRule="auto"/>
      </w:pPr>
      <w:r>
        <w:continuationSeparator/>
      </w:r>
    </w:p>
  </w:footnote>
  <w:footnote w:type="continuationNotice" w:id="1">
    <w:p w14:paraId="4C33C926" w14:textId="77777777" w:rsidR="00A1378F" w:rsidRDefault="00A1378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A28BD"/>
    <w:multiLevelType w:val="hybridMultilevel"/>
    <w:tmpl w:val="466AA7D2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0F474A0A"/>
    <w:multiLevelType w:val="multilevel"/>
    <w:tmpl w:val="6BFC0F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F21DFF"/>
    <w:multiLevelType w:val="multilevel"/>
    <w:tmpl w:val="D682C61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none"/>
      <w:lvlText w:val="1.1."/>
      <w:lvlJc w:val="left"/>
      <w:pPr>
        <w:ind w:left="720" w:hanging="360"/>
      </w:pPr>
      <w:rPr>
        <w:rFonts w:hint="eastAsia"/>
      </w:rPr>
    </w:lvl>
    <w:lvl w:ilvl="2">
      <w:start w:val="1"/>
      <w:numFmt w:val="none"/>
      <w:lvlText w:val="1.1.1."/>
      <w:lvlJc w:val="left"/>
      <w:pPr>
        <w:ind w:left="1080" w:hanging="360"/>
      </w:pPr>
      <w:rPr>
        <w:rFonts w:hint="eastAsia"/>
      </w:rPr>
    </w:lvl>
    <w:lvl w:ilvl="3">
      <w:start w:val="1"/>
      <w:numFmt w:val="none"/>
      <w:lvlText w:val="1.1.1.1"/>
      <w:lvlJc w:val="left"/>
      <w:pPr>
        <w:ind w:left="1440" w:hanging="360"/>
      </w:pPr>
      <w:rPr>
        <w:rFonts w:hint="eastAsia"/>
      </w:rPr>
    </w:lvl>
    <w:lvl w:ilvl="4">
      <w:start w:val="1"/>
      <w:numFmt w:val="none"/>
      <w:lvlText w:val="1.1.1.1.1."/>
      <w:lvlJc w:val="left"/>
      <w:pPr>
        <w:ind w:left="1800" w:hanging="360"/>
      </w:pPr>
      <w:rPr>
        <w:rFonts w:hint="eastAsia"/>
      </w:rPr>
    </w:lvl>
    <w:lvl w:ilvl="5">
      <w:start w:val="1"/>
      <w:numFmt w:val="none"/>
      <w:lvlText w:val="1.1.1.1.1.1."/>
      <w:lvlJc w:val="left"/>
      <w:pPr>
        <w:ind w:left="2160" w:hanging="360"/>
      </w:pPr>
      <w:rPr>
        <w:rFonts w:hint="eastAsia"/>
      </w:rPr>
    </w:lvl>
    <w:lvl w:ilvl="6">
      <w:start w:val="1"/>
      <w:numFmt w:val="none"/>
      <w:lvlText w:val="1.1.1.1.1.1.1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3" w15:restartNumberingAfterBreak="0">
    <w:nsid w:val="45796ADB"/>
    <w:multiLevelType w:val="multilevel"/>
    <w:tmpl w:val="09E877E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eastAsia"/>
      </w:rPr>
    </w:lvl>
    <w:lvl w:ilvl="5">
      <w:start w:val="1"/>
      <w:numFmt w:val="none"/>
      <w:lvlText w:val="1.1.1.1.1.1."/>
      <w:lvlJc w:val="left"/>
      <w:pPr>
        <w:ind w:left="2160" w:hanging="360"/>
      </w:pPr>
      <w:rPr>
        <w:rFonts w:hint="eastAsia"/>
      </w:rPr>
    </w:lvl>
    <w:lvl w:ilvl="6">
      <w:start w:val="1"/>
      <w:numFmt w:val="none"/>
      <w:lvlText w:val="1.1.1.1.1.1.1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4" w15:restartNumberingAfterBreak="0">
    <w:nsid w:val="4BF81D45"/>
    <w:multiLevelType w:val="multilevel"/>
    <w:tmpl w:val="D682C61C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none"/>
      <w:lvlText w:val="1.1."/>
      <w:lvlJc w:val="left"/>
      <w:pPr>
        <w:ind w:left="720" w:hanging="360"/>
      </w:pPr>
      <w:rPr>
        <w:rFonts w:hint="eastAsia"/>
      </w:rPr>
    </w:lvl>
    <w:lvl w:ilvl="2">
      <w:start w:val="1"/>
      <w:numFmt w:val="none"/>
      <w:lvlText w:val="1.1.1."/>
      <w:lvlJc w:val="left"/>
      <w:pPr>
        <w:ind w:left="1080" w:hanging="360"/>
      </w:pPr>
      <w:rPr>
        <w:rFonts w:hint="eastAsia"/>
      </w:rPr>
    </w:lvl>
    <w:lvl w:ilvl="3">
      <w:start w:val="1"/>
      <w:numFmt w:val="none"/>
      <w:lvlText w:val="1.1.1.1"/>
      <w:lvlJc w:val="left"/>
      <w:pPr>
        <w:ind w:left="1440" w:hanging="360"/>
      </w:pPr>
      <w:rPr>
        <w:rFonts w:hint="eastAsia"/>
      </w:rPr>
    </w:lvl>
    <w:lvl w:ilvl="4">
      <w:start w:val="1"/>
      <w:numFmt w:val="none"/>
      <w:lvlText w:val="1.1.1.1.1."/>
      <w:lvlJc w:val="left"/>
      <w:pPr>
        <w:ind w:left="1800" w:hanging="360"/>
      </w:pPr>
      <w:rPr>
        <w:rFonts w:hint="eastAsia"/>
      </w:rPr>
    </w:lvl>
    <w:lvl w:ilvl="5">
      <w:start w:val="1"/>
      <w:numFmt w:val="none"/>
      <w:lvlText w:val="1.1.1.1.1.1."/>
      <w:lvlJc w:val="left"/>
      <w:pPr>
        <w:ind w:left="2160" w:hanging="360"/>
      </w:pPr>
      <w:rPr>
        <w:rFonts w:hint="eastAsia"/>
      </w:rPr>
    </w:lvl>
    <w:lvl w:ilvl="6">
      <w:start w:val="1"/>
      <w:numFmt w:val="none"/>
      <w:lvlText w:val="1.1.1.1.1.1.1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5" w15:restartNumberingAfterBreak="0">
    <w:nsid w:val="561245F8"/>
    <w:multiLevelType w:val="hybridMultilevel"/>
    <w:tmpl w:val="106201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A360B2"/>
    <w:multiLevelType w:val="multilevel"/>
    <w:tmpl w:val="09E877E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eastAsia"/>
      </w:rPr>
    </w:lvl>
    <w:lvl w:ilvl="5">
      <w:start w:val="1"/>
      <w:numFmt w:val="none"/>
      <w:lvlText w:val="1.1.1.1.1.1."/>
      <w:lvlJc w:val="left"/>
      <w:pPr>
        <w:ind w:left="2160" w:hanging="360"/>
      </w:pPr>
      <w:rPr>
        <w:rFonts w:hint="eastAsia"/>
      </w:rPr>
    </w:lvl>
    <w:lvl w:ilvl="6">
      <w:start w:val="1"/>
      <w:numFmt w:val="none"/>
      <w:lvlText w:val="1.1.1.1.1.1.1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7" w15:restartNumberingAfterBreak="0">
    <w:nsid w:val="605602B6"/>
    <w:multiLevelType w:val="hybridMultilevel"/>
    <w:tmpl w:val="23E0D2F4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7MwM7A0sjAxNrZQ0lEKTi0uzszPAykwNKgFAImbb6ItAAAA"/>
  </w:docVars>
  <w:rsids>
    <w:rsidRoot w:val="005F7212"/>
    <w:rsid w:val="000039CA"/>
    <w:rsid w:val="0000606E"/>
    <w:rsid w:val="00012821"/>
    <w:rsid w:val="00012C59"/>
    <w:rsid w:val="00013654"/>
    <w:rsid w:val="00015A16"/>
    <w:rsid w:val="00015F79"/>
    <w:rsid w:val="000164F2"/>
    <w:rsid w:val="00025D65"/>
    <w:rsid w:val="00027FCE"/>
    <w:rsid w:val="00032415"/>
    <w:rsid w:val="00035127"/>
    <w:rsid w:val="00036D3C"/>
    <w:rsid w:val="000371F6"/>
    <w:rsid w:val="00043FA1"/>
    <w:rsid w:val="00045E33"/>
    <w:rsid w:val="000465BD"/>
    <w:rsid w:val="00050DF4"/>
    <w:rsid w:val="00051250"/>
    <w:rsid w:val="00053B21"/>
    <w:rsid w:val="000567BD"/>
    <w:rsid w:val="000603B4"/>
    <w:rsid w:val="0006134E"/>
    <w:rsid w:val="0006214B"/>
    <w:rsid w:val="0006550A"/>
    <w:rsid w:val="00067367"/>
    <w:rsid w:val="00070664"/>
    <w:rsid w:val="000708E8"/>
    <w:rsid w:val="00073C7F"/>
    <w:rsid w:val="00080591"/>
    <w:rsid w:val="00083BE1"/>
    <w:rsid w:val="000862BF"/>
    <w:rsid w:val="00087EDF"/>
    <w:rsid w:val="0009269C"/>
    <w:rsid w:val="00093615"/>
    <w:rsid w:val="00096BF2"/>
    <w:rsid w:val="000A34E1"/>
    <w:rsid w:val="000A4241"/>
    <w:rsid w:val="000A60F6"/>
    <w:rsid w:val="000A77DD"/>
    <w:rsid w:val="000A77EE"/>
    <w:rsid w:val="000A78CA"/>
    <w:rsid w:val="000A7E6F"/>
    <w:rsid w:val="000B1EF0"/>
    <w:rsid w:val="000B2FF6"/>
    <w:rsid w:val="000B3D6A"/>
    <w:rsid w:val="000B581F"/>
    <w:rsid w:val="000C26B6"/>
    <w:rsid w:val="000C2D4D"/>
    <w:rsid w:val="000C46EB"/>
    <w:rsid w:val="000C5F6B"/>
    <w:rsid w:val="000C63AE"/>
    <w:rsid w:val="000C66EB"/>
    <w:rsid w:val="000C68C3"/>
    <w:rsid w:val="000C75C4"/>
    <w:rsid w:val="000D5D31"/>
    <w:rsid w:val="000E0683"/>
    <w:rsid w:val="000E146E"/>
    <w:rsid w:val="000E3461"/>
    <w:rsid w:val="000E34FF"/>
    <w:rsid w:val="000E536B"/>
    <w:rsid w:val="000F024F"/>
    <w:rsid w:val="000F25AE"/>
    <w:rsid w:val="000F2B91"/>
    <w:rsid w:val="000F35AA"/>
    <w:rsid w:val="000F4DF2"/>
    <w:rsid w:val="000F60AA"/>
    <w:rsid w:val="001058FB"/>
    <w:rsid w:val="00115D8F"/>
    <w:rsid w:val="00122C6B"/>
    <w:rsid w:val="00125850"/>
    <w:rsid w:val="001347C8"/>
    <w:rsid w:val="00135853"/>
    <w:rsid w:val="00140B79"/>
    <w:rsid w:val="001459B9"/>
    <w:rsid w:val="001461E4"/>
    <w:rsid w:val="00146257"/>
    <w:rsid w:val="001476D1"/>
    <w:rsid w:val="001567D6"/>
    <w:rsid w:val="00160817"/>
    <w:rsid w:val="00163BCF"/>
    <w:rsid w:val="0016407D"/>
    <w:rsid w:val="00166C0A"/>
    <w:rsid w:val="0016724F"/>
    <w:rsid w:val="00167A41"/>
    <w:rsid w:val="00167C1D"/>
    <w:rsid w:val="00174AC2"/>
    <w:rsid w:val="00176289"/>
    <w:rsid w:val="00182877"/>
    <w:rsid w:val="00190595"/>
    <w:rsid w:val="00192B83"/>
    <w:rsid w:val="00192BD1"/>
    <w:rsid w:val="00193403"/>
    <w:rsid w:val="001934FA"/>
    <w:rsid w:val="0019466B"/>
    <w:rsid w:val="00195DDC"/>
    <w:rsid w:val="0019617D"/>
    <w:rsid w:val="001962E4"/>
    <w:rsid w:val="00197738"/>
    <w:rsid w:val="001A6621"/>
    <w:rsid w:val="001A785D"/>
    <w:rsid w:val="001A7C09"/>
    <w:rsid w:val="001B1B1E"/>
    <w:rsid w:val="001B25EE"/>
    <w:rsid w:val="001B770C"/>
    <w:rsid w:val="001C2905"/>
    <w:rsid w:val="001C2D59"/>
    <w:rsid w:val="001C5226"/>
    <w:rsid w:val="001C7C0F"/>
    <w:rsid w:val="001D4FA4"/>
    <w:rsid w:val="001D5F63"/>
    <w:rsid w:val="001E08FB"/>
    <w:rsid w:val="001E61C1"/>
    <w:rsid w:val="001E72A3"/>
    <w:rsid w:val="001E73C8"/>
    <w:rsid w:val="001F4ED0"/>
    <w:rsid w:val="00203977"/>
    <w:rsid w:val="00203F3B"/>
    <w:rsid w:val="00204C39"/>
    <w:rsid w:val="00206195"/>
    <w:rsid w:val="00206C1A"/>
    <w:rsid w:val="0021062D"/>
    <w:rsid w:val="00210B4C"/>
    <w:rsid w:val="0021348F"/>
    <w:rsid w:val="002207E6"/>
    <w:rsid w:val="00220B22"/>
    <w:rsid w:val="00221933"/>
    <w:rsid w:val="00225435"/>
    <w:rsid w:val="00226D1F"/>
    <w:rsid w:val="002324D5"/>
    <w:rsid w:val="00233EB4"/>
    <w:rsid w:val="00234B62"/>
    <w:rsid w:val="00236CDA"/>
    <w:rsid w:val="002432E6"/>
    <w:rsid w:val="002525AF"/>
    <w:rsid w:val="00254409"/>
    <w:rsid w:val="00254919"/>
    <w:rsid w:val="00256101"/>
    <w:rsid w:val="00261F69"/>
    <w:rsid w:val="00263C57"/>
    <w:rsid w:val="00263E78"/>
    <w:rsid w:val="002640ED"/>
    <w:rsid w:val="00265B20"/>
    <w:rsid w:val="002710F5"/>
    <w:rsid w:val="002733AD"/>
    <w:rsid w:val="00274313"/>
    <w:rsid w:val="0027460D"/>
    <w:rsid w:val="002755E8"/>
    <w:rsid w:val="00290019"/>
    <w:rsid w:val="00293A93"/>
    <w:rsid w:val="00296665"/>
    <w:rsid w:val="00296A80"/>
    <w:rsid w:val="00297011"/>
    <w:rsid w:val="00297CE1"/>
    <w:rsid w:val="002A0D1A"/>
    <w:rsid w:val="002A137D"/>
    <w:rsid w:val="002A2BA3"/>
    <w:rsid w:val="002A3B0A"/>
    <w:rsid w:val="002A6EE0"/>
    <w:rsid w:val="002B1368"/>
    <w:rsid w:val="002B200C"/>
    <w:rsid w:val="002B3A26"/>
    <w:rsid w:val="002B440E"/>
    <w:rsid w:val="002B479D"/>
    <w:rsid w:val="002B7BA1"/>
    <w:rsid w:val="002C2EEF"/>
    <w:rsid w:val="002C3793"/>
    <w:rsid w:val="002C4090"/>
    <w:rsid w:val="002C521E"/>
    <w:rsid w:val="002C537B"/>
    <w:rsid w:val="002D0F43"/>
    <w:rsid w:val="002D359A"/>
    <w:rsid w:val="002D46D3"/>
    <w:rsid w:val="002E432F"/>
    <w:rsid w:val="002E557B"/>
    <w:rsid w:val="002E768F"/>
    <w:rsid w:val="002F2694"/>
    <w:rsid w:val="002F2712"/>
    <w:rsid w:val="002F443B"/>
    <w:rsid w:val="00305A3D"/>
    <w:rsid w:val="003119C5"/>
    <w:rsid w:val="0031216F"/>
    <w:rsid w:val="003139B3"/>
    <w:rsid w:val="00314302"/>
    <w:rsid w:val="00315F6D"/>
    <w:rsid w:val="0031693C"/>
    <w:rsid w:val="00317141"/>
    <w:rsid w:val="00320E11"/>
    <w:rsid w:val="00325FCC"/>
    <w:rsid w:val="00330793"/>
    <w:rsid w:val="003347E9"/>
    <w:rsid w:val="00335FCB"/>
    <w:rsid w:val="00336AFF"/>
    <w:rsid w:val="0034224E"/>
    <w:rsid w:val="00342BA1"/>
    <w:rsid w:val="003444C8"/>
    <w:rsid w:val="00344CA2"/>
    <w:rsid w:val="0034503B"/>
    <w:rsid w:val="00347895"/>
    <w:rsid w:val="00350432"/>
    <w:rsid w:val="00351167"/>
    <w:rsid w:val="003516BE"/>
    <w:rsid w:val="00354310"/>
    <w:rsid w:val="00354E66"/>
    <w:rsid w:val="0035631F"/>
    <w:rsid w:val="00356758"/>
    <w:rsid w:val="00360989"/>
    <w:rsid w:val="0036546E"/>
    <w:rsid w:val="0037359A"/>
    <w:rsid w:val="003736DA"/>
    <w:rsid w:val="003739AD"/>
    <w:rsid w:val="003740F9"/>
    <w:rsid w:val="00374CA9"/>
    <w:rsid w:val="0037564D"/>
    <w:rsid w:val="0037580A"/>
    <w:rsid w:val="003758DB"/>
    <w:rsid w:val="00376AA8"/>
    <w:rsid w:val="00377E8F"/>
    <w:rsid w:val="00380970"/>
    <w:rsid w:val="003810B1"/>
    <w:rsid w:val="00382A5F"/>
    <w:rsid w:val="0038349C"/>
    <w:rsid w:val="0038506C"/>
    <w:rsid w:val="003867F3"/>
    <w:rsid w:val="003939D3"/>
    <w:rsid w:val="00394C7B"/>
    <w:rsid w:val="003A06BC"/>
    <w:rsid w:val="003A11A7"/>
    <w:rsid w:val="003B424D"/>
    <w:rsid w:val="003B56C6"/>
    <w:rsid w:val="003B591E"/>
    <w:rsid w:val="003C0435"/>
    <w:rsid w:val="003C0B09"/>
    <w:rsid w:val="003C0DD3"/>
    <w:rsid w:val="003C106A"/>
    <w:rsid w:val="003C425B"/>
    <w:rsid w:val="003C5308"/>
    <w:rsid w:val="003C734F"/>
    <w:rsid w:val="003D3A0A"/>
    <w:rsid w:val="003D4C04"/>
    <w:rsid w:val="003E1C09"/>
    <w:rsid w:val="003E5877"/>
    <w:rsid w:val="003E6ABB"/>
    <w:rsid w:val="003E6E9A"/>
    <w:rsid w:val="003F02D0"/>
    <w:rsid w:val="003F0662"/>
    <w:rsid w:val="003F1D8A"/>
    <w:rsid w:val="003F67E0"/>
    <w:rsid w:val="003F6F89"/>
    <w:rsid w:val="00405796"/>
    <w:rsid w:val="004072F4"/>
    <w:rsid w:val="0041185E"/>
    <w:rsid w:val="0041261C"/>
    <w:rsid w:val="004155FD"/>
    <w:rsid w:val="00416BE5"/>
    <w:rsid w:val="00420C83"/>
    <w:rsid w:val="00420F0D"/>
    <w:rsid w:val="0042315F"/>
    <w:rsid w:val="00424E99"/>
    <w:rsid w:val="0042660A"/>
    <w:rsid w:val="00436950"/>
    <w:rsid w:val="00437423"/>
    <w:rsid w:val="00437B5F"/>
    <w:rsid w:val="004400A9"/>
    <w:rsid w:val="00442CCC"/>
    <w:rsid w:val="0044395A"/>
    <w:rsid w:val="00443A64"/>
    <w:rsid w:val="00453E81"/>
    <w:rsid w:val="00460430"/>
    <w:rsid w:val="00461B47"/>
    <w:rsid w:val="00465BE8"/>
    <w:rsid w:val="00466303"/>
    <w:rsid w:val="00467A1E"/>
    <w:rsid w:val="0047341A"/>
    <w:rsid w:val="00480449"/>
    <w:rsid w:val="0048262E"/>
    <w:rsid w:val="004831F3"/>
    <w:rsid w:val="0048699A"/>
    <w:rsid w:val="00490120"/>
    <w:rsid w:val="00491DB2"/>
    <w:rsid w:val="00493DF5"/>
    <w:rsid w:val="004959AA"/>
    <w:rsid w:val="0049643F"/>
    <w:rsid w:val="00496520"/>
    <w:rsid w:val="004A069B"/>
    <w:rsid w:val="004A1FEC"/>
    <w:rsid w:val="004A28E2"/>
    <w:rsid w:val="004A2E0F"/>
    <w:rsid w:val="004A3566"/>
    <w:rsid w:val="004A4F20"/>
    <w:rsid w:val="004A56D2"/>
    <w:rsid w:val="004A5AF5"/>
    <w:rsid w:val="004B030C"/>
    <w:rsid w:val="004B0AE3"/>
    <w:rsid w:val="004B119C"/>
    <w:rsid w:val="004B638D"/>
    <w:rsid w:val="004B7F04"/>
    <w:rsid w:val="004C043A"/>
    <w:rsid w:val="004C51D4"/>
    <w:rsid w:val="004D277C"/>
    <w:rsid w:val="004D3F29"/>
    <w:rsid w:val="004D40E8"/>
    <w:rsid w:val="004E0230"/>
    <w:rsid w:val="004E0C29"/>
    <w:rsid w:val="004E0D83"/>
    <w:rsid w:val="004E4655"/>
    <w:rsid w:val="004E4C77"/>
    <w:rsid w:val="004E4F94"/>
    <w:rsid w:val="004E7FEB"/>
    <w:rsid w:val="004F1335"/>
    <w:rsid w:val="004F4274"/>
    <w:rsid w:val="004F5F87"/>
    <w:rsid w:val="004F78FD"/>
    <w:rsid w:val="004F7CE6"/>
    <w:rsid w:val="005042F0"/>
    <w:rsid w:val="00516EA5"/>
    <w:rsid w:val="00520E47"/>
    <w:rsid w:val="00523897"/>
    <w:rsid w:val="00526F5D"/>
    <w:rsid w:val="00532452"/>
    <w:rsid w:val="00533BCD"/>
    <w:rsid w:val="00534BF8"/>
    <w:rsid w:val="005351F8"/>
    <w:rsid w:val="00537390"/>
    <w:rsid w:val="00541F5F"/>
    <w:rsid w:val="005431C0"/>
    <w:rsid w:val="00543C19"/>
    <w:rsid w:val="00553EF8"/>
    <w:rsid w:val="005556E0"/>
    <w:rsid w:val="00557435"/>
    <w:rsid w:val="00560F15"/>
    <w:rsid w:val="005619D2"/>
    <w:rsid w:val="00561A78"/>
    <w:rsid w:val="00563700"/>
    <w:rsid w:val="00563867"/>
    <w:rsid w:val="00563A00"/>
    <w:rsid w:val="00564286"/>
    <w:rsid w:val="005722F2"/>
    <w:rsid w:val="00574570"/>
    <w:rsid w:val="005804E2"/>
    <w:rsid w:val="00591235"/>
    <w:rsid w:val="00591BAB"/>
    <w:rsid w:val="005942ED"/>
    <w:rsid w:val="005945AC"/>
    <w:rsid w:val="005953F9"/>
    <w:rsid w:val="005972B2"/>
    <w:rsid w:val="005A0FF8"/>
    <w:rsid w:val="005A122E"/>
    <w:rsid w:val="005A5119"/>
    <w:rsid w:val="005A5D82"/>
    <w:rsid w:val="005A7544"/>
    <w:rsid w:val="005A7D63"/>
    <w:rsid w:val="005B1D44"/>
    <w:rsid w:val="005B4FFF"/>
    <w:rsid w:val="005B57A4"/>
    <w:rsid w:val="005B5EF1"/>
    <w:rsid w:val="005C08D8"/>
    <w:rsid w:val="005C13DD"/>
    <w:rsid w:val="005C1409"/>
    <w:rsid w:val="005C373B"/>
    <w:rsid w:val="005C64D0"/>
    <w:rsid w:val="005D2387"/>
    <w:rsid w:val="005D34BA"/>
    <w:rsid w:val="005E10B1"/>
    <w:rsid w:val="005E2ED2"/>
    <w:rsid w:val="005F6CF8"/>
    <w:rsid w:val="005F7009"/>
    <w:rsid w:val="005F7212"/>
    <w:rsid w:val="005F7A17"/>
    <w:rsid w:val="0060054C"/>
    <w:rsid w:val="00603EAC"/>
    <w:rsid w:val="00604583"/>
    <w:rsid w:val="006062A7"/>
    <w:rsid w:val="00613517"/>
    <w:rsid w:val="006143BE"/>
    <w:rsid w:val="00624D33"/>
    <w:rsid w:val="0063066F"/>
    <w:rsid w:val="0063453C"/>
    <w:rsid w:val="00634CC6"/>
    <w:rsid w:val="00635FCA"/>
    <w:rsid w:val="006369A6"/>
    <w:rsid w:val="006439C7"/>
    <w:rsid w:val="00645ED1"/>
    <w:rsid w:val="00646723"/>
    <w:rsid w:val="00647571"/>
    <w:rsid w:val="00650D73"/>
    <w:rsid w:val="00656D2C"/>
    <w:rsid w:val="006617AE"/>
    <w:rsid w:val="00663D5F"/>
    <w:rsid w:val="00671C0A"/>
    <w:rsid w:val="0067223F"/>
    <w:rsid w:val="00672E4D"/>
    <w:rsid w:val="006748B7"/>
    <w:rsid w:val="00674BA8"/>
    <w:rsid w:val="006750C7"/>
    <w:rsid w:val="0068505F"/>
    <w:rsid w:val="00685C1C"/>
    <w:rsid w:val="00690269"/>
    <w:rsid w:val="00692A82"/>
    <w:rsid w:val="00693C14"/>
    <w:rsid w:val="006944E5"/>
    <w:rsid w:val="00696AF3"/>
    <w:rsid w:val="006A063D"/>
    <w:rsid w:val="006A2015"/>
    <w:rsid w:val="006A3154"/>
    <w:rsid w:val="006A3CA2"/>
    <w:rsid w:val="006A40DE"/>
    <w:rsid w:val="006A427C"/>
    <w:rsid w:val="006B5185"/>
    <w:rsid w:val="006B752A"/>
    <w:rsid w:val="006C07B1"/>
    <w:rsid w:val="006C084E"/>
    <w:rsid w:val="006C1699"/>
    <w:rsid w:val="006C36BD"/>
    <w:rsid w:val="006C59AF"/>
    <w:rsid w:val="006E1141"/>
    <w:rsid w:val="006E4973"/>
    <w:rsid w:val="006E5968"/>
    <w:rsid w:val="006E70D9"/>
    <w:rsid w:val="006F418E"/>
    <w:rsid w:val="006F7170"/>
    <w:rsid w:val="006F75B6"/>
    <w:rsid w:val="006F7AFA"/>
    <w:rsid w:val="0070221F"/>
    <w:rsid w:val="00702CF4"/>
    <w:rsid w:val="00703617"/>
    <w:rsid w:val="00705AE0"/>
    <w:rsid w:val="007065A2"/>
    <w:rsid w:val="00710CC3"/>
    <w:rsid w:val="00713823"/>
    <w:rsid w:val="007139EB"/>
    <w:rsid w:val="00716975"/>
    <w:rsid w:val="00716DF9"/>
    <w:rsid w:val="00716E9A"/>
    <w:rsid w:val="00717F48"/>
    <w:rsid w:val="0072081C"/>
    <w:rsid w:val="007236A0"/>
    <w:rsid w:val="0072434C"/>
    <w:rsid w:val="00724515"/>
    <w:rsid w:val="00724B9F"/>
    <w:rsid w:val="007251ED"/>
    <w:rsid w:val="00725E03"/>
    <w:rsid w:val="00726ED2"/>
    <w:rsid w:val="00727043"/>
    <w:rsid w:val="00727410"/>
    <w:rsid w:val="007310F0"/>
    <w:rsid w:val="00731A62"/>
    <w:rsid w:val="00732AD0"/>
    <w:rsid w:val="00732C69"/>
    <w:rsid w:val="00734C5A"/>
    <w:rsid w:val="007372E6"/>
    <w:rsid w:val="00740D7D"/>
    <w:rsid w:val="00742925"/>
    <w:rsid w:val="0074406B"/>
    <w:rsid w:val="00747406"/>
    <w:rsid w:val="00751B02"/>
    <w:rsid w:val="00753631"/>
    <w:rsid w:val="00754F8E"/>
    <w:rsid w:val="00755B06"/>
    <w:rsid w:val="007578FE"/>
    <w:rsid w:val="0077167B"/>
    <w:rsid w:val="007735D9"/>
    <w:rsid w:val="00781202"/>
    <w:rsid w:val="00781A70"/>
    <w:rsid w:val="0078670E"/>
    <w:rsid w:val="007876BE"/>
    <w:rsid w:val="00790219"/>
    <w:rsid w:val="0079173F"/>
    <w:rsid w:val="00792445"/>
    <w:rsid w:val="00796172"/>
    <w:rsid w:val="007A450D"/>
    <w:rsid w:val="007A5E77"/>
    <w:rsid w:val="007A62E5"/>
    <w:rsid w:val="007B5470"/>
    <w:rsid w:val="007B5F7C"/>
    <w:rsid w:val="007C436B"/>
    <w:rsid w:val="007C442F"/>
    <w:rsid w:val="007C5F9B"/>
    <w:rsid w:val="007C6E79"/>
    <w:rsid w:val="007C7580"/>
    <w:rsid w:val="007D0885"/>
    <w:rsid w:val="007D6996"/>
    <w:rsid w:val="007E1073"/>
    <w:rsid w:val="007E1168"/>
    <w:rsid w:val="007E1502"/>
    <w:rsid w:val="007E1A69"/>
    <w:rsid w:val="007E1C16"/>
    <w:rsid w:val="007E5304"/>
    <w:rsid w:val="007E55E2"/>
    <w:rsid w:val="007E682D"/>
    <w:rsid w:val="007F1D59"/>
    <w:rsid w:val="007F67DB"/>
    <w:rsid w:val="00800970"/>
    <w:rsid w:val="00802B0E"/>
    <w:rsid w:val="0080406B"/>
    <w:rsid w:val="00806353"/>
    <w:rsid w:val="00806BED"/>
    <w:rsid w:val="00807DBD"/>
    <w:rsid w:val="008107CA"/>
    <w:rsid w:val="008128CD"/>
    <w:rsid w:val="00813285"/>
    <w:rsid w:val="00814843"/>
    <w:rsid w:val="00817698"/>
    <w:rsid w:val="008231DC"/>
    <w:rsid w:val="00825D7C"/>
    <w:rsid w:val="00827436"/>
    <w:rsid w:val="0083050B"/>
    <w:rsid w:val="00834818"/>
    <w:rsid w:val="008370AB"/>
    <w:rsid w:val="00840519"/>
    <w:rsid w:val="00843BCE"/>
    <w:rsid w:val="008458A3"/>
    <w:rsid w:val="0084766D"/>
    <w:rsid w:val="00853FA0"/>
    <w:rsid w:val="008721F4"/>
    <w:rsid w:val="0087287C"/>
    <w:rsid w:val="00873794"/>
    <w:rsid w:val="00877074"/>
    <w:rsid w:val="00877F52"/>
    <w:rsid w:val="00880EB4"/>
    <w:rsid w:val="00880F31"/>
    <w:rsid w:val="00882926"/>
    <w:rsid w:val="00882F1D"/>
    <w:rsid w:val="00883CAA"/>
    <w:rsid w:val="00886944"/>
    <w:rsid w:val="008875B1"/>
    <w:rsid w:val="00892577"/>
    <w:rsid w:val="0089297B"/>
    <w:rsid w:val="00892FEF"/>
    <w:rsid w:val="00893600"/>
    <w:rsid w:val="00893C91"/>
    <w:rsid w:val="008A01F5"/>
    <w:rsid w:val="008A1450"/>
    <w:rsid w:val="008A3CC7"/>
    <w:rsid w:val="008A3E89"/>
    <w:rsid w:val="008B0A50"/>
    <w:rsid w:val="008B5542"/>
    <w:rsid w:val="008C03C5"/>
    <w:rsid w:val="008C70C9"/>
    <w:rsid w:val="008D2DC0"/>
    <w:rsid w:val="008D4838"/>
    <w:rsid w:val="008E044B"/>
    <w:rsid w:val="008E3F30"/>
    <w:rsid w:val="008E5B6A"/>
    <w:rsid w:val="008F0594"/>
    <w:rsid w:val="008F1004"/>
    <w:rsid w:val="008F12CE"/>
    <w:rsid w:val="008F2CD6"/>
    <w:rsid w:val="008F40BF"/>
    <w:rsid w:val="008F6039"/>
    <w:rsid w:val="008F7A74"/>
    <w:rsid w:val="00900204"/>
    <w:rsid w:val="00902EEA"/>
    <w:rsid w:val="009038BB"/>
    <w:rsid w:val="00905A4E"/>
    <w:rsid w:val="00906D5B"/>
    <w:rsid w:val="00910511"/>
    <w:rsid w:val="00920DDD"/>
    <w:rsid w:val="009214E7"/>
    <w:rsid w:val="009337F7"/>
    <w:rsid w:val="00936692"/>
    <w:rsid w:val="009410F6"/>
    <w:rsid w:val="009420FC"/>
    <w:rsid w:val="0094294F"/>
    <w:rsid w:val="009441DC"/>
    <w:rsid w:val="0094488F"/>
    <w:rsid w:val="00944EA2"/>
    <w:rsid w:val="00947FD1"/>
    <w:rsid w:val="009507C1"/>
    <w:rsid w:val="009507FB"/>
    <w:rsid w:val="0095285F"/>
    <w:rsid w:val="0095454C"/>
    <w:rsid w:val="00954FC5"/>
    <w:rsid w:val="009550C0"/>
    <w:rsid w:val="00955354"/>
    <w:rsid w:val="00955F98"/>
    <w:rsid w:val="009600FF"/>
    <w:rsid w:val="00960825"/>
    <w:rsid w:val="009633E8"/>
    <w:rsid w:val="00964BE2"/>
    <w:rsid w:val="00967520"/>
    <w:rsid w:val="00972393"/>
    <w:rsid w:val="00973B78"/>
    <w:rsid w:val="0097538E"/>
    <w:rsid w:val="009800EB"/>
    <w:rsid w:val="00985AE0"/>
    <w:rsid w:val="0098667E"/>
    <w:rsid w:val="00986AFC"/>
    <w:rsid w:val="00987876"/>
    <w:rsid w:val="00995701"/>
    <w:rsid w:val="00996744"/>
    <w:rsid w:val="009967F3"/>
    <w:rsid w:val="009A3D37"/>
    <w:rsid w:val="009A6A40"/>
    <w:rsid w:val="009B115B"/>
    <w:rsid w:val="009B14A9"/>
    <w:rsid w:val="009B2AFD"/>
    <w:rsid w:val="009B2FF7"/>
    <w:rsid w:val="009B6A5C"/>
    <w:rsid w:val="009C00DA"/>
    <w:rsid w:val="009C2145"/>
    <w:rsid w:val="009C382D"/>
    <w:rsid w:val="009C6FD6"/>
    <w:rsid w:val="009D4D70"/>
    <w:rsid w:val="009D53A0"/>
    <w:rsid w:val="009D69F6"/>
    <w:rsid w:val="009E1188"/>
    <w:rsid w:val="009E2959"/>
    <w:rsid w:val="009E6DC7"/>
    <w:rsid w:val="009F6E91"/>
    <w:rsid w:val="009F70C5"/>
    <w:rsid w:val="00A0079E"/>
    <w:rsid w:val="00A02240"/>
    <w:rsid w:val="00A0572F"/>
    <w:rsid w:val="00A100C4"/>
    <w:rsid w:val="00A10304"/>
    <w:rsid w:val="00A1378F"/>
    <w:rsid w:val="00A16199"/>
    <w:rsid w:val="00A1696E"/>
    <w:rsid w:val="00A20A1C"/>
    <w:rsid w:val="00A226F6"/>
    <w:rsid w:val="00A269D4"/>
    <w:rsid w:val="00A27A16"/>
    <w:rsid w:val="00A301AB"/>
    <w:rsid w:val="00A313B3"/>
    <w:rsid w:val="00A323C5"/>
    <w:rsid w:val="00A34B3D"/>
    <w:rsid w:val="00A35B39"/>
    <w:rsid w:val="00A36C2B"/>
    <w:rsid w:val="00A402F0"/>
    <w:rsid w:val="00A41869"/>
    <w:rsid w:val="00A41993"/>
    <w:rsid w:val="00A431FB"/>
    <w:rsid w:val="00A448BE"/>
    <w:rsid w:val="00A45781"/>
    <w:rsid w:val="00A45A3B"/>
    <w:rsid w:val="00A45B3F"/>
    <w:rsid w:val="00A47E48"/>
    <w:rsid w:val="00A50665"/>
    <w:rsid w:val="00A55C46"/>
    <w:rsid w:val="00A56B42"/>
    <w:rsid w:val="00A57DDA"/>
    <w:rsid w:val="00A64ED4"/>
    <w:rsid w:val="00A651EF"/>
    <w:rsid w:val="00A75E23"/>
    <w:rsid w:val="00A763D5"/>
    <w:rsid w:val="00A805F9"/>
    <w:rsid w:val="00A80CD2"/>
    <w:rsid w:val="00A81BD8"/>
    <w:rsid w:val="00A82AE9"/>
    <w:rsid w:val="00A838AD"/>
    <w:rsid w:val="00A85840"/>
    <w:rsid w:val="00A90090"/>
    <w:rsid w:val="00A91D76"/>
    <w:rsid w:val="00AA00D2"/>
    <w:rsid w:val="00AA6F69"/>
    <w:rsid w:val="00AB07A2"/>
    <w:rsid w:val="00AB698B"/>
    <w:rsid w:val="00AC3628"/>
    <w:rsid w:val="00AC3FA6"/>
    <w:rsid w:val="00AD212C"/>
    <w:rsid w:val="00AD21FD"/>
    <w:rsid w:val="00AD4726"/>
    <w:rsid w:val="00AD5B4B"/>
    <w:rsid w:val="00AE358A"/>
    <w:rsid w:val="00AE6710"/>
    <w:rsid w:val="00AF1475"/>
    <w:rsid w:val="00AF24BF"/>
    <w:rsid w:val="00AF2F85"/>
    <w:rsid w:val="00AF46D4"/>
    <w:rsid w:val="00AF4BBD"/>
    <w:rsid w:val="00AF7136"/>
    <w:rsid w:val="00B00428"/>
    <w:rsid w:val="00B00866"/>
    <w:rsid w:val="00B0190A"/>
    <w:rsid w:val="00B078B0"/>
    <w:rsid w:val="00B12B18"/>
    <w:rsid w:val="00B16EE3"/>
    <w:rsid w:val="00B174F1"/>
    <w:rsid w:val="00B222D1"/>
    <w:rsid w:val="00B2491E"/>
    <w:rsid w:val="00B26A7A"/>
    <w:rsid w:val="00B34E56"/>
    <w:rsid w:val="00B35E65"/>
    <w:rsid w:val="00B36DB3"/>
    <w:rsid w:val="00B3707F"/>
    <w:rsid w:val="00B37B0E"/>
    <w:rsid w:val="00B4008A"/>
    <w:rsid w:val="00B42B13"/>
    <w:rsid w:val="00B43524"/>
    <w:rsid w:val="00B43CC7"/>
    <w:rsid w:val="00B44972"/>
    <w:rsid w:val="00B45835"/>
    <w:rsid w:val="00B46E5E"/>
    <w:rsid w:val="00B4718E"/>
    <w:rsid w:val="00B56BA8"/>
    <w:rsid w:val="00B56C7B"/>
    <w:rsid w:val="00B577F9"/>
    <w:rsid w:val="00B60C49"/>
    <w:rsid w:val="00B61773"/>
    <w:rsid w:val="00B644B6"/>
    <w:rsid w:val="00B71CE1"/>
    <w:rsid w:val="00B821A0"/>
    <w:rsid w:val="00B82F17"/>
    <w:rsid w:val="00B8357A"/>
    <w:rsid w:val="00B8361C"/>
    <w:rsid w:val="00B83E95"/>
    <w:rsid w:val="00B91BDF"/>
    <w:rsid w:val="00B91DB8"/>
    <w:rsid w:val="00B943A9"/>
    <w:rsid w:val="00B95890"/>
    <w:rsid w:val="00B9787D"/>
    <w:rsid w:val="00BA0417"/>
    <w:rsid w:val="00BA21FE"/>
    <w:rsid w:val="00BA726C"/>
    <w:rsid w:val="00BB1BDD"/>
    <w:rsid w:val="00BB21BA"/>
    <w:rsid w:val="00BB250C"/>
    <w:rsid w:val="00BB5C16"/>
    <w:rsid w:val="00BB6FDC"/>
    <w:rsid w:val="00BC34C8"/>
    <w:rsid w:val="00BC3B9B"/>
    <w:rsid w:val="00BC5EA7"/>
    <w:rsid w:val="00BC65B6"/>
    <w:rsid w:val="00BD1240"/>
    <w:rsid w:val="00BD2BC6"/>
    <w:rsid w:val="00BD2F69"/>
    <w:rsid w:val="00BD5257"/>
    <w:rsid w:val="00BD7451"/>
    <w:rsid w:val="00BE1487"/>
    <w:rsid w:val="00BE7A2B"/>
    <w:rsid w:val="00BF1B0B"/>
    <w:rsid w:val="00BF3451"/>
    <w:rsid w:val="00C02B8A"/>
    <w:rsid w:val="00C063BC"/>
    <w:rsid w:val="00C0654F"/>
    <w:rsid w:val="00C07C0B"/>
    <w:rsid w:val="00C174A9"/>
    <w:rsid w:val="00C20BD9"/>
    <w:rsid w:val="00C211BA"/>
    <w:rsid w:val="00C22540"/>
    <w:rsid w:val="00C23023"/>
    <w:rsid w:val="00C241A5"/>
    <w:rsid w:val="00C25404"/>
    <w:rsid w:val="00C27A5B"/>
    <w:rsid w:val="00C30048"/>
    <w:rsid w:val="00C3309D"/>
    <w:rsid w:val="00C357C0"/>
    <w:rsid w:val="00C4070D"/>
    <w:rsid w:val="00C43435"/>
    <w:rsid w:val="00C437C3"/>
    <w:rsid w:val="00C45138"/>
    <w:rsid w:val="00C453BC"/>
    <w:rsid w:val="00C4599F"/>
    <w:rsid w:val="00C47024"/>
    <w:rsid w:val="00C474AA"/>
    <w:rsid w:val="00C50CC4"/>
    <w:rsid w:val="00C517DB"/>
    <w:rsid w:val="00C51CF4"/>
    <w:rsid w:val="00C5402E"/>
    <w:rsid w:val="00C63B6C"/>
    <w:rsid w:val="00C65782"/>
    <w:rsid w:val="00C66DAF"/>
    <w:rsid w:val="00C7141A"/>
    <w:rsid w:val="00C71EBA"/>
    <w:rsid w:val="00C71F75"/>
    <w:rsid w:val="00C73761"/>
    <w:rsid w:val="00C74960"/>
    <w:rsid w:val="00C81174"/>
    <w:rsid w:val="00C846DD"/>
    <w:rsid w:val="00C84A04"/>
    <w:rsid w:val="00C85E94"/>
    <w:rsid w:val="00C861BD"/>
    <w:rsid w:val="00C877BB"/>
    <w:rsid w:val="00C900FF"/>
    <w:rsid w:val="00C90C37"/>
    <w:rsid w:val="00C929EA"/>
    <w:rsid w:val="00C947B2"/>
    <w:rsid w:val="00C963C9"/>
    <w:rsid w:val="00CA2726"/>
    <w:rsid w:val="00CA4A48"/>
    <w:rsid w:val="00CA5ACA"/>
    <w:rsid w:val="00CB2977"/>
    <w:rsid w:val="00CB30CC"/>
    <w:rsid w:val="00CB575F"/>
    <w:rsid w:val="00CB6A4C"/>
    <w:rsid w:val="00CB6D03"/>
    <w:rsid w:val="00CC20CC"/>
    <w:rsid w:val="00CC3545"/>
    <w:rsid w:val="00CC39F1"/>
    <w:rsid w:val="00CC5D05"/>
    <w:rsid w:val="00CC67CE"/>
    <w:rsid w:val="00CD1C4E"/>
    <w:rsid w:val="00CD45B5"/>
    <w:rsid w:val="00CD49E4"/>
    <w:rsid w:val="00CD56F6"/>
    <w:rsid w:val="00CD6964"/>
    <w:rsid w:val="00CE2991"/>
    <w:rsid w:val="00CE2FBA"/>
    <w:rsid w:val="00CE389D"/>
    <w:rsid w:val="00CF3D1E"/>
    <w:rsid w:val="00CF55FE"/>
    <w:rsid w:val="00CF694A"/>
    <w:rsid w:val="00CF76FB"/>
    <w:rsid w:val="00D00CC0"/>
    <w:rsid w:val="00D029E4"/>
    <w:rsid w:val="00D043D4"/>
    <w:rsid w:val="00D04AAC"/>
    <w:rsid w:val="00D070BE"/>
    <w:rsid w:val="00D078AC"/>
    <w:rsid w:val="00D154C8"/>
    <w:rsid w:val="00D15F53"/>
    <w:rsid w:val="00D164BC"/>
    <w:rsid w:val="00D1653E"/>
    <w:rsid w:val="00D17753"/>
    <w:rsid w:val="00D26C6D"/>
    <w:rsid w:val="00D30C8C"/>
    <w:rsid w:val="00D33FB1"/>
    <w:rsid w:val="00D41345"/>
    <w:rsid w:val="00D432F1"/>
    <w:rsid w:val="00D46DC4"/>
    <w:rsid w:val="00D57747"/>
    <w:rsid w:val="00D57F81"/>
    <w:rsid w:val="00D65AAA"/>
    <w:rsid w:val="00D7114E"/>
    <w:rsid w:val="00D7400B"/>
    <w:rsid w:val="00D76B23"/>
    <w:rsid w:val="00D8276F"/>
    <w:rsid w:val="00D82A20"/>
    <w:rsid w:val="00D95350"/>
    <w:rsid w:val="00D96850"/>
    <w:rsid w:val="00D97560"/>
    <w:rsid w:val="00D97BBD"/>
    <w:rsid w:val="00DA0998"/>
    <w:rsid w:val="00DA4A4D"/>
    <w:rsid w:val="00DA64F0"/>
    <w:rsid w:val="00DA746A"/>
    <w:rsid w:val="00DA77FA"/>
    <w:rsid w:val="00DB30A1"/>
    <w:rsid w:val="00DC0759"/>
    <w:rsid w:val="00DC2C3A"/>
    <w:rsid w:val="00DC3857"/>
    <w:rsid w:val="00DC3900"/>
    <w:rsid w:val="00DC499F"/>
    <w:rsid w:val="00DE320C"/>
    <w:rsid w:val="00DE47CA"/>
    <w:rsid w:val="00DE4E8C"/>
    <w:rsid w:val="00DE5460"/>
    <w:rsid w:val="00DE69B3"/>
    <w:rsid w:val="00DE7317"/>
    <w:rsid w:val="00DF2F75"/>
    <w:rsid w:val="00DF3363"/>
    <w:rsid w:val="00DF5162"/>
    <w:rsid w:val="00DF597D"/>
    <w:rsid w:val="00E006DD"/>
    <w:rsid w:val="00E01A53"/>
    <w:rsid w:val="00E043CE"/>
    <w:rsid w:val="00E13161"/>
    <w:rsid w:val="00E13520"/>
    <w:rsid w:val="00E15182"/>
    <w:rsid w:val="00E1542B"/>
    <w:rsid w:val="00E15832"/>
    <w:rsid w:val="00E167A4"/>
    <w:rsid w:val="00E2285B"/>
    <w:rsid w:val="00E2385B"/>
    <w:rsid w:val="00E260DA"/>
    <w:rsid w:val="00E27B08"/>
    <w:rsid w:val="00E30539"/>
    <w:rsid w:val="00E33098"/>
    <w:rsid w:val="00E37052"/>
    <w:rsid w:val="00E408F3"/>
    <w:rsid w:val="00E41180"/>
    <w:rsid w:val="00E41941"/>
    <w:rsid w:val="00E421E3"/>
    <w:rsid w:val="00E425C1"/>
    <w:rsid w:val="00E52C1E"/>
    <w:rsid w:val="00E566FB"/>
    <w:rsid w:val="00E571BC"/>
    <w:rsid w:val="00E803FC"/>
    <w:rsid w:val="00E82093"/>
    <w:rsid w:val="00E84945"/>
    <w:rsid w:val="00E86400"/>
    <w:rsid w:val="00E93A14"/>
    <w:rsid w:val="00E96B20"/>
    <w:rsid w:val="00E97D7F"/>
    <w:rsid w:val="00EA02C4"/>
    <w:rsid w:val="00EA22B6"/>
    <w:rsid w:val="00EA7B16"/>
    <w:rsid w:val="00EB0D8E"/>
    <w:rsid w:val="00EB1D47"/>
    <w:rsid w:val="00EB2D03"/>
    <w:rsid w:val="00EB3868"/>
    <w:rsid w:val="00EB4E45"/>
    <w:rsid w:val="00EB63EA"/>
    <w:rsid w:val="00EB7C7D"/>
    <w:rsid w:val="00EC0B2E"/>
    <w:rsid w:val="00EC667B"/>
    <w:rsid w:val="00EC786B"/>
    <w:rsid w:val="00EE00AA"/>
    <w:rsid w:val="00EE1EDE"/>
    <w:rsid w:val="00EE4710"/>
    <w:rsid w:val="00EF04FD"/>
    <w:rsid w:val="00EF0F4D"/>
    <w:rsid w:val="00EF2295"/>
    <w:rsid w:val="00EF33C7"/>
    <w:rsid w:val="00EF3CE5"/>
    <w:rsid w:val="00EF7982"/>
    <w:rsid w:val="00F02011"/>
    <w:rsid w:val="00F0720D"/>
    <w:rsid w:val="00F12660"/>
    <w:rsid w:val="00F13176"/>
    <w:rsid w:val="00F1357C"/>
    <w:rsid w:val="00F13C87"/>
    <w:rsid w:val="00F14060"/>
    <w:rsid w:val="00F14A05"/>
    <w:rsid w:val="00F155EB"/>
    <w:rsid w:val="00F16B37"/>
    <w:rsid w:val="00F17C55"/>
    <w:rsid w:val="00F17F23"/>
    <w:rsid w:val="00F20C17"/>
    <w:rsid w:val="00F23776"/>
    <w:rsid w:val="00F23DA7"/>
    <w:rsid w:val="00F2481D"/>
    <w:rsid w:val="00F24B8E"/>
    <w:rsid w:val="00F25201"/>
    <w:rsid w:val="00F25AA7"/>
    <w:rsid w:val="00F276E4"/>
    <w:rsid w:val="00F304DE"/>
    <w:rsid w:val="00F33F6C"/>
    <w:rsid w:val="00F349FB"/>
    <w:rsid w:val="00F350C6"/>
    <w:rsid w:val="00F365D8"/>
    <w:rsid w:val="00F36ECF"/>
    <w:rsid w:val="00F37CF9"/>
    <w:rsid w:val="00F434A5"/>
    <w:rsid w:val="00F50E14"/>
    <w:rsid w:val="00F51412"/>
    <w:rsid w:val="00F52578"/>
    <w:rsid w:val="00F5266A"/>
    <w:rsid w:val="00F52A8C"/>
    <w:rsid w:val="00F53232"/>
    <w:rsid w:val="00F537AD"/>
    <w:rsid w:val="00F56206"/>
    <w:rsid w:val="00F61921"/>
    <w:rsid w:val="00F61E20"/>
    <w:rsid w:val="00F62141"/>
    <w:rsid w:val="00F628FD"/>
    <w:rsid w:val="00F65FB5"/>
    <w:rsid w:val="00F67BA9"/>
    <w:rsid w:val="00F7100A"/>
    <w:rsid w:val="00F72CA5"/>
    <w:rsid w:val="00F73547"/>
    <w:rsid w:val="00F74B6A"/>
    <w:rsid w:val="00F76787"/>
    <w:rsid w:val="00F77741"/>
    <w:rsid w:val="00F77EDE"/>
    <w:rsid w:val="00F8226A"/>
    <w:rsid w:val="00F84A9F"/>
    <w:rsid w:val="00F86001"/>
    <w:rsid w:val="00F870BC"/>
    <w:rsid w:val="00F871ED"/>
    <w:rsid w:val="00F93E0D"/>
    <w:rsid w:val="00F94925"/>
    <w:rsid w:val="00F955E0"/>
    <w:rsid w:val="00F960BA"/>
    <w:rsid w:val="00FA0134"/>
    <w:rsid w:val="00FA2298"/>
    <w:rsid w:val="00FA56C1"/>
    <w:rsid w:val="00FA5D91"/>
    <w:rsid w:val="00FB2D68"/>
    <w:rsid w:val="00FB338D"/>
    <w:rsid w:val="00FB5B28"/>
    <w:rsid w:val="00FB5F5D"/>
    <w:rsid w:val="00FB71D7"/>
    <w:rsid w:val="00FB7762"/>
    <w:rsid w:val="00FC0709"/>
    <w:rsid w:val="00FC6216"/>
    <w:rsid w:val="00FD5A5A"/>
    <w:rsid w:val="00FD73A5"/>
    <w:rsid w:val="00FE2685"/>
    <w:rsid w:val="00FE2877"/>
    <w:rsid w:val="00FE5D09"/>
    <w:rsid w:val="00FF0590"/>
    <w:rsid w:val="00FF1E5B"/>
    <w:rsid w:val="00FF5C82"/>
    <w:rsid w:val="10C8D012"/>
    <w:rsid w:val="3E8BB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89B06"/>
  <w15:chartTrackingRefBased/>
  <w15:docId w15:val="{D8B0688C-AD8C-4A51-A0DB-8C155468A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25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72F4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1F7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72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72F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72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72F4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072F4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1F75"/>
    <w:rPr>
      <w:rFonts w:ascii="Times New Roman" w:eastAsiaTheme="majorEastAsia" w:hAnsi="Times New Roman" w:cstheme="majorBidi"/>
      <w:b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072F4"/>
    <w:pPr>
      <w:outlineLvl w:val="9"/>
    </w:pPr>
    <w:rPr>
      <w:color w:val="2F5496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072F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72F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072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72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4072F4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072F4"/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072F4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C71F7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408F3"/>
    <w:rPr>
      <w:sz w:val="20"/>
      <w:szCs w:val="20"/>
    </w:rPr>
  </w:style>
  <w:style w:type="table" w:styleId="TableGrid">
    <w:name w:val="Table Grid"/>
    <w:basedOn w:val="TableNormal"/>
    <w:uiPriority w:val="39"/>
    <w:rsid w:val="00E408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C529A2F889154596AC2D0102815801" ma:contentTypeVersion="4" ma:contentTypeDescription="Create a new document." ma:contentTypeScope="" ma:versionID="ca733e3304f31b83d875b9b99b469704">
  <xsd:schema xmlns:xsd="http://www.w3.org/2001/XMLSchema" xmlns:xs="http://www.w3.org/2001/XMLSchema" xmlns:p="http://schemas.microsoft.com/office/2006/metadata/properties" xmlns:ns3="f9d8043d-5c53-40ab-86d3-c9a4d6235b5d" targetNamespace="http://schemas.microsoft.com/office/2006/metadata/properties" ma:root="true" ma:fieldsID="a6d8f2d8c39b203595aa570777acec27" ns3:_="">
    <xsd:import namespace="f9d8043d-5c53-40ab-86d3-c9a4d6235b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d8043d-5c53-40ab-86d3-c9a4d6235b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C3C540-A5C2-41F9-8C07-DF7911F4D652}">
  <ds:schemaRefs>
    <ds:schemaRef ds:uri="http://purl.org/dc/elements/1.1/"/>
    <ds:schemaRef ds:uri="http://schemas.microsoft.com/office/2006/metadata/properties"/>
    <ds:schemaRef ds:uri="f9d8043d-5c53-40ab-86d3-c9a4d6235b5d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2EA6C93-DD6F-49E6-B116-5A834EEECC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E91F98-6853-4AB5-9CBB-850162669E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d8043d-5c53-40ab-86d3-c9a4d6235b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9A53BD-7642-4E92-8034-BBA59D8C82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88</Words>
  <Characters>6772</Characters>
  <Application>Microsoft Office Word</Application>
  <DocSecurity>0</DocSecurity>
  <Lines>56</Lines>
  <Paragraphs>15</Paragraphs>
  <ScaleCrop>false</ScaleCrop>
  <Company/>
  <LinksUpToDate>false</LinksUpToDate>
  <CharactersWithSpaces>7945</CharactersWithSpaces>
  <SharedDoc>false</SharedDoc>
  <HLinks>
    <vt:vector size="54" baseType="variant">
      <vt:variant>
        <vt:i4>137630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4882806</vt:lpwstr>
      </vt:variant>
      <vt:variant>
        <vt:i4>14418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4882805</vt:lpwstr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4882804</vt:lpwstr>
      </vt:variant>
      <vt:variant>
        <vt:i4>10486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4882803</vt:lpwstr>
      </vt:variant>
      <vt:variant>
        <vt:i4>11141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4882802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4882801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4882800</vt:lpwstr>
      </vt:variant>
      <vt:variant>
        <vt:i4>13763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4882799</vt:lpwstr>
      </vt:variant>
      <vt:variant>
        <vt:i4>13107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48827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3211: Software Engineering (2021-2022)</dc:title>
  <dc:subject>Group Project</dc:subject>
  <dc:creator>Shuiwing Cheung</dc:creator>
  <cp:keywords/>
  <dc:description/>
  <cp:lastModifiedBy>CHEUNG, Sui Wing [Student]</cp:lastModifiedBy>
  <cp:revision>2</cp:revision>
  <cp:lastPrinted>2021-10-11T14:12:00Z</cp:lastPrinted>
  <dcterms:created xsi:type="dcterms:W3CDTF">2021-10-19T12:59:00Z</dcterms:created>
  <dcterms:modified xsi:type="dcterms:W3CDTF">2021-10-19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C529A2F889154596AC2D0102815801</vt:lpwstr>
  </property>
</Properties>
</file>